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C3C77" w14:textId="77777777" w:rsidR="007E780E" w:rsidRPr="00856904" w:rsidRDefault="007E780E" w:rsidP="00856904">
      <w:pPr>
        <w:rPr>
          <w:b/>
          <w:bCs/>
          <w:smallCaps/>
          <w:sz w:val="28"/>
          <w:szCs w:val="28"/>
        </w:rPr>
      </w:pPr>
      <w:r w:rsidRPr="00856904">
        <w:rPr>
          <w:b/>
          <w:bCs/>
          <w:smallCaps/>
          <w:sz w:val="28"/>
          <w:szCs w:val="28"/>
        </w:rPr>
        <w:t>S8 Appendix: The original Hungarian version of various survey instruments</w:t>
      </w:r>
    </w:p>
    <w:p w14:paraId="79CB70BC" w14:textId="5D470131" w:rsidR="00856904" w:rsidRDefault="00856904">
      <w:pPr>
        <w:rPr>
          <w:rFonts w:cs="Times New Roman"/>
          <w:szCs w:val="24"/>
        </w:rPr>
      </w:pPr>
    </w:p>
    <w:p w14:paraId="5940AF9C" w14:textId="77777777" w:rsidR="00D20655" w:rsidRPr="00D310D3" w:rsidRDefault="00D20655" w:rsidP="00D20655">
      <w:pPr>
        <w:rPr>
          <w:rFonts w:cs="Times New Roman"/>
          <w:color w:val="000000" w:themeColor="text1"/>
          <w:szCs w:val="24"/>
        </w:rPr>
      </w:pPr>
    </w:p>
    <w:p w14:paraId="219DD9CD" w14:textId="77777777" w:rsidR="00D20655" w:rsidRPr="000B1DC5" w:rsidRDefault="00D20655" w:rsidP="00D2065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sz w:val="20"/>
          <w:szCs w:val="20"/>
        </w:rPr>
      </w:pPr>
      <w:r w:rsidRPr="000B1DC5">
        <w:rPr>
          <w:sz w:val="20"/>
          <w:szCs w:val="20"/>
        </w:rPr>
        <w:t xml:space="preserve">The appendix belongs to the following paper by </w:t>
      </w:r>
      <w:r w:rsidRPr="000B1DC5">
        <w:rPr>
          <w:b/>
          <w:bCs/>
          <w:sz w:val="20"/>
          <w:szCs w:val="20"/>
        </w:rPr>
        <w:t>Tamás Keller</w:t>
      </w:r>
      <w:r w:rsidRPr="000B1DC5">
        <w:rPr>
          <w:sz w:val="20"/>
          <w:szCs w:val="20"/>
        </w:rPr>
        <w:t xml:space="preserve"> and </w:t>
      </w:r>
      <w:proofErr w:type="spellStart"/>
      <w:r w:rsidRPr="000B1DC5">
        <w:rPr>
          <w:b/>
          <w:bCs/>
          <w:sz w:val="20"/>
          <w:szCs w:val="20"/>
        </w:rPr>
        <w:t>Péter</w:t>
      </w:r>
      <w:proofErr w:type="spellEnd"/>
      <w:r w:rsidRPr="000B1DC5">
        <w:rPr>
          <w:b/>
          <w:bCs/>
          <w:sz w:val="20"/>
          <w:szCs w:val="20"/>
        </w:rPr>
        <w:t xml:space="preserve"> </w:t>
      </w:r>
      <w:proofErr w:type="spellStart"/>
      <w:r w:rsidRPr="000B1DC5">
        <w:rPr>
          <w:b/>
          <w:bCs/>
          <w:sz w:val="20"/>
          <w:szCs w:val="20"/>
        </w:rPr>
        <w:t>Szakál</w:t>
      </w:r>
      <w:proofErr w:type="spellEnd"/>
      <w:r w:rsidRPr="000B1DC5">
        <w:rPr>
          <w:sz w:val="20"/>
          <w:szCs w:val="20"/>
        </w:rPr>
        <w:t>:</w:t>
      </w:r>
    </w:p>
    <w:p w14:paraId="3FB9570D" w14:textId="77777777" w:rsidR="00D20655" w:rsidRPr="000B1DC5" w:rsidRDefault="00D20655" w:rsidP="00D2065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sz w:val="20"/>
          <w:szCs w:val="20"/>
        </w:rPr>
      </w:pPr>
      <w:r w:rsidRPr="000B1DC5">
        <w:rPr>
          <w:sz w:val="20"/>
          <w:szCs w:val="20"/>
        </w:rPr>
        <w:t>Not just words! Effects of a light-touch randomized encouragement intervention on students’ exam grades, self-efficacy, motivation, and test anxiety</w:t>
      </w:r>
    </w:p>
    <w:p w14:paraId="08059563" w14:textId="77777777" w:rsidR="00D20655" w:rsidRDefault="00D20655">
      <w:pPr>
        <w:rPr>
          <w:rFonts w:cs="Times New Roman"/>
          <w:szCs w:val="24"/>
        </w:rPr>
      </w:pPr>
    </w:p>
    <w:p w14:paraId="0B074B43" w14:textId="77777777" w:rsidR="00856904" w:rsidRPr="00856904" w:rsidRDefault="00856904">
      <w:pPr>
        <w:rPr>
          <w:rFonts w:cs="Times New Roman"/>
          <w:szCs w:val="24"/>
        </w:rPr>
      </w:pPr>
    </w:p>
    <w:sdt>
      <w:sdtPr>
        <w:rPr>
          <w:rFonts w:ascii="Times New Roman" w:eastAsiaTheme="minorHAnsi" w:hAnsi="Times New Roman" w:cstheme="minorHAnsi"/>
          <w:color w:val="auto"/>
          <w:sz w:val="24"/>
          <w:szCs w:val="24"/>
          <w:lang w:val="en-US" w:eastAsia="en-US"/>
        </w:rPr>
        <w:id w:val="-67064822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E4917D9" w14:textId="6BF19E5D" w:rsidR="00856904" w:rsidRDefault="00856904">
          <w:pPr>
            <w:pStyle w:val="Tartalomjegyzkcmsora"/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</w:pPr>
          <w:proofErr w:type="spellStart"/>
          <w:r w:rsidRPr="00856904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Content</w:t>
          </w:r>
          <w:proofErr w:type="spellEnd"/>
          <w:r w:rsidR="00D20655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 xml:space="preserve"> of </w:t>
          </w:r>
          <w:proofErr w:type="spellStart"/>
          <w:r w:rsidR="00D20655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the</w:t>
          </w:r>
          <w:proofErr w:type="spellEnd"/>
          <w:r w:rsidR="00D20655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 xml:space="preserve"> </w:t>
          </w:r>
          <w:proofErr w:type="spellStart"/>
          <w:r w:rsidR="00D20655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document</w:t>
          </w:r>
          <w:proofErr w:type="spellEnd"/>
        </w:p>
        <w:p w14:paraId="2F5552EB" w14:textId="77777777" w:rsidR="00D20655" w:rsidRPr="00D20655" w:rsidRDefault="00D20655" w:rsidP="00D20655">
          <w:pPr>
            <w:rPr>
              <w:lang w:val="hu-HU" w:eastAsia="hu-HU"/>
            </w:rPr>
          </w:pPr>
        </w:p>
        <w:p w14:paraId="2402A0E3" w14:textId="0E5F718A" w:rsidR="00856904" w:rsidRPr="00856904" w:rsidRDefault="00856904">
          <w:pPr>
            <w:pStyle w:val="TJ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b/>
              <w:bCs/>
              <w:noProof/>
              <w:szCs w:val="24"/>
              <w:lang w:val="hu-HU" w:eastAsia="hu-HU"/>
            </w:rPr>
          </w:pPr>
          <w:r w:rsidRPr="00856904">
            <w:rPr>
              <w:b/>
              <w:bCs/>
              <w:szCs w:val="24"/>
            </w:rPr>
            <w:fldChar w:fldCharType="begin"/>
          </w:r>
          <w:r w:rsidRPr="00856904">
            <w:rPr>
              <w:b/>
              <w:bCs/>
              <w:szCs w:val="24"/>
            </w:rPr>
            <w:instrText xml:space="preserve"> TOC \o "1-3" \h \z \u </w:instrText>
          </w:r>
          <w:r w:rsidRPr="00856904">
            <w:rPr>
              <w:b/>
              <w:bCs/>
              <w:szCs w:val="24"/>
            </w:rPr>
            <w:fldChar w:fldCharType="separate"/>
          </w:r>
          <w:hyperlink w:anchor="_Toc81399160" w:history="1">
            <w:r w:rsidRPr="00856904">
              <w:rPr>
                <w:rStyle w:val="Hiperhivatkozs"/>
                <w:rFonts w:cs="Times New Roman"/>
                <w:b/>
                <w:bCs/>
                <w:noProof/>
                <w:szCs w:val="24"/>
              </w:rPr>
              <w:t>The original Hungarian version of the e-mail message</w:t>
            </w:r>
            <w:r w:rsidRPr="00856904">
              <w:rPr>
                <w:b/>
                <w:bCs/>
                <w:noProof/>
                <w:webHidden/>
                <w:szCs w:val="24"/>
              </w:rPr>
              <w:tab/>
            </w:r>
            <w:r w:rsidRPr="00856904">
              <w:rPr>
                <w:b/>
                <w:bCs/>
                <w:noProof/>
                <w:webHidden/>
                <w:szCs w:val="24"/>
              </w:rPr>
              <w:fldChar w:fldCharType="begin"/>
            </w:r>
            <w:r w:rsidRPr="00856904">
              <w:rPr>
                <w:b/>
                <w:bCs/>
                <w:noProof/>
                <w:webHidden/>
                <w:szCs w:val="24"/>
              </w:rPr>
              <w:instrText xml:space="preserve"> PAGEREF _Toc81399160 \h </w:instrText>
            </w:r>
            <w:r w:rsidRPr="00856904">
              <w:rPr>
                <w:b/>
                <w:bCs/>
                <w:noProof/>
                <w:webHidden/>
                <w:szCs w:val="24"/>
              </w:rPr>
            </w:r>
            <w:r w:rsidRPr="00856904">
              <w:rPr>
                <w:b/>
                <w:bCs/>
                <w:noProof/>
                <w:webHidden/>
                <w:szCs w:val="24"/>
              </w:rPr>
              <w:fldChar w:fldCharType="separate"/>
            </w:r>
            <w:r w:rsidR="00D20655">
              <w:rPr>
                <w:b/>
                <w:bCs/>
                <w:noProof/>
                <w:webHidden/>
                <w:szCs w:val="24"/>
              </w:rPr>
              <w:t>2</w:t>
            </w:r>
            <w:r w:rsidRPr="00856904">
              <w:rPr>
                <w:b/>
                <w:bCs/>
                <w:noProof/>
                <w:webHidden/>
                <w:szCs w:val="24"/>
              </w:rPr>
              <w:fldChar w:fldCharType="end"/>
            </w:r>
          </w:hyperlink>
        </w:p>
        <w:p w14:paraId="13E2F158" w14:textId="30704262" w:rsidR="00856904" w:rsidRPr="00856904" w:rsidRDefault="00956867">
          <w:pPr>
            <w:pStyle w:val="TJ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b/>
              <w:bCs/>
              <w:noProof/>
              <w:szCs w:val="24"/>
              <w:lang w:val="hu-HU" w:eastAsia="hu-HU"/>
            </w:rPr>
          </w:pPr>
          <w:hyperlink w:anchor="_Toc81399161" w:history="1">
            <w:r w:rsidR="00856904" w:rsidRPr="00856904">
              <w:rPr>
                <w:rStyle w:val="Hiperhivatkozs"/>
                <w:rFonts w:cs="Times New Roman"/>
                <w:b/>
                <w:bCs/>
                <w:noProof/>
                <w:szCs w:val="24"/>
              </w:rPr>
              <w:t>The original Hungarian version of the SMS message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tab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begin"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instrText xml:space="preserve"> PAGEREF _Toc81399161 \h </w:instrTex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separate"/>
            </w:r>
            <w:r w:rsidR="00D20655">
              <w:rPr>
                <w:b/>
                <w:bCs/>
                <w:noProof/>
                <w:webHidden/>
                <w:szCs w:val="24"/>
              </w:rPr>
              <w:t>2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end"/>
            </w:r>
          </w:hyperlink>
        </w:p>
        <w:p w14:paraId="04517E63" w14:textId="4CC8DE79" w:rsidR="00856904" w:rsidRPr="00856904" w:rsidRDefault="00956867">
          <w:pPr>
            <w:pStyle w:val="TJ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b/>
              <w:bCs/>
              <w:noProof/>
              <w:szCs w:val="24"/>
              <w:lang w:val="hu-HU" w:eastAsia="hu-HU"/>
            </w:rPr>
          </w:pPr>
          <w:hyperlink w:anchor="_Toc81399162" w:history="1">
            <w:r w:rsidR="00856904" w:rsidRPr="00856904">
              <w:rPr>
                <w:rStyle w:val="Hiperhivatkozs"/>
                <w:rFonts w:cs="Times New Roman"/>
                <w:b/>
                <w:bCs/>
                <w:noProof/>
                <w:szCs w:val="24"/>
              </w:rPr>
              <w:t>The original Hungarian version of the secondary outcome variables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tab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begin"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instrText xml:space="preserve"> PAGEREF _Toc81399162 \h </w:instrTex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separate"/>
            </w:r>
            <w:r w:rsidR="00D20655">
              <w:rPr>
                <w:b/>
                <w:bCs/>
                <w:noProof/>
                <w:webHidden/>
                <w:szCs w:val="24"/>
              </w:rPr>
              <w:t>2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end"/>
            </w:r>
          </w:hyperlink>
        </w:p>
        <w:p w14:paraId="456A3F08" w14:textId="41FB895E" w:rsidR="00856904" w:rsidRPr="00856904" w:rsidRDefault="00956867">
          <w:pPr>
            <w:pStyle w:val="TJ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b/>
              <w:bCs/>
              <w:noProof/>
              <w:szCs w:val="24"/>
              <w:lang w:val="hu-HU" w:eastAsia="hu-HU"/>
            </w:rPr>
          </w:pPr>
          <w:hyperlink w:anchor="_Toc81399163" w:history="1">
            <w:r w:rsidR="00856904" w:rsidRPr="00856904">
              <w:rPr>
                <w:rStyle w:val="Hiperhivatkozs"/>
                <w:rFonts w:cs="Times New Roman"/>
                <w:b/>
                <w:bCs/>
                <w:noProof/>
                <w:szCs w:val="24"/>
              </w:rPr>
              <w:t>The original Hungarian version of the baseline background questionnaire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tab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begin"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instrText xml:space="preserve"> PAGEREF _Toc81399163 \h </w:instrTex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separate"/>
            </w:r>
            <w:r w:rsidR="00D20655">
              <w:rPr>
                <w:b/>
                <w:bCs/>
                <w:noProof/>
                <w:webHidden/>
                <w:szCs w:val="24"/>
              </w:rPr>
              <w:t>3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end"/>
            </w:r>
          </w:hyperlink>
        </w:p>
        <w:p w14:paraId="1800F00C" w14:textId="0EB5981D" w:rsidR="00856904" w:rsidRPr="00856904" w:rsidRDefault="00956867">
          <w:pPr>
            <w:pStyle w:val="TJ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b/>
              <w:bCs/>
              <w:noProof/>
              <w:szCs w:val="24"/>
              <w:lang w:val="hu-HU" w:eastAsia="hu-HU"/>
            </w:rPr>
          </w:pPr>
          <w:hyperlink w:anchor="_Toc81399164" w:history="1">
            <w:r w:rsidR="00856904" w:rsidRPr="00856904">
              <w:rPr>
                <w:rStyle w:val="Hiperhivatkozs"/>
                <w:rFonts w:cs="Times New Roman"/>
                <w:b/>
                <w:bCs/>
                <w:noProof/>
                <w:szCs w:val="24"/>
              </w:rPr>
              <w:t>The original Hungarian version of the online survey questions about students’ experiences with our campaign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tab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begin"/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instrText xml:space="preserve"> PAGEREF _Toc81399164 \h </w:instrTex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separate"/>
            </w:r>
            <w:r w:rsidR="00D20655">
              <w:rPr>
                <w:b/>
                <w:bCs/>
                <w:noProof/>
                <w:webHidden/>
                <w:szCs w:val="24"/>
              </w:rPr>
              <w:t>6</w:t>
            </w:r>
            <w:r w:rsidR="00856904" w:rsidRPr="00856904">
              <w:rPr>
                <w:b/>
                <w:bCs/>
                <w:noProof/>
                <w:webHidden/>
                <w:szCs w:val="24"/>
              </w:rPr>
              <w:fldChar w:fldCharType="end"/>
            </w:r>
          </w:hyperlink>
        </w:p>
        <w:p w14:paraId="2524902A" w14:textId="7705C38A" w:rsidR="00856904" w:rsidRPr="00856904" w:rsidRDefault="00856904">
          <w:pPr>
            <w:rPr>
              <w:szCs w:val="24"/>
            </w:rPr>
          </w:pPr>
          <w:r w:rsidRPr="00856904">
            <w:rPr>
              <w:b/>
              <w:bCs/>
              <w:szCs w:val="24"/>
            </w:rPr>
            <w:fldChar w:fldCharType="end"/>
          </w:r>
        </w:p>
      </w:sdtContent>
    </w:sdt>
    <w:p w14:paraId="760B2336" w14:textId="77777777" w:rsidR="00856904" w:rsidRDefault="00856904">
      <w:pPr>
        <w:rPr>
          <w:rFonts w:cs="Times New Roman"/>
          <w:szCs w:val="24"/>
        </w:rPr>
      </w:pPr>
    </w:p>
    <w:p w14:paraId="142EEA25" w14:textId="77777777" w:rsidR="00856904" w:rsidRDefault="00856904">
      <w:pPr>
        <w:rPr>
          <w:rFonts w:cs="Times New Roman"/>
          <w:szCs w:val="24"/>
        </w:rPr>
      </w:pPr>
    </w:p>
    <w:p w14:paraId="43686B09" w14:textId="2452B678" w:rsidR="00856904" w:rsidRDefault="00856904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0A5474B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17DF0EE4" w14:textId="77777777" w:rsidR="007E780E" w:rsidRPr="00856904" w:rsidRDefault="007E780E" w:rsidP="00856904">
      <w:pPr>
        <w:pStyle w:val="Cmsor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Toc81399160"/>
      <w:r w:rsidRPr="008569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original Hungarian version of the e-mail message</w:t>
      </w:r>
      <w:bookmarkEnd w:id="0"/>
    </w:p>
    <w:p w14:paraId="634AF367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4D68A78F" w14:textId="77777777" w:rsidR="007E780E" w:rsidRPr="00856904" w:rsidRDefault="007E780E" w:rsidP="007E780E">
      <w:pPr>
        <w:pStyle w:val="Lbjegyzetszveg"/>
        <w:spacing w:line="480" w:lineRule="auto"/>
        <w:jc w:val="both"/>
        <w:rPr>
          <w:rFonts w:cs="Times New Roman"/>
          <w:sz w:val="24"/>
          <w:szCs w:val="24"/>
          <w:lang w:val="hu-HU"/>
        </w:rPr>
      </w:pPr>
      <w:r w:rsidRPr="00856904">
        <w:rPr>
          <w:rFonts w:cs="Times New Roman"/>
          <w:sz w:val="24"/>
          <w:szCs w:val="24"/>
          <w:lang w:val="hu-HU"/>
        </w:rPr>
        <w:t xml:space="preserve">Kedves Hallgató! Az, hogy Ön hamarosan vizsgázik, annak bizonyítéka, hogy számtalan sikeres vizsga áll már Ön mögött. Őszintén bízom benne, hogy a soron következőt is sikeresen fogja teljesíteni. Ehhez sok sikert kívánok! Kérem, ezen a linken válaszoljon három egyszerű kérdésre. A válaszadók között összesen 100 ezer </w:t>
      </w:r>
      <w:proofErr w:type="gramStart"/>
      <w:r w:rsidRPr="00856904">
        <w:rPr>
          <w:rFonts w:cs="Times New Roman"/>
          <w:sz w:val="24"/>
          <w:szCs w:val="24"/>
          <w:lang w:val="hu-HU"/>
        </w:rPr>
        <w:t>forint értékben</w:t>
      </w:r>
      <w:proofErr w:type="gramEnd"/>
      <w:r w:rsidRPr="00856904">
        <w:rPr>
          <w:rFonts w:cs="Times New Roman"/>
          <w:sz w:val="24"/>
          <w:szCs w:val="24"/>
          <w:lang w:val="hu-HU"/>
        </w:rPr>
        <w:t xml:space="preserve"> sorsolunk ki az SZTE Ajándékboltba szóló utalványokat. A nyerteseket emailben értesítjük. </w:t>
      </w:r>
    </w:p>
    <w:p w14:paraId="42F0FD6E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  <w:r w:rsidRPr="00856904">
        <w:rPr>
          <w:rFonts w:cs="Times New Roman"/>
          <w:szCs w:val="24"/>
          <w:lang w:val="hu-HU"/>
        </w:rPr>
        <w:t>Az Oktatási Igazgatóság nevében Szakál Péter</w:t>
      </w:r>
    </w:p>
    <w:p w14:paraId="32372EB1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</w:p>
    <w:p w14:paraId="0A070BF4" w14:textId="77777777" w:rsidR="007E780E" w:rsidRPr="00856904" w:rsidRDefault="007E780E" w:rsidP="00856904">
      <w:pPr>
        <w:pStyle w:val="Cmsor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_Toc81399161"/>
      <w:r w:rsidRPr="008569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original Hungarian version of the SMS message</w:t>
      </w:r>
      <w:bookmarkEnd w:id="1"/>
    </w:p>
    <w:p w14:paraId="4B624657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14314203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  <w:lang w:val="hu-HU"/>
        </w:rPr>
        <w:t xml:space="preserve">Soron következő vizsgájához sok sikert kívánunk, hiszen eddig tanulmányai során is eredményesen bizonyította rátermettségét! </w:t>
      </w:r>
      <w:r w:rsidRPr="00856904">
        <w:rPr>
          <w:rFonts w:cs="Times New Roman"/>
          <w:szCs w:val="24"/>
        </w:rPr>
        <w:t xml:space="preserve">SZTE </w:t>
      </w:r>
      <w:proofErr w:type="spellStart"/>
      <w:r w:rsidRPr="00856904">
        <w:rPr>
          <w:rFonts w:cs="Times New Roman"/>
          <w:szCs w:val="24"/>
        </w:rPr>
        <w:t>Oktatási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gazgatóság</w:t>
      </w:r>
      <w:proofErr w:type="spellEnd"/>
    </w:p>
    <w:p w14:paraId="40BE2EBA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5B1373E7" w14:textId="77777777" w:rsidR="007E780E" w:rsidRPr="00856904" w:rsidRDefault="007E780E" w:rsidP="00856904">
      <w:pPr>
        <w:pStyle w:val="Cmsor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_Toc81399162"/>
      <w:r w:rsidRPr="008569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original Hungarian version of the secondary outcome variables</w:t>
      </w:r>
      <w:bookmarkEnd w:id="2"/>
    </w:p>
    <w:p w14:paraId="1452590F" w14:textId="77777777" w:rsidR="007E780E" w:rsidRPr="00856904" w:rsidRDefault="007E780E" w:rsidP="007E780E">
      <w:pPr>
        <w:spacing w:line="480" w:lineRule="auto"/>
        <w:jc w:val="both"/>
        <w:rPr>
          <w:rFonts w:cs="Times New Roman"/>
          <w:szCs w:val="24"/>
        </w:rPr>
      </w:pPr>
    </w:p>
    <w:p w14:paraId="32E0FA0F" w14:textId="77777777" w:rsidR="00856904" w:rsidRDefault="007E780E" w:rsidP="00856904">
      <w:pPr>
        <w:spacing w:line="480" w:lineRule="auto"/>
        <w:jc w:val="both"/>
        <w:rPr>
          <w:rFonts w:cs="Times New Roman"/>
          <w:szCs w:val="24"/>
          <w:lang w:val="hu-HU"/>
        </w:rPr>
      </w:pPr>
      <w:r w:rsidRPr="00856904">
        <w:rPr>
          <w:rFonts w:cs="Times New Roman"/>
          <w:szCs w:val="24"/>
          <w:lang w:val="hu-HU"/>
        </w:rPr>
        <w:t>A következő táblázatban különböző érzéseket leíró mondatokat olvashat. Kérem, egy 0-tól 10-ig terjedő skálán jelölje be, hogy a mostani érzésit figyelembe véve Ön mennyire érzi azt, hogy az adott kijelentés megfelel annak, amit most érez. A 0 azt jelenti, hogy Ön a jelenlegi érzései alapján egyáltalán nem így érez. A 10-es azt jelenti, hogy Ön jelenlegi érzései alapján teljes mértékben így érez. A 0 és 10 közötti számokkal árnyalhatja véleményét. [1] Biztos vagyok benne, hogy holnap sikeresen fogok vizsgázni; [2] Szeretnék jól teljesíteni a holnapi vizsgámon; [3] Izgulok a holnapi vizsgám miatt.</w:t>
      </w:r>
    </w:p>
    <w:p w14:paraId="5457FC8F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</w:p>
    <w:p w14:paraId="4E80E399" w14:textId="77777777" w:rsidR="007E780E" w:rsidRPr="00856904" w:rsidRDefault="007E780E" w:rsidP="00856904">
      <w:pPr>
        <w:pStyle w:val="Cmsor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3" w:name="_Toc81399163"/>
      <w:r w:rsidRPr="008569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original Hungarian version of the baseline background questionnaire</w:t>
      </w:r>
      <w:bookmarkEnd w:id="3"/>
    </w:p>
    <w:p w14:paraId="41A842C4" w14:textId="77777777" w:rsidR="007E780E" w:rsidRPr="00856904" w:rsidRDefault="007E780E" w:rsidP="007E780E">
      <w:pPr>
        <w:rPr>
          <w:rFonts w:cs="Times New Roman"/>
          <w:szCs w:val="24"/>
          <w:lang w:val="hu-HU"/>
        </w:rPr>
      </w:pPr>
    </w:p>
    <w:p w14:paraId="6F163F67" w14:textId="77777777" w:rsidR="007E780E" w:rsidRPr="00856904" w:rsidRDefault="007E780E" w:rsidP="007E780E">
      <w:pPr>
        <w:pStyle w:val="Listaszerbekezds"/>
        <w:numPr>
          <w:ilvl w:val="0"/>
          <w:numId w:val="4"/>
        </w:numPr>
        <w:spacing w:after="0" w:line="240" w:lineRule="auto"/>
        <w:ind w:left="426"/>
        <w:rPr>
          <w:rFonts w:ascii="Times New Roman" w:hAnsi="Times New Roman" w:cs="Times New Roman"/>
          <w:b/>
        </w:rPr>
      </w:pPr>
      <w:r w:rsidRPr="00856904">
        <w:rPr>
          <w:rFonts w:ascii="Times New Roman" w:hAnsi="Times New Roman" w:cs="Times New Roman"/>
          <w:b/>
        </w:rPr>
        <w:t>Kérem, jelölje a megfelelő válasz megjelölésével, hogy az Ön esetében „Igaz” vagy „Hamis” az adott állítás!</w:t>
      </w:r>
    </w:p>
    <w:p w14:paraId="438B4954" w14:textId="77777777" w:rsidR="007E780E" w:rsidRPr="00856904" w:rsidRDefault="007E780E" w:rsidP="007E780E">
      <w:pPr>
        <w:rPr>
          <w:rFonts w:cs="Times New Roman"/>
          <w:szCs w:val="24"/>
          <w:lang w:val="hu-HU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7366"/>
        <w:gridCol w:w="851"/>
        <w:gridCol w:w="845"/>
      </w:tblGrid>
      <w:tr w:rsidR="007E780E" w:rsidRPr="00856904" w14:paraId="2C14B9F5" w14:textId="77777777" w:rsidTr="004841BA">
        <w:tc>
          <w:tcPr>
            <w:tcW w:w="7366" w:type="dxa"/>
          </w:tcPr>
          <w:p w14:paraId="5188FF8B" w14:textId="77777777" w:rsidR="007E780E" w:rsidRPr="00856904" w:rsidRDefault="007E780E" w:rsidP="004841BA">
            <w:pPr>
              <w:ind w:left="27"/>
              <w:rPr>
                <w:rFonts w:cs="Times New Roman"/>
                <w:szCs w:val="24"/>
                <w:lang w:val="hu-HU"/>
              </w:rPr>
            </w:pPr>
          </w:p>
        </w:tc>
        <w:tc>
          <w:tcPr>
            <w:tcW w:w="851" w:type="dxa"/>
          </w:tcPr>
          <w:p w14:paraId="0FC06425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856904">
              <w:rPr>
                <w:rFonts w:cs="Times New Roman"/>
                <w:szCs w:val="24"/>
              </w:rPr>
              <w:t>Igaz</w:t>
            </w:r>
            <w:proofErr w:type="spellEnd"/>
          </w:p>
        </w:tc>
        <w:tc>
          <w:tcPr>
            <w:tcW w:w="845" w:type="dxa"/>
          </w:tcPr>
          <w:p w14:paraId="62CEA174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856904">
              <w:rPr>
                <w:rFonts w:cs="Times New Roman"/>
                <w:szCs w:val="24"/>
              </w:rPr>
              <w:t>Hamis</w:t>
            </w:r>
            <w:proofErr w:type="spellEnd"/>
          </w:p>
        </w:tc>
      </w:tr>
      <w:tr w:rsidR="007E780E" w:rsidRPr="00856904" w14:paraId="6EB74069" w14:textId="77777777" w:rsidTr="004841BA">
        <w:tc>
          <w:tcPr>
            <w:tcW w:w="7366" w:type="dxa"/>
          </w:tcPr>
          <w:p w14:paraId="322EA52D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Egy fontos vizsga alatt gyakran gondolok arra, hogy a többiek mennyivel okosabbak nálam.</w:t>
            </w:r>
          </w:p>
        </w:tc>
        <w:tc>
          <w:tcPr>
            <w:tcW w:w="851" w:type="dxa"/>
          </w:tcPr>
          <w:p w14:paraId="42837987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48DA032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0267F78C" w14:textId="77777777" w:rsidTr="004841BA">
        <w:tc>
          <w:tcPr>
            <w:tcW w:w="7366" w:type="dxa"/>
          </w:tcPr>
          <w:p w14:paraId="072EEF2A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Vizsgák alatt nagyon izzadok.</w:t>
            </w:r>
          </w:p>
        </w:tc>
        <w:tc>
          <w:tcPr>
            <w:tcW w:w="851" w:type="dxa"/>
          </w:tcPr>
          <w:p w14:paraId="2E99CAD7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845" w:type="dxa"/>
          </w:tcPr>
          <w:p w14:paraId="5D0776DE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7E780E" w:rsidRPr="00856904" w14:paraId="41EAADB1" w14:textId="77777777" w:rsidTr="004841BA">
        <w:tc>
          <w:tcPr>
            <w:tcW w:w="7366" w:type="dxa"/>
          </w:tcPr>
          <w:p w14:paraId="6990619E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Vizsgák alatt gyakran gondolok olyan dolgokra, amelyek nem tartoznak szorosan a tananyaghoz.</w:t>
            </w:r>
          </w:p>
        </w:tc>
        <w:tc>
          <w:tcPr>
            <w:tcW w:w="851" w:type="dxa"/>
          </w:tcPr>
          <w:p w14:paraId="62FDC73C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3CD13BAA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239E04A9" w14:textId="77777777" w:rsidTr="004841BA">
        <w:tc>
          <w:tcPr>
            <w:tcW w:w="7366" w:type="dxa"/>
          </w:tcPr>
          <w:p w14:paraId="63163D55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Fontos vizsgák alatt néha erősen ver a szívem.</w:t>
            </w:r>
          </w:p>
        </w:tc>
        <w:tc>
          <w:tcPr>
            <w:tcW w:w="851" w:type="dxa"/>
          </w:tcPr>
          <w:p w14:paraId="673BE481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7FBA280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17D2DB71" w14:textId="77777777" w:rsidTr="004841BA">
        <w:tc>
          <w:tcPr>
            <w:tcW w:w="7366" w:type="dxa"/>
          </w:tcPr>
          <w:p w14:paraId="00258DC2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Pánikba esem, amikor váratlan vizsga helyzetbe kerülök.</w:t>
            </w:r>
          </w:p>
        </w:tc>
        <w:tc>
          <w:tcPr>
            <w:tcW w:w="851" w:type="dxa"/>
          </w:tcPr>
          <w:p w14:paraId="3BBBEE18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33A9E56A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707DD22A" w14:textId="77777777" w:rsidTr="004841BA">
        <w:tc>
          <w:tcPr>
            <w:tcW w:w="7366" w:type="dxa"/>
          </w:tcPr>
          <w:p w14:paraId="0F393FEB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Vizsgák alatt gyakran gondolok arra, hogy mi lesz, ha megbukok.</w:t>
            </w:r>
          </w:p>
        </w:tc>
        <w:tc>
          <w:tcPr>
            <w:tcW w:w="851" w:type="dxa"/>
          </w:tcPr>
          <w:p w14:paraId="2255C0E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4ED585E0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5C72019B" w14:textId="77777777" w:rsidTr="004841BA">
        <w:tc>
          <w:tcPr>
            <w:tcW w:w="7366" w:type="dxa"/>
          </w:tcPr>
          <w:p w14:paraId="25F495C3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Vizsgák alatt gyakran annyira izgulok, hogy az sem jut eszembe, amit megtanultam.</w:t>
            </w:r>
          </w:p>
        </w:tc>
        <w:tc>
          <w:tcPr>
            <w:tcW w:w="851" w:type="dxa"/>
          </w:tcPr>
          <w:p w14:paraId="33222119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3F5C8BF5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39734DEF" w14:textId="77777777" w:rsidTr="004841BA">
        <w:tc>
          <w:tcPr>
            <w:tcW w:w="7366" w:type="dxa"/>
          </w:tcPr>
          <w:p w14:paraId="1CB47BB7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Még akkor is nagyon izgulok a vizsgán, ha jól felkészültem rá.</w:t>
            </w:r>
          </w:p>
        </w:tc>
        <w:tc>
          <w:tcPr>
            <w:tcW w:w="851" w:type="dxa"/>
          </w:tcPr>
          <w:p w14:paraId="52FADE3E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7D2CC44A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6796BDE2" w14:textId="77777777" w:rsidTr="004841BA">
        <w:tc>
          <w:tcPr>
            <w:tcW w:w="7366" w:type="dxa"/>
          </w:tcPr>
          <w:p w14:paraId="178197D4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Fontos vizsgák előtt nem tudok enni.</w:t>
            </w:r>
          </w:p>
        </w:tc>
        <w:tc>
          <w:tcPr>
            <w:tcW w:w="851" w:type="dxa"/>
          </w:tcPr>
          <w:p w14:paraId="61AA56DD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5ED334A0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  <w:tr w:rsidR="007E780E" w:rsidRPr="00856904" w14:paraId="04675681" w14:textId="77777777" w:rsidTr="004841BA">
        <w:tc>
          <w:tcPr>
            <w:tcW w:w="7366" w:type="dxa"/>
          </w:tcPr>
          <w:p w14:paraId="1CFF6630" w14:textId="77777777" w:rsidR="007E780E" w:rsidRPr="00856904" w:rsidRDefault="007E780E" w:rsidP="007E780E">
            <w:pPr>
              <w:pStyle w:val="t"/>
              <w:numPr>
                <w:ilvl w:val="0"/>
                <w:numId w:val="1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Fontos vizsgák előtt gyakran remeg a kezem vagy a karom.</w:t>
            </w:r>
          </w:p>
        </w:tc>
        <w:tc>
          <w:tcPr>
            <w:tcW w:w="851" w:type="dxa"/>
          </w:tcPr>
          <w:p w14:paraId="0D00062C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5" w:type="dxa"/>
          </w:tcPr>
          <w:p w14:paraId="54F98B71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</w:tr>
    </w:tbl>
    <w:p w14:paraId="0B6E4E49" w14:textId="77777777" w:rsidR="007E780E" w:rsidRPr="00856904" w:rsidRDefault="007E780E" w:rsidP="007E780E">
      <w:pPr>
        <w:ind w:left="709"/>
        <w:rPr>
          <w:rFonts w:cs="Times New Roman"/>
          <w:szCs w:val="24"/>
        </w:rPr>
      </w:pPr>
    </w:p>
    <w:p w14:paraId="21BDFB92" w14:textId="77777777" w:rsidR="007E780E" w:rsidRPr="00856904" w:rsidRDefault="007E780E" w:rsidP="007E780E">
      <w:pPr>
        <w:rPr>
          <w:rFonts w:cs="Times New Roman"/>
          <w:szCs w:val="24"/>
        </w:rPr>
      </w:pPr>
      <w:r w:rsidRPr="00856904">
        <w:rPr>
          <w:rFonts w:cs="Times New Roman"/>
          <w:szCs w:val="24"/>
        </w:rPr>
        <w:br w:type="page"/>
      </w:r>
    </w:p>
    <w:p w14:paraId="1068DA99" w14:textId="77777777" w:rsidR="007E780E" w:rsidRPr="00856904" w:rsidRDefault="007E780E" w:rsidP="007E780E">
      <w:pPr>
        <w:rPr>
          <w:rFonts w:cs="Times New Roman"/>
          <w:szCs w:val="24"/>
        </w:rPr>
      </w:pPr>
    </w:p>
    <w:p w14:paraId="2196C8CB" w14:textId="77777777" w:rsidR="007E780E" w:rsidRPr="00856904" w:rsidRDefault="007E780E" w:rsidP="007E780E">
      <w:pPr>
        <w:pStyle w:val="Listaszerbekezds"/>
        <w:numPr>
          <w:ilvl w:val="0"/>
          <w:numId w:val="4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 w:rsidRPr="00856904">
        <w:rPr>
          <w:rFonts w:ascii="Times New Roman" w:hAnsi="Times New Roman" w:cs="Times New Roman"/>
          <w:b/>
        </w:rPr>
        <w:t xml:space="preserve">A lenti táblázatban különböző érzéseket és véleményeket kifejező állításokat olvashat. Olvasson el figyelmesen minden egyes állítást, és a táblázatban lévő megfelelő érték megjelölésével döntse el, hogy azzal milyen mértékben ért egyet. </w:t>
      </w:r>
    </w:p>
    <w:p w14:paraId="30A1E9D7" w14:textId="77777777" w:rsidR="007E780E" w:rsidRPr="00856904" w:rsidRDefault="007E780E" w:rsidP="007E780E">
      <w:pPr>
        <w:jc w:val="both"/>
        <w:rPr>
          <w:rFonts w:cs="Times New Roman"/>
          <w:szCs w:val="24"/>
          <w:lang w:val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750"/>
        <w:gridCol w:w="1167"/>
        <w:gridCol w:w="847"/>
        <w:gridCol w:w="1140"/>
        <w:gridCol w:w="1153"/>
      </w:tblGrid>
      <w:tr w:rsidR="007E780E" w:rsidRPr="00856904" w14:paraId="698D9FA2" w14:textId="77777777" w:rsidTr="004841BA">
        <w:trPr>
          <w:jc w:val="center"/>
        </w:trPr>
        <w:tc>
          <w:tcPr>
            <w:tcW w:w="475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E94ABA1" w14:textId="77777777" w:rsidR="007E780E" w:rsidRPr="00856904" w:rsidRDefault="007E780E" w:rsidP="004841BA">
            <w:pPr>
              <w:pStyle w:val="lc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889271D" w14:textId="77777777" w:rsidR="007E780E" w:rsidRPr="00856904" w:rsidRDefault="007E780E" w:rsidP="004841BA">
            <w:pPr>
              <w:pStyle w:val="lc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Egyáltalán nem értek egyet</w:t>
            </w:r>
          </w:p>
        </w:tc>
        <w:tc>
          <w:tcPr>
            <w:tcW w:w="8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AE6565" w14:textId="77777777" w:rsidR="007E780E" w:rsidRPr="00856904" w:rsidRDefault="007E780E" w:rsidP="004841BA">
            <w:pPr>
              <w:pStyle w:val="lc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Inkább nem értek egyet</w:t>
            </w:r>
          </w:p>
        </w:tc>
        <w:tc>
          <w:tcPr>
            <w:tcW w:w="114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748FB6" w14:textId="77777777" w:rsidR="007E780E" w:rsidRPr="00856904" w:rsidRDefault="007E780E" w:rsidP="004841BA">
            <w:pPr>
              <w:pStyle w:val="lc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Inkább egyetértek</w:t>
            </w:r>
          </w:p>
        </w:tc>
        <w:tc>
          <w:tcPr>
            <w:tcW w:w="115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BB9FF8D" w14:textId="77777777" w:rsidR="007E780E" w:rsidRPr="00856904" w:rsidRDefault="007E780E" w:rsidP="004841BA">
            <w:pPr>
              <w:pStyle w:val="lc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Teljes mértékben egyetértek</w:t>
            </w:r>
          </w:p>
        </w:tc>
      </w:tr>
      <w:tr w:rsidR="007E780E" w:rsidRPr="00856904" w14:paraId="08B0DB76" w14:textId="77777777" w:rsidTr="004841BA">
        <w:trPr>
          <w:jc w:val="center"/>
        </w:trPr>
        <w:tc>
          <w:tcPr>
            <w:tcW w:w="47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931FAC4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A tudományos teljesítmény olyan terület, ahol meg tudom mutatni a képességeimet és a teljesítményemért elismerést kapok.</w:t>
            </w:r>
          </w:p>
        </w:tc>
        <w:tc>
          <w:tcPr>
            <w:tcW w:w="116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D6E2725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tcBorders>
              <w:top w:val="single" w:sz="12" w:space="0" w:color="auto"/>
            </w:tcBorders>
            <w:vAlign w:val="center"/>
          </w:tcPr>
          <w:p w14:paraId="55E06652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tcBorders>
              <w:top w:val="single" w:sz="12" w:space="0" w:color="auto"/>
            </w:tcBorders>
            <w:vAlign w:val="center"/>
          </w:tcPr>
          <w:p w14:paraId="1CC23441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15B5AA2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  <w:tr w:rsidR="007E780E" w:rsidRPr="00856904" w14:paraId="72B83D99" w14:textId="77777777" w:rsidTr="004841BA">
        <w:trPr>
          <w:jc w:val="center"/>
        </w:trPr>
        <w:tc>
          <w:tcPr>
            <w:tcW w:w="4750" w:type="dxa"/>
            <w:tcBorders>
              <w:left w:val="single" w:sz="12" w:space="0" w:color="auto"/>
              <w:right w:val="single" w:sz="12" w:space="0" w:color="auto"/>
            </w:tcBorders>
          </w:tcPr>
          <w:p w14:paraId="03DFF2D8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Gyakran gondolkodom azon, hogy vajon elég okos vagyok-e ahhoz, hogy elérjem a szakmai és tudományos céljaimat.</w:t>
            </w:r>
          </w:p>
        </w:tc>
        <w:tc>
          <w:tcPr>
            <w:tcW w:w="1167" w:type="dxa"/>
            <w:tcBorders>
              <w:left w:val="single" w:sz="12" w:space="0" w:color="auto"/>
            </w:tcBorders>
            <w:vAlign w:val="center"/>
          </w:tcPr>
          <w:p w14:paraId="41740C0E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vAlign w:val="center"/>
          </w:tcPr>
          <w:p w14:paraId="1BFF48C9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vAlign w:val="center"/>
          </w:tcPr>
          <w:p w14:paraId="2B97F660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right w:val="single" w:sz="12" w:space="0" w:color="auto"/>
            </w:tcBorders>
            <w:vAlign w:val="center"/>
          </w:tcPr>
          <w:p w14:paraId="7FD392EB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  <w:tr w:rsidR="007E780E" w:rsidRPr="00856904" w14:paraId="66997498" w14:textId="77777777" w:rsidTr="004841BA">
        <w:trPr>
          <w:jc w:val="center"/>
        </w:trPr>
        <w:tc>
          <w:tcPr>
            <w:tcW w:w="4750" w:type="dxa"/>
            <w:tcBorders>
              <w:left w:val="single" w:sz="12" w:space="0" w:color="auto"/>
              <w:right w:val="single" w:sz="12" w:space="0" w:color="auto"/>
            </w:tcBorders>
          </w:tcPr>
          <w:p w14:paraId="21201D15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Úgy gondolom, hogy évfolyamtársaimhoz képest nem vagyok elég jó tanuló.</w:t>
            </w:r>
          </w:p>
        </w:tc>
        <w:tc>
          <w:tcPr>
            <w:tcW w:w="1167" w:type="dxa"/>
            <w:tcBorders>
              <w:left w:val="single" w:sz="12" w:space="0" w:color="auto"/>
            </w:tcBorders>
            <w:vAlign w:val="center"/>
          </w:tcPr>
          <w:p w14:paraId="680863E7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vAlign w:val="center"/>
          </w:tcPr>
          <w:p w14:paraId="24ED7461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vAlign w:val="center"/>
          </w:tcPr>
          <w:p w14:paraId="4496707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right w:val="single" w:sz="12" w:space="0" w:color="auto"/>
            </w:tcBorders>
            <w:vAlign w:val="center"/>
          </w:tcPr>
          <w:p w14:paraId="5A64C2FE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  <w:tr w:rsidR="007E780E" w:rsidRPr="00856904" w14:paraId="370B810F" w14:textId="77777777" w:rsidTr="004841BA">
        <w:trPr>
          <w:jc w:val="center"/>
        </w:trPr>
        <w:tc>
          <w:tcPr>
            <w:tcW w:w="4750" w:type="dxa"/>
            <w:tcBorders>
              <w:left w:val="single" w:sz="12" w:space="0" w:color="auto"/>
              <w:right w:val="single" w:sz="12" w:space="0" w:color="auto"/>
            </w:tcBorders>
          </w:tcPr>
          <w:p w14:paraId="281AE1C2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Zavar, hogy észbeli képességeim nem érnek fel évfolyamtársaim észbeli képességeihez.</w:t>
            </w:r>
          </w:p>
        </w:tc>
        <w:tc>
          <w:tcPr>
            <w:tcW w:w="1167" w:type="dxa"/>
            <w:tcBorders>
              <w:left w:val="single" w:sz="12" w:space="0" w:color="auto"/>
            </w:tcBorders>
            <w:vAlign w:val="center"/>
          </w:tcPr>
          <w:p w14:paraId="2A539097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vAlign w:val="center"/>
          </w:tcPr>
          <w:p w14:paraId="62DEC4C6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vAlign w:val="center"/>
          </w:tcPr>
          <w:p w14:paraId="172FCA8E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right w:val="single" w:sz="12" w:space="0" w:color="auto"/>
            </w:tcBorders>
            <w:vAlign w:val="center"/>
          </w:tcPr>
          <w:p w14:paraId="1F7A6F46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  <w:tr w:rsidR="007E780E" w:rsidRPr="00856904" w14:paraId="0992E409" w14:textId="77777777" w:rsidTr="004841BA">
        <w:trPr>
          <w:jc w:val="center"/>
        </w:trPr>
        <w:tc>
          <w:tcPr>
            <w:tcW w:w="4750" w:type="dxa"/>
            <w:tcBorders>
              <w:left w:val="single" w:sz="12" w:space="0" w:color="auto"/>
              <w:right w:val="single" w:sz="12" w:space="0" w:color="auto"/>
            </w:tcBorders>
          </w:tcPr>
          <w:p w14:paraId="4F62F1DE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Ha felveszek egy új tantárgyat, akkor biztos vagyok abban, hogy a legjobb 25% között fogok végezni.</w:t>
            </w:r>
          </w:p>
        </w:tc>
        <w:tc>
          <w:tcPr>
            <w:tcW w:w="1167" w:type="dxa"/>
            <w:tcBorders>
              <w:left w:val="single" w:sz="12" w:space="0" w:color="auto"/>
            </w:tcBorders>
            <w:vAlign w:val="center"/>
          </w:tcPr>
          <w:p w14:paraId="21E5AE30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vAlign w:val="center"/>
          </w:tcPr>
          <w:p w14:paraId="0358276E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vAlign w:val="center"/>
          </w:tcPr>
          <w:p w14:paraId="67ED5F15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right w:val="single" w:sz="12" w:space="0" w:color="auto"/>
            </w:tcBorders>
            <w:vAlign w:val="center"/>
          </w:tcPr>
          <w:p w14:paraId="18658458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  <w:tr w:rsidR="007E780E" w:rsidRPr="00856904" w14:paraId="760ECC53" w14:textId="77777777" w:rsidTr="004841BA">
        <w:trPr>
          <w:jc w:val="center"/>
        </w:trPr>
        <w:tc>
          <w:tcPr>
            <w:tcW w:w="4750" w:type="dxa"/>
            <w:tcBorders>
              <w:left w:val="single" w:sz="12" w:space="0" w:color="auto"/>
              <w:right w:val="single" w:sz="12" w:space="0" w:color="auto"/>
            </w:tcBorders>
          </w:tcPr>
          <w:p w14:paraId="6342EC5B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Ha egy fontos vizsgát kell leraknom, vagy egy zárthelyi dolgozatot kell írnom, akkor tudom, hogy ez sikerülni fog.</w:t>
            </w:r>
          </w:p>
        </w:tc>
        <w:tc>
          <w:tcPr>
            <w:tcW w:w="1167" w:type="dxa"/>
            <w:tcBorders>
              <w:left w:val="single" w:sz="12" w:space="0" w:color="auto"/>
            </w:tcBorders>
            <w:vAlign w:val="center"/>
          </w:tcPr>
          <w:p w14:paraId="19725D04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vAlign w:val="center"/>
          </w:tcPr>
          <w:p w14:paraId="536722E4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vAlign w:val="center"/>
          </w:tcPr>
          <w:p w14:paraId="36B266C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right w:val="single" w:sz="12" w:space="0" w:color="auto"/>
            </w:tcBorders>
            <w:vAlign w:val="center"/>
          </w:tcPr>
          <w:p w14:paraId="751D09D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  <w:tr w:rsidR="007E780E" w:rsidRPr="00856904" w14:paraId="08C3A269" w14:textId="77777777" w:rsidTr="004841BA">
        <w:trPr>
          <w:jc w:val="center"/>
        </w:trPr>
        <w:tc>
          <w:tcPr>
            <w:tcW w:w="475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C182EA" w14:textId="77777777" w:rsidR="007E780E" w:rsidRPr="00856904" w:rsidRDefault="007E780E" w:rsidP="007E780E">
            <w:pPr>
              <w:pStyle w:val="t"/>
              <w:numPr>
                <w:ilvl w:val="0"/>
                <w:numId w:val="5"/>
              </w:numPr>
              <w:spacing w:before="120" w:after="120"/>
              <w:rPr>
                <w:rFonts w:ascii="Times New Roman" w:hAnsi="Times New Roman"/>
                <w:sz w:val="24"/>
                <w:szCs w:val="24"/>
              </w:rPr>
            </w:pPr>
            <w:r w:rsidRPr="00856904">
              <w:rPr>
                <w:rFonts w:ascii="Times New Roman" w:hAnsi="Times New Roman"/>
                <w:sz w:val="24"/>
                <w:szCs w:val="24"/>
              </w:rPr>
              <w:t>Keresem az intellektuális kihívásokat, mert tudom, hogy jobban fogok teljesíteni, mint a legtöbb ember.</w:t>
            </w:r>
          </w:p>
        </w:tc>
        <w:tc>
          <w:tcPr>
            <w:tcW w:w="1167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AC8211B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</w:t>
            </w:r>
          </w:p>
        </w:tc>
        <w:tc>
          <w:tcPr>
            <w:tcW w:w="847" w:type="dxa"/>
            <w:tcBorders>
              <w:bottom w:val="single" w:sz="12" w:space="0" w:color="auto"/>
            </w:tcBorders>
            <w:vAlign w:val="center"/>
          </w:tcPr>
          <w:p w14:paraId="3AAAB0F9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center"/>
          </w:tcPr>
          <w:p w14:paraId="415401B8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3</w:t>
            </w:r>
          </w:p>
        </w:tc>
        <w:tc>
          <w:tcPr>
            <w:tcW w:w="115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ED2D1B3" w14:textId="77777777" w:rsidR="007E780E" w:rsidRPr="00856904" w:rsidRDefault="007E780E" w:rsidP="004841BA">
            <w:pPr>
              <w:jc w:val="center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4</w:t>
            </w:r>
          </w:p>
        </w:tc>
      </w:tr>
    </w:tbl>
    <w:p w14:paraId="543A5C94" w14:textId="77777777" w:rsidR="007E780E" w:rsidRPr="00856904" w:rsidRDefault="007E780E" w:rsidP="007E780E">
      <w:pPr>
        <w:rPr>
          <w:rFonts w:cs="Times New Roman"/>
          <w:szCs w:val="24"/>
        </w:rPr>
      </w:pPr>
    </w:p>
    <w:p w14:paraId="5DFE69B6" w14:textId="77777777" w:rsidR="007E780E" w:rsidRPr="00856904" w:rsidRDefault="007E780E" w:rsidP="007E780E">
      <w:pPr>
        <w:rPr>
          <w:rFonts w:cs="Times New Roman"/>
          <w:szCs w:val="24"/>
        </w:rPr>
      </w:pPr>
      <w:r w:rsidRPr="00856904">
        <w:rPr>
          <w:rFonts w:cs="Times New Roman"/>
          <w:szCs w:val="24"/>
        </w:rPr>
        <w:br w:type="page"/>
      </w:r>
    </w:p>
    <w:p w14:paraId="042A640E" w14:textId="77777777" w:rsidR="007E780E" w:rsidRPr="00856904" w:rsidRDefault="007E780E" w:rsidP="007E780E">
      <w:pPr>
        <w:rPr>
          <w:rFonts w:cs="Times New Roman"/>
          <w:szCs w:val="24"/>
        </w:rPr>
      </w:pPr>
    </w:p>
    <w:p w14:paraId="694D2701" w14:textId="77777777" w:rsidR="007E780E" w:rsidRPr="00856904" w:rsidRDefault="007E780E" w:rsidP="007E780E">
      <w:pPr>
        <w:pStyle w:val="Listaszerbekezds"/>
        <w:numPr>
          <w:ilvl w:val="0"/>
          <w:numId w:val="4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 w:rsidRPr="00856904">
        <w:rPr>
          <w:rFonts w:ascii="Times New Roman" w:hAnsi="Times New Roman" w:cs="Times New Roman"/>
          <w:b/>
        </w:rPr>
        <w:t>A következő kijelentés-párok esetében válassza ki, melyik állítással ért inkább egyet!</w:t>
      </w:r>
    </w:p>
    <w:p w14:paraId="4FDE3ADD" w14:textId="77777777" w:rsidR="007E780E" w:rsidRPr="00856904" w:rsidRDefault="007E780E" w:rsidP="007E780E">
      <w:pPr>
        <w:pStyle w:val="vk"/>
        <w:keepNext/>
        <w:rPr>
          <w:rFonts w:ascii="Times New Roman" w:hAnsi="Times New Roman"/>
          <w:sz w:val="24"/>
          <w:szCs w:val="24"/>
        </w:rPr>
      </w:pPr>
    </w:p>
    <w:tbl>
      <w:tblPr>
        <w:tblW w:w="9589" w:type="dxa"/>
        <w:tblInd w:w="215" w:type="dxa"/>
        <w:tblBorders>
          <w:top w:val="single" w:sz="2" w:space="0" w:color="auto"/>
          <w:bottom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0"/>
        <w:gridCol w:w="567"/>
        <w:gridCol w:w="8562"/>
      </w:tblGrid>
      <w:tr w:rsidR="007E780E" w:rsidRPr="00856904" w14:paraId="01E75446" w14:textId="77777777" w:rsidTr="004841BA">
        <w:trPr>
          <w:cantSplit/>
          <w:trHeight w:hRule="exact" w:val="400"/>
        </w:trPr>
        <w:tc>
          <w:tcPr>
            <w:tcW w:w="460" w:type="dxa"/>
            <w:vAlign w:val="center"/>
          </w:tcPr>
          <w:p w14:paraId="1B850089" w14:textId="77777777" w:rsidR="007E780E" w:rsidRPr="00856904" w:rsidRDefault="007E780E" w:rsidP="004841BA">
            <w:pPr>
              <w:keepNext/>
              <w:spacing w:before="120" w:after="60"/>
              <w:ind w:left="-28" w:right="-51"/>
              <w:jc w:val="right"/>
              <w:rPr>
                <w:rFonts w:cs="Times New Roman"/>
                <w:b/>
                <w:noProof/>
                <w:szCs w:val="24"/>
              </w:rPr>
            </w:pPr>
            <w:r w:rsidRPr="00856904">
              <w:rPr>
                <w:rFonts w:cs="Times New Roman"/>
                <w:b/>
                <w:noProof/>
                <w:szCs w:val="24"/>
              </w:rPr>
              <w:t>A.</w:t>
            </w:r>
          </w:p>
        </w:tc>
        <w:tc>
          <w:tcPr>
            <w:tcW w:w="567" w:type="dxa"/>
            <w:vAlign w:val="center"/>
          </w:tcPr>
          <w:p w14:paraId="58724FD9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 –</w:t>
            </w:r>
          </w:p>
        </w:tc>
        <w:tc>
          <w:tcPr>
            <w:tcW w:w="8562" w:type="dxa"/>
            <w:vAlign w:val="center"/>
          </w:tcPr>
          <w:p w14:paraId="346E2DFF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r w:rsidRPr="00856904">
              <w:rPr>
                <w:rFonts w:cs="Times New Roman"/>
                <w:i/>
                <w:iCs/>
                <w:szCs w:val="24"/>
              </w:rPr>
              <w:t xml:space="preserve">Ami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vel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örténi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z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elsősorba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rajta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múli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7E780E" w:rsidRPr="00856904" w14:paraId="5595E42B" w14:textId="77777777" w:rsidTr="004841BA">
        <w:trPr>
          <w:cantSplit/>
        </w:trPr>
        <w:tc>
          <w:tcPr>
            <w:tcW w:w="460" w:type="dxa"/>
            <w:vAlign w:val="center"/>
          </w:tcPr>
          <w:p w14:paraId="2298C398" w14:textId="77777777" w:rsidR="007E780E" w:rsidRPr="00856904" w:rsidRDefault="007E780E" w:rsidP="004841BA">
            <w:pPr>
              <w:keepNext/>
              <w:spacing w:before="40" w:after="40"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5994609B" w14:textId="77777777" w:rsidR="007E780E" w:rsidRPr="00856904" w:rsidRDefault="007E780E" w:rsidP="004841BA">
            <w:pPr>
              <w:keepNext/>
              <w:spacing w:before="40" w:after="40"/>
              <w:ind w:left="170" w:right="34"/>
              <w:rPr>
                <w:rFonts w:cs="Times New Roman"/>
                <w:szCs w:val="24"/>
              </w:rPr>
            </w:pPr>
          </w:p>
        </w:tc>
        <w:tc>
          <w:tcPr>
            <w:tcW w:w="8562" w:type="dxa"/>
            <w:vAlign w:val="center"/>
          </w:tcPr>
          <w:p w14:paraId="2C4B089B" w14:textId="77777777" w:rsidR="007E780E" w:rsidRPr="00856904" w:rsidRDefault="007E780E" w:rsidP="004841BA">
            <w:pPr>
              <w:pStyle w:val="keret"/>
              <w:tabs>
                <w:tab w:val="clear" w:pos="794"/>
              </w:tabs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856904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vagy</w:t>
            </w:r>
          </w:p>
        </w:tc>
      </w:tr>
      <w:tr w:rsidR="007E780E" w:rsidRPr="00856904" w14:paraId="36F01D84" w14:textId="77777777" w:rsidTr="004841BA">
        <w:trPr>
          <w:cantSplit/>
          <w:trHeight w:hRule="exact" w:val="400"/>
        </w:trPr>
        <w:tc>
          <w:tcPr>
            <w:tcW w:w="460" w:type="dxa"/>
            <w:vAlign w:val="center"/>
          </w:tcPr>
          <w:p w14:paraId="725F38DC" w14:textId="77777777" w:rsidR="007E780E" w:rsidRPr="00856904" w:rsidRDefault="007E780E" w:rsidP="004841BA">
            <w:pPr>
              <w:keepNext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4A1537B3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 –</w:t>
            </w:r>
          </w:p>
        </w:tc>
        <w:tc>
          <w:tcPr>
            <w:tcW w:w="8562" w:type="dxa"/>
            <w:vAlign w:val="center"/>
          </w:tcPr>
          <w:p w14:paraId="2B069789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Gyakra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úg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érz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n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rajta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múli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hogya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lakul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z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élet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</w:tbl>
    <w:p w14:paraId="34A91404" w14:textId="77777777" w:rsidR="007E780E" w:rsidRPr="00856904" w:rsidRDefault="007E780E" w:rsidP="007E780E">
      <w:pPr>
        <w:pStyle w:val="vk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9589" w:type="dxa"/>
        <w:tblInd w:w="215" w:type="dxa"/>
        <w:tblBorders>
          <w:top w:val="single" w:sz="2" w:space="0" w:color="auto"/>
          <w:bottom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0"/>
        <w:gridCol w:w="567"/>
        <w:gridCol w:w="8562"/>
      </w:tblGrid>
      <w:tr w:rsidR="007E780E" w:rsidRPr="00856904" w14:paraId="16882B42" w14:textId="77777777" w:rsidTr="004841BA">
        <w:trPr>
          <w:cantSplit/>
          <w:trHeight w:hRule="exact" w:val="400"/>
        </w:trPr>
        <w:tc>
          <w:tcPr>
            <w:tcW w:w="460" w:type="dxa"/>
            <w:vAlign w:val="center"/>
          </w:tcPr>
          <w:p w14:paraId="5571A6BB" w14:textId="77777777" w:rsidR="007E780E" w:rsidRPr="00856904" w:rsidRDefault="007E780E" w:rsidP="004841BA">
            <w:pPr>
              <w:keepNext/>
              <w:spacing w:before="120" w:after="60"/>
              <w:ind w:left="-28" w:right="-51"/>
              <w:jc w:val="right"/>
              <w:rPr>
                <w:rFonts w:cs="Times New Roman"/>
                <w:b/>
                <w:noProof/>
                <w:szCs w:val="24"/>
              </w:rPr>
            </w:pPr>
            <w:r w:rsidRPr="00856904">
              <w:rPr>
                <w:rFonts w:cs="Times New Roman"/>
                <w:b/>
                <w:noProof/>
                <w:szCs w:val="24"/>
              </w:rPr>
              <w:t>B.</w:t>
            </w:r>
          </w:p>
        </w:tc>
        <w:tc>
          <w:tcPr>
            <w:tcW w:w="567" w:type="dxa"/>
            <w:vAlign w:val="center"/>
          </w:tcPr>
          <w:p w14:paraId="04164681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 –</w:t>
            </w:r>
          </w:p>
        </w:tc>
        <w:tc>
          <w:tcPr>
            <w:tcW w:w="8562" w:type="dxa"/>
            <w:vAlign w:val="center"/>
          </w:tcPr>
          <w:p w14:paraId="659B6BEC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r w:rsidRPr="00856904">
              <w:rPr>
                <w:rFonts w:cs="Times New Roman"/>
                <w:i/>
                <w:iCs/>
                <w:szCs w:val="24"/>
              </w:rPr>
              <w:t xml:space="preserve">Amit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elterveze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zt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öbbnyire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véghez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is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visz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7E780E" w:rsidRPr="00856904" w14:paraId="4FCC1F0E" w14:textId="77777777" w:rsidTr="004841BA">
        <w:trPr>
          <w:cantSplit/>
        </w:trPr>
        <w:tc>
          <w:tcPr>
            <w:tcW w:w="460" w:type="dxa"/>
            <w:vAlign w:val="center"/>
          </w:tcPr>
          <w:p w14:paraId="00F03362" w14:textId="77777777" w:rsidR="007E780E" w:rsidRPr="00856904" w:rsidRDefault="007E780E" w:rsidP="004841BA">
            <w:pPr>
              <w:keepNext/>
              <w:spacing w:before="40" w:after="40"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19EFF71E" w14:textId="77777777" w:rsidR="007E780E" w:rsidRPr="00856904" w:rsidRDefault="007E780E" w:rsidP="004841BA">
            <w:pPr>
              <w:keepNext/>
              <w:spacing w:before="40" w:after="40"/>
              <w:ind w:left="170" w:right="34"/>
              <w:rPr>
                <w:rFonts w:cs="Times New Roman"/>
                <w:szCs w:val="24"/>
              </w:rPr>
            </w:pPr>
          </w:p>
        </w:tc>
        <w:tc>
          <w:tcPr>
            <w:tcW w:w="8562" w:type="dxa"/>
            <w:vAlign w:val="center"/>
          </w:tcPr>
          <w:p w14:paraId="25E7FC70" w14:textId="77777777" w:rsidR="007E780E" w:rsidRPr="00856904" w:rsidRDefault="007E780E" w:rsidP="004841BA">
            <w:pPr>
              <w:pStyle w:val="keret"/>
              <w:tabs>
                <w:tab w:val="clear" w:pos="794"/>
              </w:tabs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856904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vagy</w:t>
            </w:r>
          </w:p>
        </w:tc>
      </w:tr>
      <w:tr w:rsidR="007E780E" w:rsidRPr="00856904" w14:paraId="193DAD46" w14:textId="77777777" w:rsidTr="004841BA">
        <w:trPr>
          <w:cantSplit/>
          <w:trHeight w:hRule="exact" w:val="530"/>
        </w:trPr>
        <w:tc>
          <w:tcPr>
            <w:tcW w:w="460" w:type="dxa"/>
            <w:vAlign w:val="center"/>
          </w:tcPr>
          <w:p w14:paraId="64D02D6B" w14:textId="77777777" w:rsidR="007E780E" w:rsidRPr="00856904" w:rsidRDefault="007E780E" w:rsidP="004841BA">
            <w:pPr>
              <w:keepNext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216B556A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 –</w:t>
            </w:r>
          </w:p>
        </w:tc>
        <w:tc>
          <w:tcPr>
            <w:tcW w:w="8562" w:type="dxa"/>
            <w:vAlign w:val="center"/>
          </w:tcPr>
          <w:p w14:paraId="2DB87A6F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N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mindig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bölcs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dolog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úl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hosszú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ávra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előre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ervezni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o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minde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úgyis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a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zerencsé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múli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</w:tbl>
    <w:p w14:paraId="6E2D0BB4" w14:textId="77777777" w:rsidR="007E780E" w:rsidRPr="00856904" w:rsidRDefault="007E780E" w:rsidP="007E780E">
      <w:pPr>
        <w:pStyle w:val="vk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9589" w:type="dxa"/>
        <w:tblInd w:w="215" w:type="dxa"/>
        <w:tblBorders>
          <w:top w:val="single" w:sz="2" w:space="0" w:color="auto"/>
          <w:bottom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0"/>
        <w:gridCol w:w="567"/>
        <w:gridCol w:w="8562"/>
      </w:tblGrid>
      <w:tr w:rsidR="007E780E" w:rsidRPr="00856904" w14:paraId="1EB6C1BE" w14:textId="77777777" w:rsidTr="004841BA">
        <w:trPr>
          <w:cantSplit/>
          <w:trHeight w:hRule="exact" w:val="400"/>
        </w:trPr>
        <w:tc>
          <w:tcPr>
            <w:tcW w:w="460" w:type="dxa"/>
            <w:vAlign w:val="center"/>
          </w:tcPr>
          <w:p w14:paraId="5126D7D9" w14:textId="77777777" w:rsidR="007E780E" w:rsidRPr="00856904" w:rsidRDefault="007E780E" w:rsidP="004841BA">
            <w:pPr>
              <w:keepNext/>
              <w:spacing w:before="120" w:after="60"/>
              <w:ind w:left="-28" w:right="-51"/>
              <w:jc w:val="right"/>
              <w:rPr>
                <w:rFonts w:cs="Times New Roman"/>
                <w:b/>
                <w:noProof/>
                <w:szCs w:val="24"/>
              </w:rPr>
            </w:pPr>
            <w:r w:rsidRPr="00856904">
              <w:rPr>
                <w:rFonts w:cs="Times New Roman"/>
                <w:b/>
                <w:noProof/>
                <w:szCs w:val="24"/>
              </w:rPr>
              <w:t>C.</w:t>
            </w:r>
          </w:p>
        </w:tc>
        <w:tc>
          <w:tcPr>
            <w:tcW w:w="567" w:type="dxa"/>
            <w:vAlign w:val="center"/>
          </w:tcPr>
          <w:p w14:paraId="5A33898E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 –</w:t>
            </w:r>
          </w:p>
        </w:tc>
        <w:tc>
          <w:tcPr>
            <w:tcW w:w="8562" w:type="dxa"/>
            <w:vAlign w:val="center"/>
          </w:tcPr>
          <w:p w14:paraId="0630F1BE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bba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hog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elér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-e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zt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mit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karo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lig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van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zerepe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a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zerencséne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7E780E" w:rsidRPr="00856904" w14:paraId="0140CACB" w14:textId="77777777" w:rsidTr="004841BA">
        <w:trPr>
          <w:cantSplit/>
        </w:trPr>
        <w:tc>
          <w:tcPr>
            <w:tcW w:w="460" w:type="dxa"/>
            <w:vAlign w:val="center"/>
          </w:tcPr>
          <w:p w14:paraId="643366F2" w14:textId="77777777" w:rsidR="007E780E" w:rsidRPr="00856904" w:rsidRDefault="007E780E" w:rsidP="004841BA">
            <w:pPr>
              <w:keepNext/>
              <w:spacing w:before="40" w:after="40"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23013259" w14:textId="77777777" w:rsidR="007E780E" w:rsidRPr="00856904" w:rsidRDefault="007E780E" w:rsidP="004841BA">
            <w:pPr>
              <w:keepNext/>
              <w:spacing w:before="40" w:after="40"/>
              <w:ind w:left="170" w:right="34"/>
              <w:rPr>
                <w:rFonts w:cs="Times New Roman"/>
                <w:szCs w:val="24"/>
              </w:rPr>
            </w:pPr>
          </w:p>
        </w:tc>
        <w:tc>
          <w:tcPr>
            <w:tcW w:w="8562" w:type="dxa"/>
            <w:vAlign w:val="center"/>
          </w:tcPr>
          <w:p w14:paraId="7FF55167" w14:textId="77777777" w:rsidR="007E780E" w:rsidRPr="00856904" w:rsidRDefault="007E780E" w:rsidP="004841BA">
            <w:pPr>
              <w:pStyle w:val="keret"/>
              <w:tabs>
                <w:tab w:val="clear" w:pos="794"/>
              </w:tabs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856904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vagy</w:t>
            </w:r>
          </w:p>
        </w:tc>
      </w:tr>
      <w:tr w:rsidR="007E780E" w:rsidRPr="00856904" w14:paraId="65E9B812" w14:textId="77777777" w:rsidTr="004841BA">
        <w:trPr>
          <w:cantSplit/>
          <w:trHeight w:hRule="exact" w:val="400"/>
        </w:trPr>
        <w:tc>
          <w:tcPr>
            <w:tcW w:w="460" w:type="dxa"/>
            <w:vAlign w:val="center"/>
          </w:tcPr>
          <w:p w14:paraId="2DB0704A" w14:textId="77777777" w:rsidR="007E780E" w:rsidRPr="00856904" w:rsidRDefault="007E780E" w:rsidP="004841BA">
            <w:pPr>
              <w:keepNext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64D0969B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 –</w:t>
            </w:r>
          </w:p>
        </w:tc>
        <w:tc>
          <w:tcPr>
            <w:tcW w:w="8562" w:type="dxa"/>
            <w:vAlign w:val="center"/>
          </w:tcPr>
          <w:p w14:paraId="312EA7D7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okszor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kár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pénzfeldobással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is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eldönthetnén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hog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mit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együnk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</w:tbl>
    <w:p w14:paraId="524789FE" w14:textId="77777777" w:rsidR="007E780E" w:rsidRPr="00856904" w:rsidRDefault="007E780E" w:rsidP="007E780E">
      <w:pPr>
        <w:pStyle w:val="vk"/>
        <w:rPr>
          <w:rFonts w:ascii="Times New Roman" w:hAnsi="Times New Roman"/>
          <w:sz w:val="24"/>
          <w:szCs w:val="24"/>
          <w:lang w:val="en-US"/>
        </w:rPr>
      </w:pPr>
    </w:p>
    <w:tbl>
      <w:tblPr>
        <w:tblW w:w="9589" w:type="dxa"/>
        <w:tblInd w:w="215" w:type="dxa"/>
        <w:tblBorders>
          <w:top w:val="single" w:sz="2" w:space="0" w:color="auto"/>
          <w:bottom w:val="single" w:sz="2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60"/>
        <w:gridCol w:w="567"/>
        <w:gridCol w:w="8562"/>
      </w:tblGrid>
      <w:tr w:rsidR="007E780E" w:rsidRPr="00856904" w14:paraId="5A069C20" w14:textId="77777777" w:rsidTr="004841BA">
        <w:trPr>
          <w:cantSplit/>
          <w:trHeight w:hRule="exact" w:val="584"/>
        </w:trPr>
        <w:tc>
          <w:tcPr>
            <w:tcW w:w="460" w:type="dxa"/>
            <w:vAlign w:val="center"/>
          </w:tcPr>
          <w:p w14:paraId="1D85ADFE" w14:textId="77777777" w:rsidR="007E780E" w:rsidRPr="00856904" w:rsidRDefault="007E780E" w:rsidP="004841BA">
            <w:pPr>
              <w:keepNext/>
              <w:spacing w:before="120" w:after="60"/>
              <w:ind w:left="-28" w:right="-51"/>
              <w:jc w:val="right"/>
              <w:rPr>
                <w:rFonts w:cs="Times New Roman"/>
                <w:b/>
                <w:noProof/>
                <w:szCs w:val="24"/>
              </w:rPr>
            </w:pPr>
            <w:r w:rsidRPr="00856904">
              <w:rPr>
                <w:rFonts w:cs="Times New Roman"/>
                <w:b/>
                <w:noProof/>
                <w:szCs w:val="24"/>
              </w:rPr>
              <w:t>D.</w:t>
            </w:r>
          </w:p>
        </w:tc>
        <w:tc>
          <w:tcPr>
            <w:tcW w:w="567" w:type="dxa"/>
            <w:vAlign w:val="center"/>
          </w:tcPr>
          <w:p w14:paraId="2C709F26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1 –</w:t>
            </w:r>
          </w:p>
        </w:tc>
        <w:tc>
          <w:tcPr>
            <w:tcW w:w="8562" w:type="dxa"/>
            <w:vAlign w:val="center"/>
          </w:tcPr>
          <w:p w14:paraId="77963F48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proofErr w:type="gramStart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Nem</w:t>
            </w:r>
            <w:proofErr w:type="spellEnd"/>
            <w:proofErr w:type="gram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udo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elhinni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hog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a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zerencse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vag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a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véletle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komol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szerepet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játszhat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z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életembe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>.</w:t>
            </w:r>
          </w:p>
        </w:tc>
      </w:tr>
      <w:tr w:rsidR="007E780E" w:rsidRPr="00856904" w14:paraId="57D2AC24" w14:textId="77777777" w:rsidTr="004841BA">
        <w:trPr>
          <w:cantSplit/>
        </w:trPr>
        <w:tc>
          <w:tcPr>
            <w:tcW w:w="460" w:type="dxa"/>
            <w:vAlign w:val="center"/>
          </w:tcPr>
          <w:p w14:paraId="4AA051EA" w14:textId="77777777" w:rsidR="007E780E" w:rsidRPr="00856904" w:rsidRDefault="007E780E" w:rsidP="004841BA">
            <w:pPr>
              <w:keepNext/>
              <w:spacing w:before="40" w:after="40"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03735321" w14:textId="77777777" w:rsidR="007E780E" w:rsidRPr="00856904" w:rsidRDefault="007E780E" w:rsidP="004841BA">
            <w:pPr>
              <w:keepNext/>
              <w:spacing w:before="40" w:after="40"/>
              <w:ind w:left="170" w:right="34"/>
              <w:rPr>
                <w:rFonts w:cs="Times New Roman"/>
                <w:szCs w:val="24"/>
              </w:rPr>
            </w:pPr>
          </w:p>
        </w:tc>
        <w:tc>
          <w:tcPr>
            <w:tcW w:w="8562" w:type="dxa"/>
            <w:vAlign w:val="center"/>
          </w:tcPr>
          <w:p w14:paraId="7A48D9A6" w14:textId="77777777" w:rsidR="007E780E" w:rsidRPr="00856904" w:rsidRDefault="007E780E" w:rsidP="004841BA">
            <w:pPr>
              <w:pStyle w:val="keret"/>
              <w:tabs>
                <w:tab w:val="clear" w:pos="794"/>
              </w:tabs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856904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vagy</w:t>
            </w:r>
          </w:p>
        </w:tc>
      </w:tr>
      <w:tr w:rsidR="007E780E" w:rsidRPr="00856904" w14:paraId="05B14331" w14:textId="77777777" w:rsidTr="004841BA">
        <w:trPr>
          <w:cantSplit/>
          <w:trHeight w:hRule="exact" w:val="531"/>
        </w:trPr>
        <w:tc>
          <w:tcPr>
            <w:tcW w:w="460" w:type="dxa"/>
            <w:vAlign w:val="center"/>
          </w:tcPr>
          <w:p w14:paraId="4822BE37" w14:textId="77777777" w:rsidR="007E780E" w:rsidRPr="00856904" w:rsidRDefault="007E780E" w:rsidP="004841BA">
            <w:pPr>
              <w:keepNext/>
              <w:rPr>
                <w:rFonts w:cs="Times New Roman"/>
                <w:szCs w:val="24"/>
                <w:vertAlign w:val="superscript"/>
              </w:rPr>
            </w:pPr>
          </w:p>
        </w:tc>
        <w:tc>
          <w:tcPr>
            <w:tcW w:w="567" w:type="dxa"/>
            <w:vAlign w:val="center"/>
          </w:tcPr>
          <w:p w14:paraId="77E81559" w14:textId="77777777" w:rsidR="007E780E" w:rsidRPr="00856904" w:rsidRDefault="007E780E" w:rsidP="004841BA">
            <w:pPr>
              <w:keepNext/>
              <w:spacing w:before="40"/>
              <w:ind w:left="170" w:right="34"/>
              <w:rPr>
                <w:rFonts w:cs="Times New Roman"/>
                <w:szCs w:val="24"/>
              </w:rPr>
            </w:pPr>
            <w:r w:rsidRPr="00856904">
              <w:rPr>
                <w:rFonts w:cs="Times New Roman"/>
                <w:szCs w:val="24"/>
              </w:rPr>
              <w:t>2 –</w:t>
            </w:r>
          </w:p>
        </w:tc>
        <w:tc>
          <w:tcPr>
            <w:tcW w:w="8562" w:type="dxa"/>
            <w:vAlign w:val="center"/>
          </w:tcPr>
          <w:p w14:paraId="1D880194" w14:textId="77777777" w:rsidR="007E780E" w:rsidRPr="00856904" w:rsidRDefault="007E780E" w:rsidP="004841BA">
            <w:pPr>
              <w:keepNext/>
              <w:rPr>
                <w:rFonts w:cs="Times New Roman"/>
                <w:i/>
                <w:iCs/>
                <w:szCs w:val="24"/>
              </w:rPr>
            </w:pP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Gyakran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úgy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érz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lig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van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hatáso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rra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,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ami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velem</w:t>
            </w:r>
            <w:proofErr w:type="spellEnd"/>
            <w:r w:rsidRPr="00856904">
              <w:rPr>
                <w:rFonts w:cs="Times New Roman"/>
                <w:i/>
                <w:iCs/>
                <w:szCs w:val="24"/>
              </w:rPr>
              <w:t xml:space="preserve"> </w:t>
            </w:r>
            <w:proofErr w:type="spellStart"/>
            <w:r w:rsidRPr="00856904">
              <w:rPr>
                <w:rFonts w:cs="Times New Roman"/>
                <w:i/>
                <w:iCs/>
                <w:szCs w:val="24"/>
              </w:rPr>
              <w:t>történik</w:t>
            </w:r>
            <w:proofErr w:type="spellEnd"/>
          </w:p>
        </w:tc>
      </w:tr>
    </w:tbl>
    <w:p w14:paraId="7C6B59A8" w14:textId="77777777" w:rsidR="007E780E" w:rsidRPr="00856904" w:rsidRDefault="007E780E" w:rsidP="007E780E">
      <w:pPr>
        <w:rPr>
          <w:rFonts w:cs="Times New Roman"/>
          <w:szCs w:val="24"/>
        </w:rPr>
      </w:pPr>
    </w:p>
    <w:p w14:paraId="3D5B7E56" w14:textId="77777777" w:rsidR="007E780E" w:rsidRPr="00856904" w:rsidRDefault="007E780E" w:rsidP="007E780E">
      <w:pPr>
        <w:rPr>
          <w:rFonts w:cs="Times New Roman"/>
          <w:szCs w:val="24"/>
        </w:rPr>
      </w:pPr>
    </w:p>
    <w:p w14:paraId="7A0A9044" w14:textId="77777777" w:rsidR="007E780E" w:rsidRPr="00856904" w:rsidRDefault="007E780E" w:rsidP="007E780E">
      <w:pPr>
        <w:pStyle w:val="Listaszerbekezds"/>
        <w:numPr>
          <w:ilvl w:val="0"/>
          <w:numId w:val="4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 w:rsidRPr="00856904">
        <w:rPr>
          <w:rFonts w:ascii="Times New Roman" w:hAnsi="Times New Roman" w:cs="Times New Roman"/>
          <w:b/>
        </w:rPr>
        <w:t xml:space="preserve">Kérem, jelölje meg, hogy mi édesanyja (nevelőanyja) legmagasabb iskolai végzettsége? </w:t>
      </w:r>
    </w:p>
    <w:p w14:paraId="024D778B" w14:textId="77777777" w:rsidR="007E780E" w:rsidRPr="00856904" w:rsidRDefault="007E780E" w:rsidP="007E780E">
      <w:pPr>
        <w:ind w:left="1266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34D4C42D" wp14:editId="6176B422">
                <wp:extent cx="839470" cy="25400"/>
                <wp:effectExtent l="8255" t="3175" r="0" b="0"/>
                <wp:docPr id="36" name="Group 1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9470" cy="25400"/>
                          <a:chOff x="0" y="0"/>
                          <a:chExt cx="1322" cy="40"/>
                        </a:xfrm>
                      </wpg:grpSpPr>
                      <wpg:grpSp>
                        <wpg:cNvPr id="37" name="Group 1680"/>
                        <wpg:cNvGrpSpPr>
                          <a:grpSpLocks/>
                        </wpg:cNvGrpSpPr>
                        <wpg:grpSpPr bwMode="auto">
                          <a:xfrm>
                            <a:off x="20" y="20"/>
                            <a:ext cx="1282" cy="2"/>
                            <a:chOff x="20" y="20"/>
                            <a:chExt cx="1282" cy="2"/>
                          </a:xfrm>
                        </wpg:grpSpPr>
                        <wps:wsp>
                          <wps:cNvPr id="38" name="Freeform 1681"/>
                          <wps:cNvSpPr>
                            <a:spLocks/>
                          </wps:cNvSpPr>
                          <wps:spPr bwMode="auto">
                            <a:xfrm>
                              <a:off x="20" y="20"/>
                              <a:ext cx="1282" cy="2"/>
                            </a:xfrm>
                            <a:custGeom>
                              <a:avLst/>
                              <a:gdLst>
                                <a:gd name="T0" fmla="*/ 0 w 1282"/>
                                <a:gd name="T1" fmla="*/ 0 h 2"/>
                                <a:gd name="T2" fmla="*/ 1281 w 1282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282" h="2">
                                  <a:moveTo>
                                    <a:pt x="0" y="0"/>
                                  </a:moveTo>
                                  <a:lnTo>
                                    <a:pt x="1281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EBB764" id="Group 1679" o:spid="_x0000_s1026" style="width:66.1pt;height:2pt;mso-position-horizontal-relative:char;mso-position-vertical-relative:line" coordsize="1322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">
                <v:group id="Group 1680" o:spid="_x0000_s1027" style="position:absolute;left:20;top:20;width:1282;height:2" coordorigin="20,20" coordsize="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1681" o:spid="_x0000_s1028" style="position:absolute;left:20;top:20;width:1282;height:2;visibility:visible;mso-wrap-style:square;v-text-anchor:top" coordsize="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" path="m,l1281,e" filled="f" strokeweight="2pt">
                    <v:path arrowok="t" o:connecttype="custom" o:connectlocs="0,0;1281,0" o:connectangles="0,0"/>
                  </v:shape>
                </v:group>
                <w10:anchorlock/>
              </v:group>
            </w:pict>
          </mc:Fallback>
        </mc:AlternateContent>
      </w:r>
    </w:p>
    <w:p w14:paraId="70EFC644" w14:textId="77777777" w:rsidR="007E780E" w:rsidRPr="00856904" w:rsidRDefault="007E780E" w:rsidP="007E780E">
      <w:pPr>
        <w:spacing w:before="25"/>
        <w:ind w:left="1560"/>
        <w:rPr>
          <w:rFonts w:cs="Times New Roman"/>
          <w:i/>
          <w:spacing w:val="-1"/>
          <w:szCs w:val="24"/>
        </w:rPr>
      </w:pPr>
      <w:proofErr w:type="spellStart"/>
      <w:r w:rsidRPr="00856904">
        <w:rPr>
          <w:rFonts w:cs="Times New Roman"/>
          <w:i/>
          <w:spacing w:val="-1"/>
          <w:szCs w:val="24"/>
        </w:rPr>
        <w:t>Csak</w:t>
      </w:r>
      <w:proofErr w:type="spellEnd"/>
      <w:r w:rsidRPr="00856904">
        <w:rPr>
          <w:rFonts w:cs="Times New Roman"/>
          <w:i/>
          <w:spacing w:val="-1"/>
          <w:szCs w:val="24"/>
        </w:rPr>
        <w:t xml:space="preserve"> </w:t>
      </w:r>
      <w:proofErr w:type="spellStart"/>
      <w:r w:rsidRPr="00856904">
        <w:rPr>
          <w:rFonts w:cs="Times New Roman"/>
          <w:b/>
          <w:i/>
          <w:spacing w:val="-1"/>
          <w:szCs w:val="24"/>
        </w:rPr>
        <w:t>egy</w:t>
      </w:r>
      <w:proofErr w:type="spellEnd"/>
      <w:r w:rsidRPr="00856904">
        <w:rPr>
          <w:rFonts w:cs="Times New Roman"/>
          <w:b/>
          <w:i/>
          <w:spacing w:val="-1"/>
          <w:szCs w:val="24"/>
        </w:rPr>
        <w:t xml:space="preserve"> </w:t>
      </w:r>
      <w:proofErr w:type="spellStart"/>
      <w:r w:rsidRPr="00856904">
        <w:rPr>
          <w:rFonts w:cs="Times New Roman"/>
          <w:b/>
          <w:i/>
          <w:spacing w:val="-1"/>
          <w:szCs w:val="24"/>
        </w:rPr>
        <w:t>választ</w:t>
      </w:r>
      <w:proofErr w:type="spellEnd"/>
      <w:r w:rsidRPr="00856904">
        <w:rPr>
          <w:rFonts w:cs="Times New Roman"/>
          <w:i/>
          <w:spacing w:val="-1"/>
          <w:szCs w:val="24"/>
        </w:rPr>
        <w:t xml:space="preserve"> </w:t>
      </w:r>
      <w:proofErr w:type="spellStart"/>
      <w:r w:rsidRPr="00856904">
        <w:rPr>
          <w:rFonts w:cs="Times New Roman"/>
          <w:i/>
          <w:spacing w:val="-1"/>
          <w:szCs w:val="24"/>
        </w:rPr>
        <w:t>jelöljön</w:t>
      </w:r>
      <w:proofErr w:type="spellEnd"/>
      <w:r w:rsidRPr="00856904">
        <w:rPr>
          <w:rFonts w:cs="Times New Roman"/>
          <w:i/>
          <w:spacing w:val="-1"/>
          <w:szCs w:val="24"/>
        </w:rPr>
        <w:t xml:space="preserve"> meg!</w:t>
      </w:r>
    </w:p>
    <w:p w14:paraId="39961671" w14:textId="77777777" w:rsidR="007E780E" w:rsidRPr="00856904" w:rsidRDefault="007E780E" w:rsidP="007E780E">
      <w:pPr>
        <w:spacing w:before="25"/>
        <w:ind w:left="1560"/>
        <w:rPr>
          <w:rFonts w:eastAsia="Minion Pro" w:cs="Times New Roman"/>
          <w:szCs w:val="24"/>
        </w:rPr>
      </w:pPr>
    </w:p>
    <w:p w14:paraId="4DE7C1A5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194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20352" behindDoc="1" locked="0" layoutInCell="1" allowOverlap="1" wp14:anchorId="21E968A0" wp14:editId="125F87A9">
                <wp:simplePos x="0" y="0"/>
                <wp:positionH relativeFrom="page">
                  <wp:posOffset>4726305</wp:posOffset>
                </wp:positionH>
                <wp:positionV relativeFrom="paragraph">
                  <wp:posOffset>151765</wp:posOffset>
                </wp:positionV>
                <wp:extent cx="134620" cy="133985"/>
                <wp:effectExtent l="11430" t="13335" r="15875" b="14605"/>
                <wp:wrapNone/>
                <wp:docPr id="34" name="Group 18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239"/>
                          <a:chExt cx="212" cy="211"/>
                        </a:xfrm>
                      </wpg:grpSpPr>
                      <wps:wsp>
                        <wps:cNvPr id="35" name="Freeform 1847"/>
                        <wps:cNvSpPr>
                          <a:spLocks noChangeArrowheads="1"/>
                        </wps:cNvSpPr>
                        <wps:spPr bwMode="auto">
                          <a:xfrm>
                            <a:off x="7443" y="239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449 h 211"/>
                              <a:gd name="T2" fmla="*/ 168 w 212"/>
                              <a:gd name="T3" fmla="*/ 429 h 211"/>
                              <a:gd name="T4" fmla="*/ 206 w 212"/>
                              <a:gd name="T5" fmla="*/ 377 h 211"/>
                              <a:gd name="T6" fmla="*/ 211 w 212"/>
                              <a:gd name="T7" fmla="*/ 355 h 211"/>
                              <a:gd name="T8" fmla="*/ 209 w 212"/>
                              <a:gd name="T9" fmla="*/ 330 h 211"/>
                              <a:gd name="T10" fmla="*/ 181 w 212"/>
                              <a:gd name="T11" fmla="*/ 269 h 211"/>
                              <a:gd name="T12" fmla="*/ 127 w 212"/>
                              <a:gd name="T13" fmla="*/ 239 h 211"/>
                              <a:gd name="T14" fmla="*/ 99 w 212"/>
                              <a:gd name="T15" fmla="*/ 240 h 211"/>
                              <a:gd name="T16" fmla="*/ 36 w 212"/>
                              <a:gd name="T17" fmla="*/ 266 h 211"/>
                              <a:gd name="T18" fmla="*/ 0 w 212"/>
                              <a:gd name="T19" fmla="*/ 336 h 211"/>
                              <a:gd name="T20" fmla="*/ 2 w 212"/>
                              <a:gd name="T21" fmla="*/ 360 h 211"/>
                              <a:gd name="T22" fmla="*/ 32 w 212"/>
                              <a:gd name="T23" fmla="*/ 419 h 211"/>
                              <a:gd name="T24" fmla="*/ 88 w 212"/>
                              <a:gd name="T25" fmla="*/ 448 h 211"/>
                              <a:gd name="T26" fmla="*/ 106 w 212"/>
                              <a:gd name="T27" fmla="*/ 449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309C29" id="Group 1846" o:spid="_x0000_s1026" style="position:absolute;margin-left:372.15pt;margin-top:11.95pt;width:10.6pt;height:10.55pt;z-index:-251696128;mso-position-horizontal-relative:page" coordorigin="7443,239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">
                <v:shape id="Freeform 1847" o:spid="_x0000_s1027" style="position:absolute;left:7443;top:239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449;168,429;206,377;211,355;209,330;181,269;127,239;99,240;36,266;0,336;2,360;32,419;88,448;106,449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fejezte</w:t>
      </w:r>
      <w:proofErr w:type="spellEnd"/>
      <w:r w:rsidRPr="00856904">
        <w:rPr>
          <w:rFonts w:cs="Times New Roman"/>
          <w:szCs w:val="24"/>
        </w:rPr>
        <w:t xml:space="preserve"> be </w:t>
      </w:r>
      <w:proofErr w:type="spellStart"/>
      <w:r w:rsidRPr="00856904">
        <w:rPr>
          <w:rFonts w:cs="Times New Roman"/>
          <w:szCs w:val="24"/>
        </w:rPr>
        <w:t>az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általáno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skolát</w:t>
      </w:r>
      <w:proofErr w:type="spellEnd"/>
      <w:r w:rsidRPr="00856904">
        <w:rPr>
          <w:rFonts w:cs="Times New Roman"/>
          <w:spacing w:val="-2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1</w:t>
      </w:r>
    </w:p>
    <w:p w14:paraId="4EFCB38D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25472" behindDoc="1" locked="0" layoutInCell="1" allowOverlap="1" wp14:anchorId="75E42772" wp14:editId="4CCA4470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11430" t="13335" r="15875" b="14605"/>
                <wp:wrapNone/>
                <wp:docPr id="32" name="Group 18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33" name="Freeform 1849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297 h 211"/>
                              <a:gd name="T2" fmla="*/ 168 w 212"/>
                              <a:gd name="T3" fmla="*/ 277 h 211"/>
                              <a:gd name="T4" fmla="*/ 206 w 212"/>
                              <a:gd name="T5" fmla="*/ 225 h 211"/>
                              <a:gd name="T6" fmla="*/ 211 w 212"/>
                              <a:gd name="T7" fmla="*/ 203 h 211"/>
                              <a:gd name="T8" fmla="*/ 209 w 212"/>
                              <a:gd name="T9" fmla="*/ 178 h 211"/>
                              <a:gd name="T10" fmla="*/ 181 w 212"/>
                              <a:gd name="T11" fmla="*/ 117 h 211"/>
                              <a:gd name="T12" fmla="*/ 127 w 212"/>
                              <a:gd name="T13" fmla="*/ 87 h 211"/>
                              <a:gd name="T14" fmla="*/ 99 w 212"/>
                              <a:gd name="T15" fmla="*/ 88 h 211"/>
                              <a:gd name="T16" fmla="*/ 36 w 212"/>
                              <a:gd name="T17" fmla="*/ 114 h 211"/>
                              <a:gd name="T18" fmla="*/ 0 w 212"/>
                              <a:gd name="T19" fmla="*/ 184 h 211"/>
                              <a:gd name="T20" fmla="*/ 2 w 212"/>
                              <a:gd name="T21" fmla="*/ 208 h 211"/>
                              <a:gd name="T22" fmla="*/ 32 w 212"/>
                              <a:gd name="T23" fmla="*/ 267 h 211"/>
                              <a:gd name="T24" fmla="*/ 88 w 212"/>
                              <a:gd name="T25" fmla="*/ 296 h 211"/>
                              <a:gd name="T26" fmla="*/ 106 w 212"/>
                              <a:gd name="T27" fmla="*/ 297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1D6840" id="Group 1848" o:spid="_x0000_s1026" style="position:absolute;margin-left:372.15pt;margin-top:4.35pt;width:10.6pt;height:10.55pt;z-index:-25169100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">
                <v:shape id="Freeform 1849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Általáno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skola</w:t>
      </w:r>
      <w:proofErr w:type="spellEnd"/>
      <w:r w:rsidRPr="00856904">
        <w:rPr>
          <w:rFonts w:cs="Times New Roman"/>
          <w:spacing w:val="-2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2</w:t>
      </w:r>
    </w:p>
    <w:p w14:paraId="4F81158B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30592" behindDoc="1" locked="0" layoutInCell="1" allowOverlap="1" wp14:anchorId="06B058A1" wp14:editId="3644C718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0" t="0" r="0" b="0"/>
                <wp:wrapNone/>
                <wp:docPr id="583" name="Group 18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84" name="Freeform 1851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106D2B" id="Group 1850" o:spid="_x0000_s1026" style="position:absolute;margin-left:372.15pt;margin-top:4.35pt;width:10.6pt;height:10.55pt;z-index:-25168588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">
                <v:shape id="Freeform 1851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Szakiskola</w:t>
      </w:r>
      <w:proofErr w:type="spellEnd"/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3</w:t>
      </w:r>
    </w:p>
    <w:p w14:paraId="26244FDD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35712" behindDoc="1" locked="0" layoutInCell="1" allowOverlap="1" wp14:anchorId="0796BCD0" wp14:editId="3CD629EA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11430" t="14605" r="15875" b="13335"/>
                <wp:wrapNone/>
                <wp:docPr id="30" name="Group 18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31" name="Freeform 1853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297 h 211"/>
                              <a:gd name="T2" fmla="*/ 168 w 212"/>
                              <a:gd name="T3" fmla="*/ 277 h 211"/>
                              <a:gd name="T4" fmla="*/ 206 w 212"/>
                              <a:gd name="T5" fmla="*/ 225 h 211"/>
                              <a:gd name="T6" fmla="*/ 211 w 212"/>
                              <a:gd name="T7" fmla="*/ 203 h 211"/>
                              <a:gd name="T8" fmla="*/ 209 w 212"/>
                              <a:gd name="T9" fmla="*/ 178 h 211"/>
                              <a:gd name="T10" fmla="*/ 181 w 212"/>
                              <a:gd name="T11" fmla="*/ 117 h 211"/>
                              <a:gd name="T12" fmla="*/ 127 w 212"/>
                              <a:gd name="T13" fmla="*/ 87 h 211"/>
                              <a:gd name="T14" fmla="*/ 99 w 212"/>
                              <a:gd name="T15" fmla="*/ 88 h 211"/>
                              <a:gd name="T16" fmla="*/ 36 w 212"/>
                              <a:gd name="T17" fmla="*/ 114 h 211"/>
                              <a:gd name="T18" fmla="*/ 0 w 212"/>
                              <a:gd name="T19" fmla="*/ 184 h 211"/>
                              <a:gd name="T20" fmla="*/ 2 w 212"/>
                              <a:gd name="T21" fmla="*/ 208 h 211"/>
                              <a:gd name="T22" fmla="*/ 32 w 212"/>
                              <a:gd name="T23" fmla="*/ 267 h 211"/>
                              <a:gd name="T24" fmla="*/ 88 w 212"/>
                              <a:gd name="T25" fmla="*/ 296 h 211"/>
                              <a:gd name="T26" fmla="*/ 106 w 212"/>
                              <a:gd name="T27" fmla="*/ 297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937C04" id="Group 1852" o:spid="_x0000_s1026" style="position:absolute;margin-left:372.15pt;margin-top:4.35pt;width:10.6pt;height:10.55pt;z-index:-25168076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">
                <v:shape id="Freeform 1853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Szakmunkásképző</w:t>
      </w:r>
      <w:proofErr w:type="spellEnd"/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4</w:t>
      </w:r>
    </w:p>
    <w:p w14:paraId="5A188702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40832" behindDoc="1" locked="0" layoutInCell="1" allowOverlap="1" wp14:anchorId="7F12D23E" wp14:editId="1018855E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11430" t="14605" r="15875" b="13335"/>
                <wp:wrapNone/>
                <wp:docPr id="28" name="Group 18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29" name="Freeform 1855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297 h 211"/>
                              <a:gd name="T2" fmla="*/ 168 w 212"/>
                              <a:gd name="T3" fmla="*/ 277 h 211"/>
                              <a:gd name="T4" fmla="*/ 206 w 212"/>
                              <a:gd name="T5" fmla="*/ 225 h 211"/>
                              <a:gd name="T6" fmla="*/ 211 w 212"/>
                              <a:gd name="T7" fmla="*/ 203 h 211"/>
                              <a:gd name="T8" fmla="*/ 209 w 212"/>
                              <a:gd name="T9" fmla="*/ 178 h 211"/>
                              <a:gd name="T10" fmla="*/ 181 w 212"/>
                              <a:gd name="T11" fmla="*/ 117 h 211"/>
                              <a:gd name="T12" fmla="*/ 127 w 212"/>
                              <a:gd name="T13" fmla="*/ 87 h 211"/>
                              <a:gd name="T14" fmla="*/ 99 w 212"/>
                              <a:gd name="T15" fmla="*/ 88 h 211"/>
                              <a:gd name="T16" fmla="*/ 36 w 212"/>
                              <a:gd name="T17" fmla="*/ 114 h 211"/>
                              <a:gd name="T18" fmla="*/ 0 w 212"/>
                              <a:gd name="T19" fmla="*/ 184 h 211"/>
                              <a:gd name="T20" fmla="*/ 2 w 212"/>
                              <a:gd name="T21" fmla="*/ 208 h 211"/>
                              <a:gd name="T22" fmla="*/ 32 w 212"/>
                              <a:gd name="T23" fmla="*/ 267 h 211"/>
                              <a:gd name="T24" fmla="*/ 88 w 212"/>
                              <a:gd name="T25" fmla="*/ 296 h 211"/>
                              <a:gd name="T26" fmla="*/ 106 w 212"/>
                              <a:gd name="T27" fmla="*/ 297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792FC8" id="Group 1854" o:spid="_x0000_s1026" style="position:absolute;margin-left:372.15pt;margin-top:4.35pt;width:10.6pt;height:10.55pt;z-index:-25167564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">
                <v:shape id="Freeform 1855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Érettségi</w:t>
      </w:r>
      <w:proofErr w:type="spellEnd"/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gimnáziu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vagy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szakközép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skola</w:t>
      </w:r>
      <w:proofErr w:type="spellEnd"/>
      <w:r w:rsidRPr="00856904">
        <w:rPr>
          <w:rFonts w:cs="Times New Roman"/>
          <w:szCs w:val="24"/>
        </w:rPr>
        <w:t>)</w:t>
      </w:r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5</w:t>
      </w:r>
    </w:p>
    <w:p w14:paraId="7A003AA1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45952" behindDoc="1" locked="0" layoutInCell="1" allowOverlap="1" wp14:anchorId="17C12FE8" wp14:editId="69579911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0" t="0" r="0" b="0"/>
                <wp:wrapNone/>
                <wp:docPr id="577" name="Group 18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78" name="Freeform 1857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041609" id="Group 1856" o:spid="_x0000_s1026" style="position:absolute;margin-left:372.15pt;margin-top:4.35pt;width:10.6pt;height:10.55pt;z-index:-25167052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">
                <v:shape id="Freeform 1857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Főiskola</w:t>
      </w:r>
      <w:proofErr w:type="spellEnd"/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felsőfokú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alapképzés</w:t>
      </w:r>
      <w:proofErr w:type="spellEnd"/>
      <w:r w:rsidRPr="00856904">
        <w:rPr>
          <w:rFonts w:cs="Times New Roman"/>
          <w:szCs w:val="24"/>
        </w:rPr>
        <w:t>)</w:t>
      </w:r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6</w:t>
      </w:r>
    </w:p>
    <w:p w14:paraId="75D629B2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60980D72" wp14:editId="4448BA50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0" t="0" r="0" b="0"/>
                <wp:wrapNone/>
                <wp:docPr id="575" name="Group 18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76" name="Freeform 1859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827A5D" id="Group 1858" o:spid="_x0000_s1026" style="position:absolute;margin-left:372.15pt;margin-top:4.35pt;width:10.6pt;height:10.55pt;z-index:-25166540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">
                <v:shape id="Freeform 1859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Egyetem</w:t>
      </w:r>
      <w:proofErr w:type="spellEnd"/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felsőfokú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mesterképzés</w:t>
      </w:r>
      <w:proofErr w:type="spellEnd"/>
      <w:r w:rsidRPr="00856904">
        <w:rPr>
          <w:rFonts w:cs="Times New Roman"/>
          <w:szCs w:val="24"/>
        </w:rPr>
        <w:t>)</w:t>
      </w:r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7</w:t>
      </w:r>
    </w:p>
    <w:p w14:paraId="340A9191" w14:textId="77777777" w:rsidR="007E780E" w:rsidRPr="00856904" w:rsidRDefault="007E780E" w:rsidP="007E780E">
      <w:pPr>
        <w:widowControl w:val="0"/>
        <w:numPr>
          <w:ilvl w:val="0"/>
          <w:numId w:val="2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92032" behindDoc="1" locked="0" layoutInCell="1" allowOverlap="1" wp14:anchorId="3520581E" wp14:editId="34E1548F">
                <wp:simplePos x="0" y="0"/>
                <wp:positionH relativeFrom="page">
                  <wp:posOffset>4723765</wp:posOffset>
                </wp:positionH>
                <wp:positionV relativeFrom="paragraph">
                  <wp:posOffset>49530</wp:posOffset>
                </wp:positionV>
                <wp:extent cx="134620" cy="133985"/>
                <wp:effectExtent l="0" t="0" r="0" b="0"/>
                <wp:wrapNone/>
                <wp:docPr id="573" name="Group 18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74" name="Freeform 1859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7A9731" id="Group 1858" o:spid="_x0000_s1026" style="position:absolute;margin-left:371.95pt;margin-top:3.9pt;width:10.6pt;height:10.55pt;z-index:-25162444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">
                <v:shape id="Freeform 1859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tudom</w:t>
      </w:r>
      <w:proofErr w:type="spellEnd"/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8</w:t>
      </w:r>
    </w:p>
    <w:p w14:paraId="147F43EA" w14:textId="77777777" w:rsidR="007E780E" w:rsidRPr="00856904" w:rsidRDefault="007E780E" w:rsidP="007E780E">
      <w:pPr>
        <w:spacing w:before="25"/>
        <w:ind w:left="1843"/>
        <w:rPr>
          <w:rFonts w:eastAsia="Minion Pro" w:cs="Times New Roman"/>
          <w:szCs w:val="24"/>
        </w:rPr>
      </w:pPr>
    </w:p>
    <w:p w14:paraId="715D327C" w14:textId="77777777" w:rsidR="007E780E" w:rsidRPr="00856904" w:rsidRDefault="007E780E" w:rsidP="007E780E">
      <w:pPr>
        <w:spacing w:before="25"/>
        <w:ind w:left="1134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4375CDBD" wp14:editId="196292B2">
                <wp:extent cx="6580505" cy="6350"/>
                <wp:effectExtent l="10160" t="10160" r="10160" b="2540"/>
                <wp:docPr id="25" name="Group 17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80505" cy="6350"/>
                          <a:chOff x="0" y="0"/>
                          <a:chExt cx="10363" cy="10"/>
                        </a:xfrm>
                      </wpg:grpSpPr>
                      <wpg:grpSp>
                        <wpg:cNvPr id="26" name="Group 1767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10353" cy="2"/>
                            <a:chOff x="5" y="5"/>
                            <a:chExt cx="10353" cy="2"/>
                          </a:xfrm>
                        </wpg:grpSpPr>
                        <wps:wsp>
                          <wps:cNvPr id="27" name="Freeform 1768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10353" cy="2"/>
                            </a:xfrm>
                            <a:custGeom>
                              <a:avLst/>
                              <a:gdLst>
                                <a:gd name="T0" fmla="*/ 0 w 10353"/>
                                <a:gd name="T1" fmla="*/ 0 h 2"/>
                                <a:gd name="T2" fmla="*/ 10352 w 10353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0353" h="2">
                                  <a:moveTo>
                                    <a:pt x="0" y="0"/>
                                  </a:moveTo>
                                  <a:lnTo>
                                    <a:pt x="10352" y="0"/>
                                  </a:lnTo>
                                </a:path>
                              </a:pathLst>
                            </a:custGeom>
                            <a:noFill/>
                            <a:ln w="63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B06181" id="Group 1766" o:spid="_x0000_s1026" style="width:518.15pt;height:.5pt;mso-position-horizontal-relative:char;mso-position-vertical-relative:line" coordsize="1036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">
                <v:group id="Group 1767" o:spid="_x0000_s1027" style="position:absolute;left:5;top:5;width:10353;height:2" coordorigin="5,5" coordsize="10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1768" o:spid="_x0000_s1028" style="position:absolute;left:5;top:5;width:10353;height:2;visibility:visible;mso-wrap-style:square;v-text-anchor:top" coordsize="103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" path="m,l10352,e" filled="f" strokeweight=".5pt">
                    <v:path arrowok="t" o:connecttype="custom" o:connectlocs="0,0;10352,0" o:connectangles="0,0"/>
                  </v:shape>
                </v:group>
                <w10:anchorlock/>
              </v:group>
            </w:pict>
          </mc:Fallback>
        </mc:AlternateContent>
      </w:r>
    </w:p>
    <w:p w14:paraId="1F66AE05" w14:textId="77777777" w:rsidR="007E780E" w:rsidRPr="00856904" w:rsidRDefault="007E780E" w:rsidP="007E780E">
      <w:pPr>
        <w:spacing w:before="25"/>
        <w:ind w:left="1134"/>
        <w:rPr>
          <w:rFonts w:eastAsia="Minion Pro" w:cs="Times New Roman"/>
          <w:szCs w:val="24"/>
        </w:rPr>
      </w:pPr>
    </w:p>
    <w:p w14:paraId="412EA9BE" w14:textId="77777777" w:rsidR="007E780E" w:rsidRPr="00856904" w:rsidRDefault="007E780E" w:rsidP="007E780E">
      <w:pPr>
        <w:pStyle w:val="Listaszerbekezds"/>
        <w:numPr>
          <w:ilvl w:val="0"/>
          <w:numId w:val="4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</w:rPr>
      </w:pPr>
      <w:r w:rsidRPr="00856904">
        <w:rPr>
          <w:rFonts w:ascii="Times New Roman" w:hAnsi="Times New Roman" w:cs="Times New Roman"/>
          <w:b/>
        </w:rPr>
        <w:t xml:space="preserve">Kérem, jelölje meg, hogy mi édesapja (nevelőapja) legmagasabb iskolai végzettsége? </w:t>
      </w:r>
    </w:p>
    <w:p w14:paraId="3632B325" w14:textId="77777777" w:rsidR="007E780E" w:rsidRPr="00856904" w:rsidRDefault="007E780E" w:rsidP="007E780E">
      <w:pPr>
        <w:ind w:left="1266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75A271A1" wp14:editId="73EE2BD1">
                <wp:extent cx="839470" cy="25400"/>
                <wp:effectExtent l="8255" t="635" r="0" b="2540"/>
                <wp:docPr id="22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9470" cy="25400"/>
                          <a:chOff x="0" y="0"/>
                          <a:chExt cx="1322" cy="40"/>
                        </a:xfrm>
                      </wpg:grpSpPr>
                      <wpg:grpSp>
                        <wpg:cNvPr id="23" name="Group 1680"/>
                        <wpg:cNvGrpSpPr>
                          <a:grpSpLocks/>
                        </wpg:cNvGrpSpPr>
                        <wpg:grpSpPr bwMode="auto">
                          <a:xfrm>
                            <a:off x="20" y="20"/>
                            <a:ext cx="1282" cy="2"/>
                            <a:chOff x="20" y="20"/>
                            <a:chExt cx="1282" cy="2"/>
                          </a:xfrm>
                        </wpg:grpSpPr>
                        <wps:wsp>
                          <wps:cNvPr id="24" name="Freeform 1681"/>
                          <wps:cNvSpPr>
                            <a:spLocks/>
                          </wps:cNvSpPr>
                          <wps:spPr bwMode="auto">
                            <a:xfrm>
                              <a:off x="20" y="20"/>
                              <a:ext cx="1282" cy="2"/>
                            </a:xfrm>
                            <a:custGeom>
                              <a:avLst/>
                              <a:gdLst>
                                <a:gd name="T0" fmla="*/ 0 w 1282"/>
                                <a:gd name="T1" fmla="*/ 0 h 2"/>
                                <a:gd name="T2" fmla="*/ 1281 w 1282"/>
                                <a:gd name="T3" fmla="*/ 0 h 2"/>
                                <a:gd name="T4" fmla="*/ 0 60000 65536"/>
                                <a:gd name="T5" fmla="*/ 0 60000 65536"/>
                              </a:gdLst>
                              <a:ahLst/>
                              <a:cxnLst>
                                <a:cxn ang="T4">
                                  <a:pos x="T0" y="T1"/>
                                </a:cxn>
                                <a:cxn ang="T5">
                                  <a:pos x="T2" y="T3"/>
                                </a:cxn>
                              </a:cxnLst>
                              <a:rect l="0" t="0" r="r" b="b"/>
                              <a:pathLst>
                                <a:path w="1282" h="2">
                                  <a:moveTo>
                                    <a:pt x="0" y="0"/>
                                  </a:moveTo>
                                  <a:lnTo>
                                    <a:pt x="1281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B745A24" id="Group 27" o:spid="_x0000_s1026" style="width:66.1pt;height:2pt;mso-position-horizontal-relative:char;mso-position-vertical-relative:line" coordsize="1322,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">
                <v:group id="Group 1680" o:spid="_x0000_s1027" style="position:absolute;left:20;top:20;width:1282;height:2" coordorigin="20,20" coordsize="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681" o:spid="_x0000_s1028" style="position:absolute;left:20;top:20;width:1282;height:2;visibility:visible;mso-wrap-style:square;v-text-anchor:top" coordsize="12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" path="m,l1281,e" filled="f" strokeweight="2pt">
                    <v:path arrowok="t" o:connecttype="custom" o:connectlocs="0,0;1281,0" o:connectangles="0,0"/>
                  </v:shape>
                </v:group>
                <w10:anchorlock/>
              </v:group>
            </w:pict>
          </mc:Fallback>
        </mc:AlternateContent>
      </w:r>
    </w:p>
    <w:p w14:paraId="520F531B" w14:textId="77777777" w:rsidR="007E780E" w:rsidRPr="00856904" w:rsidRDefault="007E780E" w:rsidP="007E780E">
      <w:pPr>
        <w:spacing w:before="25"/>
        <w:ind w:left="1560"/>
        <w:rPr>
          <w:rFonts w:cs="Times New Roman"/>
          <w:i/>
          <w:spacing w:val="-1"/>
          <w:szCs w:val="24"/>
        </w:rPr>
      </w:pPr>
      <w:proofErr w:type="spellStart"/>
      <w:r w:rsidRPr="00856904">
        <w:rPr>
          <w:rFonts w:cs="Times New Roman"/>
          <w:i/>
          <w:spacing w:val="-1"/>
          <w:szCs w:val="24"/>
        </w:rPr>
        <w:t>Csak</w:t>
      </w:r>
      <w:proofErr w:type="spellEnd"/>
      <w:r w:rsidRPr="00856904">
        <w:rPr>
          <w:rFonts w:cs="Times New Roman"/>
          <w:i/>
          <w:spacing w:val="-1"/>
          <w:szCs w:val="24"/>
        </w:rPr>
        <w:t xml:space="preserve"> </w:t>
      </w:r>
      <w:proofErr w:type="spellStart"/>
      <w:r w:rsidRPr="00856904">
        <w:rPr>
          <w:rFonts w:cs="Times New Roman"/>
          <w:b/>
          <w:i/>
          <w:spacing w:val="-1"/>
          <w:szCs w:val="24"/>
        </w:rPr>
        <w:t>egy</w:t>
      </w:r>
      <w:proofErr w:type="spellEnd"/>
      <w:r w:rsidRPr="00856904">
        <w:rPr>
          <w:rFonts w:cs="Times New Roman"/>
          <w:b/>
          <w:i/>
          <w:spacing w:val="-1"/>
          <w:szCs w:val="24"/>
        </w:rPr>
        <w:t xml:space="preserve"> </w:t>
      </w:r>
      <w:proofErr w:type="spellStart"/>
      <w:r w:rsidRPr="00856904">
        <w:rPr>
          <w:rFonts w:cs="Times New Roman"/>
          <w:b/>
          <w:i/>
          <w:spacing w:val="-1"/>
          <w:szCs w:val="24"/>
        </w:rPr>
        <w:t>választ</w:t>
      </w:r>
      <w:proofErr w:type="spellEnd"/>
      <w:r w:rsidRPr="00856904">
        <w:rPr>
          <w:rFonts w:cs="Times New Roman"/>
          <w:i/>
          <w:spacing w:val="-1"/>
          <w:szCs w:val="24"/>
        </w:rPr>
        <w:t xml:space="preserve"> </w:t>
      </w:r>
      <w:proofErr w:type="spellStart"/>
      <w:r w:rsidRPr="00856904">
        <w:rPr>
          <w:rFonts w:cs="Times New Roman"/>
          <w:i/>
          <w:spacing w:val="-1"/>
          <w:szCs w:val="24"/>
        </w:rPr>
        <w:t>jelöljön</w:t>
      </w:r>
      <w:proofErr w:type="spellEnd"/>
      <w:r w:rsidRPr="00856904">
        <w:rPr>
          <w:rFonts w:cs="Times New Roman"/>
          <w:i/>
          <w:spacing w:val="-1"/>
          <w:szCs w:val="24"/>
        </w:rPr>
        <w:t xml:space="preserve"> meg!</w:t>
      </w:r>
    </w:p>
    <w:p w14:paraId="30F40348" w14:textId="77777777" w:rsidR="007E780E" w:rsidRPr="00856904" w:rsidRDefault="007E780E" w:rsidP="007E780E">
      <w:pPr>
        <w:spacing w:before="25"/>
        <w:ind w:left="1560"/>
        <w:rPr>
          <w:rFonts w:eastAsia="Minion Pro" w:cs="Times New Roman"/>
          <w:szCs w:val="24"/>
        </w:rPr>
      </w:pPr>
    </w:p>
    <w:p w14:paraId="1C2EBE25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194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1313D45C" wp14:editId="7AC68265">
                <wp:simplePos x="0" y="0"/>
                <wp:positionH relativeFrom="page">
                  <wp:posOffset>4726305</wp:posOffset>
                </wp:positionH>
                <wp:positionV relativeFrom="paragraph">
                  <wp:posOffset>151765</wp:posOffset>
                </wp:positionV>
                <wp:extent cx="134620" cy="133985"/>
                <wp:effectExtent l="0" t="0" r="0" b="0"/>
                <wp:wrapNone/>
                <wp:docPr id="565" name="Group 18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239"/>
                          <a:chExt cx="212" cy="211"/>
                        </a:xfrm>
                      </wpg:grpSpPr>
                      <wps:wsp>
                        <wps:cNvPr id="566" name="Freeform 1861"/>
                        <wps:cNvSpPr>
                          <a:spLocks noChangeArrowheads="1"/>
                        </wps:cNvSpPr>
                        <wps:spPr bwMode="auto">
                          <a:xfrm>
                            <a:off x="7443" y="239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449 239"/>
                              <a:gd name="T3" fmla="*/ 449 h 211"/>
                              <a:gd name="T4" fmla="+- 0 7611 7443"/>
                              <a:gd name="T5" fmla="*/ T4 w 212"/>
                              <a:gd name="T6" fmla="+- 0 429 239"/>
                              <a:gd name="T7" fmla="*/ 429 h 211"/>
                              <a:gd name="T8" fmla="+- 0 7649 7443"/>
                              <a:gd name="T9" fmla="*/ T8 w 212"/>
                              <a:gd name="T10" fmla="+- 0 377 239"/>
                              <a:gd name="T11" fmla="*/ 377 h 211"/>
                              <a:gd name="T12" fmla="+- 0 7654 7443"/>
                              <a:gd name="T13" fmla="*/ T12 w 212"/>
                              <a:gd name="T14" fmla="+- 0 355 239"/>
                              <a:gd name="T15" fmla="*/ 355 h 211"/>
                              <a:gd name="T16" fmla="+- 0 7652 7443"/>
                              <a:gd name="T17" fmla="*/ T16 w 212"/>
                              <a:gd name="T18" fmla="+- 0 330 239"/>
                              <a:gd name="T19" fmla="*/ 330 h 211"/>
                              <a:gd name="T20" fmla="+- 0 7624 7443"/>
                              <a:gd name="T21" fmla="*/ T20 w 212"/>
                              <a:gd name="T22" fmla="+- 0 269 239"/>
                              <a:gd name="T23" fmla="*/ 269 h 211"/>
                              <a:gd name="T24" fmla="+- 0 7570 7443"/>
                              <a:gd name="T25" fmla="*/ T24 w 212"/>
                              <a:gd name="T26" fmla="+- 0 239 239"/>
                              <a:gd name="T27" fmla="*/ 239 h 211"/>
                              <a:gd name="T28" fmla="+- 0 7542 7443"/>
                              <a:gd name="T29" fmla="*/ T28 w 212"/>
                              <a:gd name="T30" fmla="+- 0 240 239"/>
                              <a:gd name="T31" fmla="*/ 240 h 211"/>
                              <a:gd name="T32" fmla="+- 0 7479 7443"/>
                              <a:gd name="T33" fmla="*/ T32 w 212"/>
                              <a:gd name="T34" fmla="+- 0 266 239"/>
                              <a:gd name="T35" fmla="*/ 266 h 211"/>
                              <a:gd name="T36" fmla="+- 0 7443 7443"/>
                              <a:gd name="T37" fmla="*/ T36 w 212"/>
                              <a:gd name="T38" fmla="+- 0 336 239"/>
                              <a:gd name="T39" fmla="*/ 336 h 211"/>
                              <a:gd name="T40" fmla="+- 0 7445 7443"/>
                              <a:gd name="T41" fmla="*/ T40 w 212"/>
                              <a:gd name="T42" fmla="+- 0 360 239"/>
                              <a:gd name="T43" fmla="*/ 360 h 211"/>
                              <a:gd name="T44" fmla="+- 0 7475 7443"/>
                              <a:gd name="T45" fmla="*/ T44 w 212"/>
                              <a:gd name="T46" fmla="+- 0 419 239"/>
                              <a:gd name="T47" fmla="*/ 419 h 211"/>
                              <a:gd name="T48" fmla="+- 0 7531 7443"/>
                              <a:gd name="T49" fmla="*/ T48 w 212"/>
                              <a:gd name="T50" fmla="+- 0 448 239"/>
                              <a:gd name="T51" fmla="*/ 448 h 211"/>
                              <a:gd name="T52" fmla="+- 0 7549 7443"/>
                              <a:gd name="T53" fmla="*/ T52 w 212"/>
                              <a:gd name="T54" fmla="+- 0 449 239"/>
                              <a:gd name="T55" fmla="*/ 449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7AAA1F" id="Group 1860" o:spid="_x0000_s1026" style="position:absolute;margin-left:372.15pt;margin-top:11.95pt;width:10.6pt;height:10.55pt;z-index:-251660288;mso-position-horizontal-relative:page" coordorigin="7443,239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">
                <v:shape id="Freeform 1861" o:spid="_x0000_s1027" style="position:absolute;left:7443;top:239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" path="m106,210r62,-20l206,138r5,-22l209,91,181,30,127,,99,1,36,27,,97r2,24l32,180r56,29l106,210xe" filled="f" strokeweight=".5pt">
                  <v:path o:connecttype="custom" o:connectlocs="106,449;168,429;206,377;211,355;209,330;181,269;127,239;99,240;36,266;0,336;2,360;32,419;88,448;106,449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fejezte</w:t>
      </w:r>
      <w:proofErr w:type="spellEnd"/>
      <w:r w:rsidRPr="00856904">
        <w:rPr>
          <w:rFonts w:cs="Times New Roman"/>
          <w:szCs w:val="24"/>
        </w:rPr>
        <w:t xml:space="preserve"> be </w:t>
      </w:r>
      <w:proofErr w:type="spellStart"/>
      <w:r w:rsidRPr="00856904">
        <w:rPr>
          <w:rFonts w:cs="Times New Roman"/>
          <w:szCs w:val="24"/>
        </w:rPr>
        <w:t>az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általáno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skolát</w:t>
      </w:r>
      <w:proofErr w:type="spellEnd"/>
      <w:r w:rsidRPr="00856904">
        <w:rPr>
          <w:rFonts w:cs="Times New Roman"/>
          <w:spacing w:val="-2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1</w:t>
      </w:r>
    </w:p>
    <w:p w14:paraId="484154E0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2C8546A4" wp14:editId="0FF3D56D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11430" t="15875" r="15875" b="12065"/>
                <wp:wrapNone/>
                <wp:docPr id="20" name="Group 18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21" name="Freeform 1863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297 h 211"/>
                              <a:gd name="T2" fmla="*/ 168 w 212"/>
                              <a:gd name="T3" fmla="*/ 277 h 211"/>
                              <a:gd name="T4" fmla="*/ 206 w 212"/>
                              <a:gd name="T5" fmla="*/ 225 h 211"/>
                              <a:gd name="T6" fmla="*/ 211 w 212"/>
                              <a:gd name="T7" fmla="*/ 203 h 211"/>
                              <a:gd name="T8" fmla="*/ 209 w 212"/>
                              <a:gd name="T9" fmla="*/ 178 h 211"/>
                              <a:gd name="T10" fmla="*/ 181 w 212"/>
                              <a:gd name="T11" fmla="*/ 117 h 211"/>
                              <a:gd name="T12" fmla="*/ 127 w 212"/>
                              <a:gd name="T13" fmla="*/ 87 h 211"/>
                              <a:gd name="T14" fmla="*/ 99 w 212"/>
                              <a:gd name="T15" fmla="*/ 88 h 211"/>
                              <a:gd name="T16" fmla="*/ 36 w 212"/>
                              <a:gd name="T17" fmla="*/ 114 h 211"/>
                              <a:gd name="T18" fmla="*/ 0 w 212"/>
                              <a:gd name="T19" fmla="*/ 184 h 211"/>
                              <a:gd name="T20" fmla="*/ 2 w 212"/>
                              <a:gd name="T21" fmla="*/ 208 h 211"/>
                              <a:gd name="T22" fmla="*/ 32 w 212"/>
                              <a:gd name="T23" fmla="*/ 267 h 211"/>
                              <a:gd name="T24" fmla="*/ 88 w 212"/>
                              <a:gd name="T25" fmla="*/ 296 h 211"/>
                              <a:gd name="T26" fmla="*/ 106 w 212"/>
                              <a:gd name="T27" fmla="*/ 297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F9CCF3" id="Group 1862" o:spid="_x0000_s1026" style="position:absolute;margin-left:372.15pt;margin-top:4.35pt;width:10.6pt;height:10.55pt;z-index:-25165516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">
                <v:shape id="Freeform 1863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Általáno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skola</w:t>
      </w:r>
      <w:proofErr w:type="spellEnd"/>
      <w:r w:rsidRPr="00856904">
        <w:rPr>
          <w:rFonts w:cs="Times New Roman"/>
          <w:spacing w:val="-2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2</w:t>
      </w:r>
    </w:p>
    <w:p w14:paraId="0D620180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184F73E4" wp14:editId="3B1DBBA2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0" t="0" r="0" b="0"/>
                <wp:wrapNone/>
                <wp:docPr id="561" name="Group 18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62" name="Freeform 1865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5933D6" id="Group 1864" o:spid="_x0000_s1026" style="position:absolute;margin-left:372.15pt;margin-top:4.35pt;width:10.6pt;height:10.55pt;z-index:-25165004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">
                <v:shape id="Freeform 1865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Szakiskola</w:t>
      </w:r>
      <w:proofErr w:type="spellEnd"/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3</w:t>
      </w:r>
    </w:p>
    <w:p w14:paraId="03E0431A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EB40C77" wp14:editId="5C4F3088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11430" t="16510" r="15875" b="11430"/>
                <wp:wrapNone/>
                <wp:docPr id="18" name="Group 18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19" name="Freeform 1867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297 h 211"/>
                              <a:gd name="T2" fmla="*/ 168 w 212"/>
                              <a:gd name="T3" fmla="*/ 277 h 211"/>
                              <a:gd name="T4" fmla="*/ 206 w 212"/>
                              <a:gd name="T5" fmla="*/ 225 h 211"/>
                              <a:gd name="T6" fmla="*/ 211 w 212"/>
                              <a:gd name="T7" fmla="*/ 203 h 211"/>
                              <a:gd name="T8" fmla="*/ 209 w 212"/>
                              <a:gd name="T9" fmla="*/ 178 h 211"/>
                              <a:gd name="T10" fmla="*/ 181 w 212"/>
                              <a:gd name="T11" fmla="*/ 117 h 211"/>
                              <a:gd name="T12" fmla="*/ 127 w 212"/>
                              <a:gd name="T13" fmla="*/ 87 h 211"/>
                              <a:gd name="T14" fmla="*/ 99 w 212"/>
                              <a:gd name="T15" fmla="*/ 88 h 211"/>
                              <a:gd name="T16" fmla="*/ 36 w 212"/>
                              <a:gd name="T17" fmla="*/ 114 h 211"/>
                              <a:gd name="T18" fmla="*/ 0 w 212"/>
                              <a:gd name="T19" fmla="*/ 184 h 211"/>
                              <a:gd name="T20" fmla="*/ 2 w 212"/>
                              <a:gd name="T21" fmla="*/ 208 h 211"/>
                              <a:gd name="T22" fmla="*/ 32 w 212"/>
                              <a:gd name="T23" fmla="*/ 267 h 211"/>
                              <a:gd name="T24" fmla="*/ 88 w 212"/>
                              <a:gd name="T25" fmla="*/ 296 h 211"/>
                              <a:gd name="T26" fmla="*/ 106 w 212"/>
                              <a:gd name="T27" fmla="*/ 297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DF34FE" id="Group 1866" o:spid="_x0000_s1026" style="position:absolute;margin-left:372.15pt;margin-top:4.35pt;width:10.6pt;height:10.55pt;z-index:-25164492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">
                <v:shape id="Freeform 1867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Szakmunkásképző</w:t>
      </w:r>
      <w:proofErr w:type="spellEnd"/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4</w:t>
      </w:r>
    </w:p>
    <w:p w14:paraId="4D7AE761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6505C29F" wp14:editId="29083936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11430" t="17145" r="15875" b="10795"/>
                <wp:wrapNone/>
                <wp:docPr id="16" name="Group 18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17" name="Freeform 1869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*/ 106 w 212"/>
                              <a:gd name="T1" fmla="*/ 297 h 211"/>
                              <a:gd name="T2" fmla="*/ 168 w 212"/>
                              <a:gd name="T3" fmla="*/ 277 h 211"/>
                              <a:gd name="T4" fmla="*/ 206 w 212"/>
                              <a:gd name="T5" fmla="*/ 225 h 211"/>
                              <a:gd name="T6" fmla="*/ 211 w 212"/>
                              <a:gd name="T7" fmla="*/ 203 h 211"/>
                              <a:gd name="T8" fmla="*/ 209 w 212"/>
                              <a:gd name="T9" fmla="*/ 178 h 211"/>
                              <a:gd name="T10" fmla="*/ 181 w 212"/>
                              <a:gd name="T11" fmla="*/ 117 h 211"/>
                              <a:gd name="T12" fmla="*/ 127 w 212"/>
                              <a:gd name="T13" fmla="*/ 87 h 211"/>
                              <a:gd name="T14" fmla="*/ 99 w 212"/>
                              <a:gd name="T15" fmla="*/ 88 h 211"/>
                              <a:gd name="T16" fmla="*/ 36 w 212"/>
                              <a:gd name="T17" fmla="*/ 114 h 211"/>
                              <a:gd name="T18" fmla="*/ 0 w 212"/>
                              <a:gd name="T19" fmla="*/ 184 h 211"/>
                              <a:gd name="T20" fmla="*/ 2 w 212"/>
                              <a:gd name="T21" fmla="*/ 208 h 211"/>
                              <a:gd name="T22" fmla="*/ 32 w 212"/>
                              <a:gd name="T23" fmla="*/ 267 h 211"/>
                              <a:gd name="T24" fmla="*/ 88 w 212"/>
                              <a:gd name="T25" fmla="*/ 296 h 211"/>
                              <a:gd name="T26" fmla="*/ 106 w 212"/>
                              <a:gd name="T27" fmla="*/ 297 h 211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</a:gdLst>
                            <a:ahLst/>
                            <a:cxnLst>
                              <a:cxn ang="T28">
                                <a:pos x="T0" y="T1"/>
                              </a:cxn>
                              <a:cxn ang="T29">
                                <a:pos x="T2" y="T3"/>
                              </a:cxn>
                              <a:cxn ang="T30">
                                <a:pos x="T4" y="T5"/>
                              </a:cxn>
                              <a:cxn ang="T31">
                                <a:pos x="T6" y="T7"/>
                              </a:cxn>
                              <a:cxn ang="T32">
                                <a:pos x="T8" y="T9"/>
                              </a:cxn>
                              <a:cxn ang="T33">
                                <a:pos x="T10" y="T11"/>
                              </a:cxn>
                              <a:cxn ang="T34">
                                <a:pos x="T12" y="T13"/>
                              </a:cxn>
                              <a:cxn ang="T35">
                                <a:pos x="T14" y="T15"/>
                              </a:cxn>
                              <a:cxn ang="T36">
                                <a:pos x="T16" y="T17"/>
                              </a:cxn>
                              <a:cxn ang="T37">
                                <a:pos x="T18" y="T19"/>
                              </a:cxn>
                              <a:cxn ang="T38">
                                <a:pos x="T20" y="T21"/>
                              </a:cxn>
                              <a:cxn ang="T39">
                                <a:pos x="T22" y="T23"/>
                              </a:cxn>
                              <a:cxn ang="T40">
                                <a:pos x="T24" y="T25"/>
                              </a:cxn>
                              <a:cxn ang="T41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8E7554" id="Group 1868" o:spid="_x0000_s1026" style="position:absolute;margin-left:372.15pt;margin-top:4.35pt;width:10.6pt;height:10.55pt;z-index:-25163980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">
                <v:shape id="Freeform 1869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Érettségi</w:t>
      </w:r>
      <w:proofErr w:type="spellEnd"/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gimnáziu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vagy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szakközép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skola</w:t>
      </w:r>
      <w:proofErr w:type="spellEnd"/>
      <w:r w:rsidRPr="00856904">
        <w:rPr>
          <w:rFonts w:cs="Times New Roman"/>
          <w:szCs w:val="24"/>
        </w:rPr>
        <w:t>)</w:t>
      </w:r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5</w:t>
      </w:r>
    </w:p>
    <w:p w14:paraId="7F0B5125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3B87923A" wp14:editId="5B018B18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0" t="0" r="0" b="0"/>
                <wp:wrapNone/>
                <wp:docPr id="555" name="Group 18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56" name="Freeform 1871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4D220B" id="Group 1870" o:spid="_x0000_s1026" style="position:absolute;margin-left:372.15pt;margin-top:4.35pt;width:10.6pt;height:10.55pt;z-index:-25163468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">
                <v:shape id="Freeform 1871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Főiskola</w:t>
      </w:r>
      <w:proofErr w:type="spellEnd"/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felsőfokú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alapképzés</w:t>
      </w:r>
      <w:proofErr w:type="spellEnd"/>
      <w:r w:rsidRPr="00856904">
        <w:rPr>
          <w:rFonts w:cs="Times New Roman"/>
          <w:szCs w:val="24"/>
        </w:rPr>
        <w:t>)</w:t>
      </w:r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6</w:t>
      </w:r>
    </w:p>
    <w:p w14:paraId="703501A2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541F142" wp14:editId="2DD14D24">
                <wp:simplePos x="0" y="0"/>
                <wp:positionH relativeFrom="page">
                  <wp:posOffset>4726305</wp:posOffset>
                </wp:positionH>
                <wp:positionV relativeFrom="paragraph">
                  <wp:posOffset>55245</wp:posOffset>
                </wp:positionV>
                <wp:extent cx="134620" cy="133985"/>
                <wp:effectExtent l="0" t="0" r="0" b="0"/>
                <wp:wrapNone/>
                <wp:docPr id="553" name="Group 18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54" name="Freeform 1873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E53E51" id="Group 1872" o:spid="_x0000_s1026" style="position:absolute;margin-left:372.15pt;margin-top:4.35pt;width:10.6pt;height:10.55pt;z-index:-25162956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">
                <v:shape id="Freeform 1873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Egyetem</w:t>
      </w:r>
      <w:proofErr w:type="spellEnd"/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felsőfokú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mesterképzés</w:t>
      </w:r>
      <w:proofErr w:type="spellEnd"/>
      <w:r w:rsidRPr="00856904">
        <w:rPr>
          <w:rFonts w:cs="Times New Roman"/>
          <w:szCs w:val="24"/>
        </w:rPr>
        <w:t>)</w:t>
      </w:r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7</w:t>
      </w:r>
    </w:p>
    <w:p w14:paraId="3C8C942B" w14:textId="77777777" w:rsidR="007E780E" w:rsidRPr="00856904" w:rsidRDefault="007E780E" w:rsidP="007E780E">
      <w:pPr>
        <w:widowControl w:val="0"/>
        <w:numPr>
          <w:ilvl w:val="0"/>
          <w:numId w:val="3"/>
        </w:numPr>
        <w:tabs>
          <w:tab w:val="left" w:pos="2138"/>
          <w:tab w:val="right" w:leader="hyphen" w:pos="7776"/>
        </w:tabs>
        <w:spacing w:before="42"/>
        <w:rPr>
          <w:rFonts w:eastAsia="Minion Pro" w:cs="Times New Roman"/>
          <w:szCs w:val="24"/>
        </w:rPr>
      </w:pPr>
      <w:r w:rsidRPr="00856904">
        <w:rPr>
          <w:rFonts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697152" behindDoc="1" locked="0" layoutInCell="1" allowOverlap="1" wp14:anchorId="51892196" wp14:editId="14DA6A96">
                <wp:simplePos x="0" y="0"/>
                <wp:positionH relativeFrom="page">
                  <wp:posOffset>4723765</wp:posOffset>
                </wp:positionH>
                <wp:positionV relativeFrom="paragraph">
                  <wp:posOffset>49530</wp:posOffset>
                </wp:positionV>
                <wp:extent cx="134620" cy="133985"/>
                <wp:effectExtent l="0" t="0" r="0" b="0"/>
                <wp:wrapNone/>
                <wp:docPr id="551" name="Group 18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4620" cy="133985"/>
                          <a:chOff x="7443" y="87"/>
                          <a:chExt cx="212" cy="211"/>
                        </a:xfrm>
                      </wpg:grpSpPr>
                      <wps:wsp>
                        <wps:cNvPr id="552" name="Freeform 1859"/>
                        <wps:cNvSpPr>
                          <a:spLocks noChangeArrowheads="1"/>
                        </wps:cNvSpPr>
                        <wps:spPr bwMode="auto">
                          <a:xfrm>
                            <a:off x="7443" y="87"/>
                            <a:ext cx="212" cy="211"/>
                          </a:xfrm>
                          <a:custGeom>
                            <a:avLst/>
                            <a:gdLst>
                              <a:gd name="T0" fmla="+- 0 7549 7443"/>
                              <a:gd name="T1" fmla="*/ T0 w 212"/>
                              <a:gd name="T2" fmla="+- 0 297 87"/>
                              <a:gd name="T3" fmla="*/ 297 h 211"/>
                              <a:gd name="T4" fmla="+- 0 7611 7443"/>
                              <a:gd name="T5" fmla="*/ T4 w 212"/>
                              <a:gd name="T6" fmla="+- 0 277 87"/>
                              <a:gd name="T7" fmla="*/ 277 h 211"/>
                              <a:gd name="T8" fmla="+- 0 7649 7443"/>
                              <a:gd name="T9" fmla="*/ T8 w 212"/>
                              <a:gd name="T10" fmla="+- 0 225 87"/>
                              <a:gd name="T11" fmla="*/ 225 h 211"/>
                              <a:gd name="T12" fmla="+- 0 7654 7443"/>
                              <a:gd name="T13" fmla="*/ T12 w 212"/>
                              <a:gd name="T14" fmla="+- 0 203 87"/>
                              <a:gd name="T15" fmla="*/ 203 h 211"/>
                              <a:gd name="T16" fmla="+- 0 7652 7443"/>
                              <a:gd name="T17" fmla="*/ T16 w 212"/>
                              <a:gd name="T18" fmla="+- 0 178 87"/>
                              <a:gd name="T19" fmla="*/ 178 h 211"/>
                              <a:gd name="T20" fmla="+- 0 7624 7443"/>
                              <a:gd name="T21" fmla="*/ T20 w 212"/>
                              <a:gd name="T22" fmla="+- 0 117 87"/>
                              <a:gd name="T23" fmla="*/ 117 h 211"/>
                              <a:gd name="T24" fmla="+- 0 7570 7443"/>
                              <a:gd name="T25" fmla="*/ T24 w 212"/>
                              <a:gd name="T26" fmla="+- 0 87 87"/>
                              <a:gd name="T27" fmla="*/ 87 h 211"/>
                              <a:gd name="T28" fmla="+- 0 7542 7443"/>
                              <a:gd name="T29" fmla="*/ T28 w 212"/>
                              <a:gd name="T30" fmla="+- 0 88 87"/>
                              <a:gd name="T31" fmla="*/ 88 h 211"/>
                              <a:gd name="T32" fmla="+- 0 7479 7443"/>
                              <a:gd name="T33" fmla="*/ T32 w 212"/>
                              <a:gd name="T34" fmla="+- 0 114 87"/>
                              <a:gd name="T35" fmla="*/ 114 h 211"/>
                              <a:gd name="T36" fmla="+- 0 7443 7443"/>
                              <a:gd name="T37" fmla="*/ T36 w 212"/>
                              <a:gd name="T38" fmla="+- 0 184 87"/>
                              <a:gd name="T39" fmla="*/ 184 h 211"/>
                              <a:gd name="T40" fmla="+- 0 7445 7443"/>
                              <a:gd name="T41" fmla="*/ T40 w 212"/>
                              <a:gd name="T42" fmla="+- 0 208 87"/>
                              <a:gd name="T43" fmla="*/ 208 h 211"/>
                              <a:gd name="T44" fmla="+- 0 7475 7443"/>
                              <a:gd name="T45" fmla="*/ T44 w 212"/>
                              <a:gd name="T46" fmla="+- 0 267 87"/>
                              <a:gd name="T47" fmla="*/ 267 h 211"/>
                              <a:gd name="T48" fmla="+- 0 7531 7443"/>
                              <a:gd name="T49" fmla="*/ T48 w 212"/>
                              <a:gd name="T50" fmla="+- 0 296 87"/>
                              <a:gd name="T51" fmla="*/ 296 h 211"/>
                              <a:gd name="T52" fmla="+- 0 7549 7443"/>
                              <a:gd name="T53" fmla="*/ T52 w 212"/>
                              <a:gd name="T54" fmla="+- 0 297 87"/>
                              <a:gd name="T55" fmla="*/ 297 h 2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</a:cxnLst>
                            <a:rect l="0" t="0" r="r" b="b"/>
                            <a:pathLst>
                              <a:path w="212" h="211">
                                <a:moveTo>
                                  <a:pt x="106" y="210"/>
                                </a:moveTo>
                                <a:lnTo>
                                  <a:pt x="168" y="190"/>
                                </a:lnTo>
                                <a:lnTo>
                                  <a:pt x="206" y="138"/>
                                </a:lnTo>
                                <a:lnTo>
                                  <a:pt x="211" y="116"/>
                                </a:lnTo>
                                <a:lnTo>
                                  <a:pt x="209" y="91"/>
                                </a:lnTo>
                                <a:lnTo>
                                  <a:pt x="181" y="30"/>
                                </a:lnTo>
                                <a:lnTo>
                                  <a:pt x="127" y="0"/>
                                </a:lnTo>
                                <a:lnTo>
                                  <a:pt x="99" y="1"/>
                                </a:lnTo>
                                <a:lnTo>
                                  <a:pt x="36" y="27"/>
                                </a:lnTo>
                                <a:lnTo>
                                  <a:pt x="0" y="97"/>
                                </a:lnTo>
                                <a:lnTo>
                                  <a:pt x="2" y="121"/>
                                </a:lnTo>
                                <a:lnTo>
                                  <a:pt x="32" y="180"/>
                                </a:lnTo>
                                <a:lnTo>
                                  <a:pt x="88" y="209"/>
                                </a:lnTo>
                                <a:lnTo>
                                  <a:pt x="106" y="2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5B0A54" id="Group 1858" o:spid="_x0000_s1026" style="position:absolute;margin-left:371.95pt;margin-top:3.9pt;width:10.6pt;height:10.55pt;z-index:-251619328;mso-position-horizontal-relative:page" coordorigin="7443,87" coordsize="212,2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">
                <v:shape id="Freeform 1859" o:spid="_x0000_s1027" style="position:absolute;left:7443;top:87;width:212;height:211;visibility:visible;mso-wrap-style:square;v-text-anchor:top" coordsize="212,2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" path="m106,210r62,-20l206,138r5,-22l209,91,181,30,127,,99,1,36,27,,97r2,24l32,180r56,29l106,210xe" filled="f" strokeweight=".5pt">
                  <v:path o:connecttype="custom" o:connectlocs="106,297;168,277;206,225;211,203;209,178;181,117;127,87;99,88;36,114;0,184;2,208;32,267;88,296;106,297" o:connectangles="0,0,0,0,0,0,0,0,0,0,0,0,0,0"/>
                </v:shape>
                <w10:wrap anchorx="page"/>
              </v:group>
            </w:pict>
          </mc:Fallback>
        </mc:AlternateConten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tudom</w:t>
      </w:r>
      <w:proofErr w:type="spellEnd"/>
      <w:r w:rsidRPr="00856904">
        <w:rPr>
          <w:rFonts w:cs="Times New Roman"/>
          <w:spacing w:val="-1"/>
          <w:position w:val="-6"/>
          <w:szCs w:val="24"/>
        </w:rPr>
        <w:tab/>
      </w:r>
      <w:r w:rsidRPr="00856904">
        <w:rPr>
          <w:rFonts w:cs="Times New Roman"/>
          <w:position w:val="-6"/>
          <w:szCs w:val="24"/>
        </w:rPr>
        <w:t>8</w:t>
      </w:r>
    </w:p>
    <w:p w14:paraId="781D1A3F" w14:textId="77777777" w:rsidR="007E780E" w:rsidRPr="00856904" w:rsidRDefault="007E780E" w:rsidP="007E780E">
      <w:pPr>
        <w:tabs>
          <w:tab w:val="left" w:pos="2138"/>
          <w:tab w:val="right" w:leader="hyphen" w:pos="7776"/>
        </w:tabs>
        <w:spacing w:before="42"/>
        <w:ind w:left="2137"/>
        <w:rPr>
          <w:rFonts w:eastAsia="Minion Pro" w:cs="Times New Roman"/>
          <w:szCs w:val="24"/>
        </w:rPr>
      </w:pPr>
    </w:p>
    <w:p w14:paraId="0F84E0EB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</w:p>
    <w:p w14:paraId="77B55EED" w14:textId="77777777" w:rsidR="007E780E" w:rsidRPr="00856904" w:rsidRDefault="007E780E" w:rsidP="00856904">
      <w:pPr>
        <w:pStyle w:val="Cmsor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4" w:name="_Toc81399164"/>
      <w:r w:rsidRPr="008569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original Hungarian version of the online survey questions about students’ experiences with our campaign</w:t>
      </w:r>
      <w:bookmarkEnd w:id="4"/>
    </w:p>
    <w:p w14:paraId="040795D9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</w:p>
    <w:p w14:paraId="320C611A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  <w:r w:rsidRPr="00856904">
        <w:rPr>
          <w:rFonts w:cs="Times New Roman"/>
          <w:szCs w:val="24"/>
          <w:lang w:val="hu-HU"/>
        </w:rPr>
        <w:t xml:space="preserve">Kedves Hallgató! </w:t>
      </w:r>
    </w:p>
    <w:p w14:paraId="1FF5EFEC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  <w:r w:rsidRPr="00856904">
        <w:rPr>
          <w:rFonts w:cs="Times New Roman"/>
          <w:szCs w:val="24"/>
          <w:lang w:val="hu-HU"/>
        </w:rPr>
        <w:t>Kérjük, az alábbi rövid kérdőívet csak akkor töltse ki, ha 2019 decemberében kapott a vizsgája előtt kaptál e-mail vagy sms üzenetet a Szegedi Tudományegyetemtől.</w:t>
      </w:r>
    </w:p>
    <w:p w14:paraId="39020388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  <w:r w:rsidRPr="00856904">
        <w:rPr>
          <w:rFonts w:cs="Times New Roman"/>
          <w:szCs w:val="24"/>
          <w:lang w:val="hu-HU"/>
        </w:rPr>
        <w:t xml:space="preserve">Kérjük, támogassa a kutatásunkat azzal, hogy egy </w:t>
      </w:r>
      <w:proofErr w:type="spellStart"/>
      <w:r w:rsidRPr="00856904">
        <w:rPr>
          <w:rFonts w:cs="Times New Roman"/>
          <w:szCs w:val="24"/>
          <w:lang w:val="hu-HU"/>
        </w:rPr>
        <w:t>vizsgaidőszaknyi</w:t>
      </w:r>
      <w:proofErr w:type="spellEnd"/>
      <w:r w:rsidRPr="00856904">
        <w:rPr>
          <w:rFonts w:cs="Times New Roman"/>
          <w:szCs w:val="24"/>
          <w:lang w:val="hu-HU"/>
        </w:rPr>
        <w:t xml:space="preserve"> időtávlatból vissza emlékszik arra a napra, amikor az üzenet kapta</w:t>
      </w:r>
    </w:p>
    <w:p w14:paraId="1D4E473C" w14:textId="77777777" w:rsidR="007E780E" w:rsidRPr="00856904" w:rsidRDefault="007E780E" w:rsidP="007E780E">
      <w:pPr>
        <w:spacing w:line="480" w:lineRule="auto"/>
        <w:rPr>
          <w:rFonts w:cs="Times New Roman"/>
          <w:szCs w:val="24"/>
          <w:lang w:val="hu-HU"/>
        </w:rPr>
      </w:pPr>
    </w:p>
    <w:p w14:paraId="5F0F7F91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b/>
          <w:szCs w:val="24"/>
          <w:lang w:val="hu-HU"/>
        </w:rPr>
        <w:t xml:space="preserve">Kérem mondja meg, hogy 2019 decemberében kapott-e a vizsgája előtt e-mail vagy sms üzenetet a Szegedi Tudományegyetemtől? </w:t>
      </w:r>
      <w:r w:rsidRPr="00856904">
        <w:rPr>
          <w:rFonts w:cs="Times New Roman"/>
          <w:szCs w:val="24"/>
        </w:rPr>
        <w:t>(</w:t>
      </w:r>
      <w:proofErr w:type="spellStart"/>
      <w:r w:rsidRPr="00856904">
        <w:rPr>
          <w:rFonts w:cs="Times New Roman"/>
          <w:szCs w:val="24"/>
        </w:rPr>
        <w:t>csak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proofErr w:type="gram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proofErr w:type="gram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709DD569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</w:rPr>
      </w:pPr>
    </w:p>
    <w:p w14:paraId="72110105" w14:textId="77777777" w:rsidR="007E780E" w:rsidRPr="00856904" w:rsidRDefault="007E780E" w:rsidP="007E780E">
      <w:pPr>
        <w:numPr>
          <w:ilvl w:val="0"/>
          <w:numId w:val="10"/>
        </w:num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>E-mail</w:t>
      </w:r>
    </w:p>
    <w:p w14:paraId="116121F8" w14:textId="77777777" w:rsidR="007E780E" w:rsidRPr="00856904" w:rsidRDefault="007E780E" w:rsidP="007E780E">
      <w:pPr>
        <w:numPr>
          <w:ilvl w:val="0"/>
          <w:numId w:val="10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Sms</w:t>
      </w:r>
      <w:proofErr w:type="spellEnd"/>
    </w:p>
    <w:p w14:paraId="5660D207" w14:textId="77777777" w:rsidR="007E780E" w:rsidRPr="00856904" w:rsidRDefault="007E780E" w:rsidP="007E780E">
      <w:pPr>
        <w:numPr>
          <w:ilvl w:val="0"/>
          <w:numId w:val="10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mlékszem</w:t>
      </w:r>
      <w:proofErr w:type="spellEnd"/>
    </w:p>
    <w:p w14:paraId="5B663374" w14:textId="77777777" w:rsidR="007E780E" w:rsidRPr="00856904" w:rsidRDefault="007E780E" w:rsidP="007E780E">
      <w:pPr>
        <w:spacing w:line="480" w:lineRule="auto"/>
        <w:ind w:left="360"/>
        <w:rPr>
          <w:rFonts w:cs="Times New Roman"/>
          <w:szCs w:val="24"/>
        </w:rPr>
      </w:pPr>
    </w:p>
    <w:p w14:paraId="7AD0CBF8" w14:textId="77777777" w:rsidR="007E780E" w:rsidRPr="00856904" w:rsidRDefault="007E780E" w:rsidP="007E780E">
      <w:pPr>
        <w:spacing w:line="480" w:lineRule="auto"/>
        <w:rPr>
          <w:rFonts w:cs="Times New Roman"/>
          <w:i/>
          <w:szCs w:val="24"/>
        </w:rPr>
      </w:pPr>
      <w:r w:rsidRPr="00856904">
        <w:rPr>
          <w:rFonts w:cs="Times New Roman"/>
          <w:i/>
          <w:szCs w:val="24"/>
        </w:rPr>
        <w:t xml:space="preserve">Most </w:t>
      </w:r>
      <w:proofErr w:type="spellStart"/>
      <w:r w:rsidRPr="00856904">
        <w:rPr>
          <w:rFonts w:cs="Times New Roman"/>
          <w:i/>
          <w:szCs w:val="24"/>
        </w:rPr>
        <w:t>gondoljon</w:t>
      </w:r>
      <w:proofErr w:type="spellEnd"/>
      <w:r w:rsidRPr="00856904">
        <w:rPr>
          <w:rFonts w:cs="Times New Roman"/>
          <w:i/>
          <w:szCs w:val="24"/>
        </w:rPr>
        <w:t xml:space="preserve"> </w:t>
      </w:r>
      <w:proofErr w:type="spellStart"/>
      <w:r w:rsidRPr="00856904">
        <w:rPr>
          <w:rFonts w:cs="Times New Roman"/>
          <w:i/>
          <w:szCs w:val="24"/>
        </w:rPr>
        <w:t>arra</w:t>
      </w:r>
      <w:proofErr w:type="spellEnd"/>
      <w:r w:rsidRPr="00856904">
        <w:rPr>
          <w:rFonts w:cs="Times New Roman"/>
          <w:i/>
          <w:szCs w:val="24"/>
        </w:rPr>
        <w:t xml:space="preserve"> </w:t>
      </w:r>
      <w:proofErr w:type="spellStart"/>
      <w:r w:rsidRPr="00856904">
        <w:rPr>
          <w:rFonts w:cs="Times New Roman"/>
          <w:i/>
          <w:szCs w:val="24"/>
        </w:rPr>
        <w:t>az</w:t>
      </w:r>
      <w:proofErr w:type="spellEnd"/>
      <w:r w:rsidRPr="00856904">
        <w:rPr>
          <w:rFonts w:cs="Times New Roman"/>
          <w:i/>
          <w:szCs w:val="24"/>
        </w:rPr>
        <w:t xml:space="preserve"> </w:t>
      </w:r>
      <w:proofErr w:type="spellStart"/>
      <w:r w:rsidRPr="00856904">
        <w:rPr>
          <w:rFonts w:cs="Times New Roman"/>
          <w:i/>
          <w:szCs w:val="24"/>
        </w:rPr>
        <w:t>üzentre</w:t>
      </w:r>
      <w:proofErr w:type="spellEnd"/>
      <w:r w:rsidRPr="00856904">
        <w:rPr>
          <w:rFonts w:cs="Times New Roman"/>
          <w:i/>
          <w:szCs w:val="24"/>
        </w:rPr>
        <w:t xml:space="preserve">, </w:t>
      </w:r>
      <w:proofErr w:type="spellStart"/>
      <w:r w:rsidRPr="00856904">
        <w:rPr>
          <w:rFonts w:cs="Times New Roman"/>
          <w:i/>
          <w:szCs w:val="24"/>
        </w:rPr>
        <w:t>amelyet</w:t>
      </w:r>
      <w:proofErr w:type="spellEnd"/>
      <w:r w:rsidRPr="00856904">
        <w:rPr>
          <w:rFonts w:cs="Times New Roman"/>
          <w:i/>
          <w:szCs w:val="24"/>
        </w:rPr>
        <w:t xml:space="preserve"> </w:t>
      </w:r>
      <w:proofErr w:type="spellStart"/>
      <w:r w:rsidRPr="00856904">
        <w:rPr>
          <w:rFonts w:cs="Times New Roman"/>
          <w:i/>
          <w:szCs w:val="24"/>
        </w:rPr>
        <w:t>először</w:t>
      </w:r>
      <w:proofErr w:type="spellEnd"/>
      <w:r w:rsidRPr="00856904">
        <w:rPr>
          <w:rFonts w:cs="Times New Roman"/>
          <w:i/>
          <w:szCs w:val="24"/>
        </w:rPr>
        <w:t xml:space="preserve"> </w:t>
      </w:r>
      <w:proofErr w:type="spellStart"/>
      <w:r w:rsidRPr="00856904">
        <w:rPr>
          <w:rFonts w:cs="Times New Roman"/>
          <w:i/>
          <w:szCs w:val="24"/>
        </w:rPr>
        <w:t>olvasott</w:t>
      </w:r>
      <w:proofErr w:type="spellEnd"/>
    </w:p>
    <w:p w14:paraId="372DD956" w14:textId="77777777" w:rsidR="007E780E" w:rsidRPr="00856904" w:rsidRDefault="007E780E" w:rsidP="007E780E">
      <w:pPr>
        <w:spacing w:line="480" w:lineRule="auto"/>
        <w:rPr>
          <w:rFonts w:cs="Times New Roman"/>
          <w:i/>
          <w:szCs w:val="24"/>
        </w:rPr>
      </w:pPr>
    </w:p>
    <w:p w14:paraId="74F795F9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b/>
          <w:szCs w:val="24"/>
          <w:lang w:val="de-DE"/>
        </w:rPr>
        <w:lastRenderedPageBreak/>
        <w:t>Kérem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karikázza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be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azt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, </w:t>
      </w:r>
      <w:proofErr w:type="spellStart"/>
      <w:r w:rsidRPr="00856904">
        <w:rPr>
          <w:rFonts w:cs="Times New Roman"/>
          <w:b/>
          <w:szCs w:val="24"/>
          <w:lang w:val="de-DE"/>
        </w:rPr>
        <w:t>hogy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emlékei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szerint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mi </w:t>
      </w:r>
      <w:proofErr w:type="spellStart"/>
      <w:r w:rsidRPr="00856904">
        <w:rPr>
          <w:rFonts w:cs="Times New Roman"/>
          <w:b/>
          <w:szCs w:val="24"/>
          <w:lang w:val="de-DE"/>
        </w:rPr>
        <w:t>volt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az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üzenet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tartalma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? </w:t>
      </w:r>
      <w:r w:rsidRPr="00856904">
        <w:rPr>
          <w:rFonts w:cs="Times New Roman"/>
          <w:szCs w:val="24"/>
        </w:rPr>
        <w:t>(</w:t>
      </w:r>
      <w:proofErr w:type="spellStart"/>
      <w:proofErr w:type="gramStart"/>
      <w:r w:rsidRPr="00856904">
        <w:rPr>
          <w:rFonts w:cs="Times New Roman"/>
          <w:szCs w:val="24"/>
        </w:rPr>
        <w:t>csak</w:t>
      </w:r>
      <w:proofErr w:type="spellEnd"/>
      <w:proofErr w:type="gram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 </w:t>
      </w:r>
    </w:p>
    <w:p w14:paraId="59417A93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válasz</w:t>
      </w:r>
      <w:proofErr w:type="spell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400842D4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</w:rPr>
      </w:pPr>
    </w:p>
    <w:p w14:paraId="17F8884C" w14:textId="77777777" w:rsidR="007E780E" w:rsidRPr="00856904" w:rsidRDefault="007E780E" w:rsidP="007E780E">
      <w:pPr>
        <w:numPr>
          <w:ilvl w:val="0"/>
          <w:numId w:val="8"/>
        </w:num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 xml:space="preserve">Az </w:t>
      </w:r>
      <w:proofErr w:type="spellStart"/>
      <w:r w:rsidRPr="00856904">
        <w:rPr>
          <w:rFonts w:cs="Times New Roman"/>
          <w:szCs w:val="24"/>
        </w:rPr>
        <w:t>üzene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mlékeztetet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arra</w:t>
      </w:r>
      <w:proofErr w:type="spellEnd"/>
      <w:r w:rsidRPr="00856904">
        <w:rPr>
          <w:rFonts w:cs="Times New Roman"/>
          <w:szCs w:val="24"/>
        </w:rPr>
        <w:t xml:space="preserve">, </w:t>
      </w:r>
      <w:proofErr w:type="spellStart"/>
      <w:r w:rsidRPr="00856904">
        <w:rPr>
          <w:rFonts w:cs="Times New Roman"/>
          <w:szCs w:val="24"/>
        </w:rPr>
        <w:t>hogy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vizsgá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lesz</w:t>
      </w:r>
      <w:proofErr w:type="spellEnd"/>
      <w:r w:rsidRPr="00856904">
        <w:rPr>
          <w:rFonts w:cs="Times New Roman"/>
          <w:szCs w:val="24"/>
        </w:rPr>
        <w:t>.</w:t>
      </w:r>
    </w:p>
    <w:p w14:paraId="349197D0" w14:textId="77777777" w:rsidR="007E780E" w:rsidRPr="00856904" w:rsidRDefault="007E780E" w:rsidP="007E780E">
      <w:pPr>
        <w:numPr>
          <w:ilvl w:val="0"/>
          <w:numId w:val="8"/>
        </w:num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 xml:space="preserve">Az </w:t>
      </w:r>
      <w:proofErr w:type="spellStart"/>
      <w:r w:rsidRPr="00856904">
        <w:rPr>
          <w:rFonts w:cs="Times New Roman"/>
          <w:szCs w:val="24"/>
        </w:rPr>
        <w:t>üzene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bátorító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szavaka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közöl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é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sikere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vizsgá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kívánt</w:t>
      </w:r>
      <w:proofErr w:type="spellEnd"/>
      <w:r w:rsidRPr="00856904">
        <w:rPr>
          <w:rFonts w:cs="Times New Roman"/>
          <w:szCs w:val="24"/>
        </w:rPr>
        <w:t>.</w:t>
      </w:r>
    </w:p>
    <w:p w14:paraId="5079D5FC" w14:textId="77777777" w:rsidR="007E780E" w:rsidRPr="00856904" w:rsidRDefault="007E780E" w:rsidP="007E780E">
      <w:pPr>
        <w:numPr>
          <w:ilvl w:val="0"/>
          <w:numId w:val="8"/>
        </w:num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 xml:space="preserve">Az </w:t>
      </w:r>
      <w:proofErr w:type="spellStart"/>
      <w:r w:rsidRPr="00856904">
        <w:rPr>
          <w:rFonts w:cs="Times New Roman"/>
          <w:szCs w:val="24"/>
        </w:rPr>
        <w:t>üzene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figyelmeztetet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arra</w:t>
      </w:r>
      <w:proofErr w:type="spellEnd"/>
      <w:r w:rsidRPr="00856904">
        <w:rPr>
          <w:rFonts w:cs="Times New Roman"/>
          <w:szCs w:val="24"/>
        </w:rPr>
        <w:t xml:space="preserve">, </w:t>
      </w:r>
      <w:proofErr w:type="spellStart"/>
      <w:r w:rsidRPr="00856904">
        <w:rPr>
          <w:rFonts w:cs="Times New Roman"/>
          <w:szCs w:val="24"/>
        </w:rPr>
        <w:t>hogy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tanulno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kell</w:t>
      </w:r>
      <w:proofErr w:type="spellEnd"/>
      <w:r w:rsidRPr="00856904">
        <w:rPr>
          <w:rFonts w:cs="Times New Roman"/>
          <w:szCs w:val="24"/>
        </w:rPr>
        <w:t>.</w:t>
      </w:r>
    </w:p>
    <w:p w14:paraId="6D131310" w14:textId="77777777" w:rsidR="007E780E" w:rsidRPr="00856904" w:rsidRDefault="007E780E" w:rsidP="007E780E">
      <w:pPr>
        <w:numPr>
          <w:ilvl w:val="0"/>
          <w:numId w:val="8"/>
        </w:numPr>
        <w:spacing w:after="160"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 xml:space="preserve">Az </w:t>
      </w:r>
      <w:proofErr w:type="spellStart"/>
      <w:r w:rsidRPr="00856904">
        <w:rPr>
          <w:rFonts w:cs="Times New Roman"/>
          <w:szCs w:val="24"/>
        </w:rPr>
        <w:t>üzene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figyelmeztetet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arra</w:t>
      </w:r>
      <w:proofErr w:type="spellEnd"/>
      <w:r w:rsidRPr="00856904">
        <w:rPr>
          <w:rFonts w:cs="Times New Roman"/>
          <w:szCs w:val="24"/>
        </w:rPr>
        <w:t xml:space="preserve">, </w:t>
      </w:r>
      <w:proofErr w:type="spellStart"/>
      <w:r w:rsidRPr="00856904">
        <w:rPr>
          <w:rFonts w:cs="Times New Roman"/>
          <w:szCs w:val="24"/>
        </w:rPr>
        <w:t>hogy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tartozásom</w:t>
      </w:r>
      <w:proofErr w:type="spellEnd"/>
      <w:r w:rsidRPr="00856904">
        <w:rPr>
          <w:rFonts w:cs="Times New Roman"/>
          <w:szCs w:val="24"/>
        </w:rPr>
        <w:t xml:space="preserve"> van a </w:t>
      </w:r>
      <w:proofErr w:type="spellStart"/>
      <w:r w:rsidRPr="00856904">
        <w:rPr>
          <w:rFonts w:cs="Times New Roman"/>
          <w:szCs w:val="24"/>
        </w:rPr>
        <w:t>könyvtárban</w:t>
      </w:r>
      <w:proofErr w:type="spellEnd"/>
      <w:r w:rsidRPr="00856904">
        <w:rPr>
          <w:rFonts w:cs="Times New Roman"/>
          <w:szCs w:val="24"/>
        </w:rPr>
        <w:t>.</w:t>
      </w:r>
    </w:p>
    <w:p w14:paraId="0FCF49F2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b/>
          <w:szCs w:val="24"/>
          <w:lang w:val="de-DE"/>
        </w:rPr>
        <w:t>Mennyire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hitte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el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az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üzenet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szCs w:val="24"/>
          <w:lang w:val="de-DE"/>
        </w:rPr>
        <w:t>tartalmát</w:t>
      </w:r>
      <w:proofErr w:type="spellEnd"/>
      <w:r w:rsidRPr="00856904">
        <w:rPr>
          <w:rFonts w:cs="Times New Roman"/>
          <w:b/>
          <w:szCs w:val="24"/>
          <w:lang w:val="de-DE"/>
        </w:rPr>
        <w:t xml:space="preserve">? </w:t>
      </w:r>
      <w:r w:rsidRPr="00856904">
        <w:rPr>
          <w:rFonts w:cs="Times New Roman"/>
          <w:szCs w:val="24"/>
        </w:rPr>
        <w:t>(</w:t>
      </w:r>
      <w:proofErr w:type="spellStart"/>
      <w:r w:rsidRPr="00856904">
        <w:rPr>
          <w:rFonts w:cs="Times New Roman"/>
          <w:szCs w:val="24"/>
        </w:rPr>
        <w:t>csak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proofErr w:type="gram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proofErr w:type="gram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1E548994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</w:rPr>
      </w:pPr>
    </w:p>
    <w:p w14:paraId="2C2EC33D" w14:textId="77777777" w:rsidR="007E780E" w:rsidRPr="00856904" w:rsidRDefault="007E780E" w:rsidP="007E780E">
      <w:pPr>
        <w:numPr>
          <w:ilvl w:val="0"/>
          <w:numId w:val="7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Teljes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mértékben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hittem</w:t>
      </w:r>
      <w:proofErr w:type="spellEnd"/>
    </w:p>
    <w:p w14:paraId="1904D826" w14:textId="77777777" w:rsidR="007E780E" w:rsidRPr="00856904" w:rsidRDefault="007E780E" w:rsidP="007E780E">
      <w:pPr>
        <w:numPr>
          <w:ilvl w:val="0"/>
          <w:numId w:val="7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Elhittem</w:t>
      </w:r>
      <w:proofErr w:type="spellEnd"/>
    </w:p>
    <w:p w14:paraId="69E4ED3D" w14:textId="77777777" w:rsidR="007E780E" w:rsidRPr="00856904" w:rsidRDefault="007E780E" w:rsidP="007E780E">
      <w:pPr>
        <w:numPr>
          <w:ilvl w:val="0"/>
          <w:numId w:val="7"/>
        </w:num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 xml:space="preserve">El is </w:t>
      </w:r>
      <w:proofErr w:type="spellStart"/>
      <w:r w:rsidRPr="00856904">
        <w:rPr>
          <w:rFonts w:cs="Times New Roman"/>
          <w:szCs w:val="24"/>
        </w:rPr>
        <w:t>hittem</w:t>
      </w:r>
      <w:proofErr w:type="spellEnd"/>
      <w:r w:rsidRPr="00856904">
        <w:rPr>
          <w:rFonts w:cs="Times New Roman"/>
          <w:szCs w:val="24"/>
        </w:rPr>
        <w:t xml:space="preserve"> meg </w: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is</w:t>
      </w:r>
    </w:p>
    <w:p w14:paraId="0E6E2949" w14:textId="77777777" w:rsidR="007E780E" w:rsidRPr="00856904" w:rsidRDefault="007E780E" w:rsidP="007E780E">
      <w:pPr>
        <w:numPr>
          <w:ilvl w:val="0"/>
          <w:numId w:val="7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hitt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</w:t>
      </w:r>
      <w:proofErr w:type="spellEnd"/>
      <w:r w:rsidRPr="00856904">
        <w:rPr>
          <w:rFonts w:cs="Times New Roman"/>
          <w:szCs w:val="24"/>
        </w:rPr>
        <w:t xml:space="preserve"> </w:t>
      </w:r>
    </w:p>
    <w:p w14:paraId="33328D1E" w14:textId="77777777" w:rsidR="007E780E" w:rsidRPr="00856904" w:rsidRDefault="007E780E" w:rsidP="007E780E">
      <w:pPr>
        <w:numPr>
          <w:ilvl w:val="0"/>
          <w:numId w:val="7"/>
        </w:numPr>
        <w:spacing w:after="160"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Egyáltalán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hitt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</w:t>
      </w:r>
      <w:proofErr w:type="spellEnd"/>
    </w:p>
    <w:p w14:paraId="355C8932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b/>
          <w:szCs w:val="24"/>
        </w:rPr>
        <w:t>Mennyire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örül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üzenetnek</w:t>
      </w:r>
      <w:proofErr w:type="spellEnd"/>
      <w:r w:rsidRPr="00856904">
        <w:rPr>
          <w:rFonts w:cs="Times New Roman"/>
          <w:b/>
          <w:szCs w:val="24"/>
        </w:rPr>
        <w:t xml:space="preserve">?  </w:t>
      </w:r>
      <w:r w:rsidRPr="00856904">
        <w:rPr>
          <w:rFonts w:cs="Times New Roman"/>
          <w:szCs w:val="24"/>
        </w:rPr>
        <w:t>(</w:t>
      </w:r>
      <w:proofErr w:type="spellStart"/>
      <w:r w:rsidRPr="00856904">
        <w:rPr>
          <w:rFonts w:cs="Times New Roman"/>
          <w:szCs w:val="24"/>
        </w:rPr>
        <w:t>csak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proofErr w:type="gram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proofErr w:type="gram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3A082013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</w:rPr>
      </w:pPr>
    </w:p>
    <w:p w14:paraId="64C35BBB" w14:textId="77777777" w:rsidR="007E780E" w:rsidRPr="00856904" w:rsidRDefault="007E780E" w:rsidP="007E780E">
      <w:pPr>
        <w:numPr>
          <w:ilvl w:val="0"/>
          <w:numId w:val="12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agyon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örültem</w:t>
      </w:r>
      <w:proofErr w:type="spellEnd"/>
    </w:p>
    <w:p w14:paraId="35A3052D" w14:textId="77777777" w:rsidR="007E780E" w:rsidRPr="00856904" w:rsidRDefault="007E780E" w:rsidP="007E780E">
      <w:pPr>
        <w:numPr>
          <w:ilvl w:val="0"/>
          <w:numId w:val="12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Örültem</w:t>
      </w:r>
      <w:proofErr w:type="spellEnd"/>
    </w:p>
    <w:p w14:paraId="4A0A6CEF" w14:textId="77777777" w:rsidR="007E780E" w:rsidRPr="00856904" w:rsidRDefault="007E780E" w:rsidP="007E780E">
      <w:pPr>
        <w:numPr>
          <w:ilvl w:val="0"/>
          <w:numId w:val="12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Örültem</w:t>
      </w:r>
      <w:proofErr w:type="spellEnd"/>
      <w:r w:rsidRPr="00856904">
        <w:rPr>
          <w:rFonts w:cs="Times New Roman"/>
          <w:szCs w:val="24"/>
        </w:rPr>
        <w:t xml:space="preserve"> is meg </w: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is</w:t>
      </w:r>
    </w:p>
    <w:p w14:paraId="0D01E1A5" w14:textId="77777777" w:rsidR="007E780E" w:rsidRPr="00856904" w:rsidRDefault="007E780E" w:rsidP="007E780E">
      <w:pPr>
        <w:numPr>
          <w:ilvl w:val="0"/>
          <w:numId w:val="12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örültem</w:t>
      </w:r>
      <w:proofErr w:type="spellEnd"/>
    </w:p>
    <w:p w14:paraId="1C3A4219" w14:textId="77777777" w:rsidR="007E780E" w:rsidRPr="00856904" w:rsidRDefault="007E780E" w:rsidP="007E780E">
      <w:pPr>
        <w:numPr>
          <w:ilvl w:val="0"/>
          <w:numId w:val="12"/>
        </w:numPr>
        <w:spacing w:after="160"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agyon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örültem</w:t>
      </w:r>
      <w:proofErr w:type="spellEnd"/>
    </w:p>
    <w:p w14:paraId="020673AE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b/>
          <w:szCs w:val="24"/>
        </w:rPr>
        <w:t>Amikor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Ö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még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nem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apot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üzenete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gyetemtől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hallott</w:t>
      </w:r>
      <w:proofErr w:type="spellEnd"/>
      <w:r w:rsidRPr="00856904">
        <w:rPr>
          <w:rFonts w:cs="Times New Roman"/>
          <w:b/>
          <w:szCs w:val="24"/>
        </w:rPr>
        <w:t xml:space="preserve">-e </w:t>
      </w:r>
      <w:proofErr w:type="spellStart"/>
      <w:r w:rsidRPr="00856904">
        <w:rPr>
          <w:rFonts w:cs="Times New Roman"/>
          <w:b/>
          <w:szCs w:val="24"/>
        </w:rPr>
        <w:t>arról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hogy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máso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apta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bátorító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üzenete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gyetemtől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amelybe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gyetem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o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iker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íván</w:t>
      </w:r>
      <w:proofErr w:type="spellEnd"/>
      <w:r w:rsidRPr="00856904">
        <w:rPr>
          <w:rFonts w:cs="Times New Roman"/>
          <w:b/>
          <w:szCs w:val="24"/>
        </w:rPr>
        <w:t xml:space="preserve"> a </w:t>
      </w:r>
      <w:proofErr w:type="spellStart"/>
      <w:r w:rsidRPr="00856904">
        <w:rPr>
          <w:rFonts w:cs="Times New Roman"/>
          <w:b/>
          <w:szCs w:val="24"/>
        </w:rPr>
        <w:t>vizsgájukhoz</w:t>
      </w:r>
      <w:proofErr w:type="spellEnd"/>
      <w:r w:rsidRPr="00856904">
        <w:rPr>
          <w:rFonts w:cs="Times New Roman"/>
          <w:b/>
          <w:szCs w:val="24"/>
        </w:rPr>
        <w:t xml:space="preserve">? </w:t>
      </w:r>
      <w:r w:rsidRPr="00856904">
        <w:rPr>
          <w:rFonts w:cs="Times New Roman"/>
          <w:szCs w:val="24"/>
        </w:rPr>
        <w:t>(</w:t>
      </w:r>
      <w:proofErr w:type="spellStart"/>
      <w:r w:rsidRPr="00856904">
        <w:rPr>
          <w:rFonts w:cs="Times New Roman"/>
          <w:szCs w:val="24"/>
        </w:rPr>
        <w:t>csak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proofErr w:type="gram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proofErr w:type="gram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4C908F56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</w:rPr>
      </w:pPr>
    </w:p>
    <w:p w14:paraId="60D7A7C4" w14:textId="77777777" w:rsidR="007E780E" w:rsidRPr="00856904" w:rsidRDefault="007E780E" w:rsidP="007E780E">
      <w:pPr>
        <w:numPr>
          <w:ilvl w:val="0"/>
          <w:numId w:val="11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lastRenderedPageBreak/>
        <w:t>Igen</w:t>
      </w:r>
      <w:proofErr w:type="spellEnd"/>
      <w:r w:rsidRPr="00856904">
        <w:rPr>
          <w:rFonts w:cs="Times New Roman"/>
          <w:szCs w:val="24"/>
        </w:rPr>
        <w:t xml:space="preserve"> </w:t>
      </w:r>
    </w:p>
    <w:p w14:paraId="4C4BECA9" w14:textId="77777777" w:rsidR="007E780E" w:rsidRPr="00856904" w:rsidRDefault="007E780E" w:rsidP="007E780E">
      <w:pPr>
        <w:numPr>
          <w:ilvl w:val="0"/>
          <w:numId w:val="11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em</w:t>
      </w:r>
      <w:proofErr w:type="spellEnd"/>
    </w:p>
    <w:p w14:paraId="17C2DCCC" w14:textId="77777777" w:rsidR="007E780E" w:rsidRPr="00856904" w:rsidRDefault="007E780E" w:rsidP="007E780E">
      <w:pPr>
        <w:numPr>
          <w:ilvl w:val="0"/>
          <w:numId w:val="11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fordul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ő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ilyen</w:t>
      </w:r>
      <w:proofErr w:type="spellEnd"/>
      <w:r w:rsidRPr="00856904">
        <w:rPr>
          <w:rFonts w:cs="Times New Roman"/>
          <w:szCs w:val="24"/>
        </w:rPr>
        <w:t xml:space="preserve"> </w:t>
      </w:r>
    </w:p>
    <w:p w14:paraId="299D49F0" w14:textId="77777777" w:rsidR="007E780E" w:rsidRPr="00856904" w:rsidRDefault="007E780E" w:rsidP="007E780E">
      <w:pPr>
        <w:spacing w:line="480" w:lineRule="auto"/>
        <w:ind w:left="360"/>
        <w:rPr>
          <w:rFonts w:cs="Times New Roman"/>
          <w:szCs w:val="24"/>
        </w:rPr>
      </w:pPr>
    </w:p>
    <w:p w14:paraId="122A4F23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b/>
          <w:szCs w:val="24"/>
        </w:rPr>
        <w:t>Mennyire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zomorította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l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Ön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hogy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miközbe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Ö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nem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apott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máso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apta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bátorító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üzenete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gyetemtől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amelybe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gyetem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o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iker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íván</w:t>
      </w:r>
      <w:proofErr w:type="spellEnd"/>
      <w:r w:rsidRPr="00856904">
        <w:rPr>
          <w:rFonts w:cs="Times New Roman"/>
          <w:b/>
          <w:szCs w:val="24"/>
        </w:rPr>
        <w:t xml:space="preserve"> a </w:t>
      </w:r>
      <w:proofErr w:type="spellStart"/>
      <w:r w:rsidRPr="00856904">
        <w:rPr>
          <w:rFonts w:cs="Times New Roman"/>
          <w:b/>
          <w:szCs w:val="24"/>
        </w:rPr>
        <w:t>vizsgájukhoz</w:t>
      </w:r>
      <w:proofErr w:type="spellEnd"/>
      <w:r w:rsidRPr="00856904">
        <w:rPr>
          <w:rFonts w:cs="Times New Roman"/>
          <w:b/>
          <w:szCs w:val="24"/>
        </w:rPr>
        <w:t xml:space="preserve">? </w:t>
      </w:r>
      <w:r w:rsidRPr="00856904">
        <w:rPr>
          <w:rFonts w:cs="Times New Roman"/>
          <w:szCs w:val="24"/>
        </w:rPr>
        <w:t>(</w:t>
      </w:r>
      <w:proofErr w:type="spellStart"/>
      <w:r w:rsidRPr="00856904">
        <w:rPr>
          <w:rFonts w:cs="Times New Roman"/>
          <w:szCs w:val="24"/>
        </w:rPr>
        <w:t>csak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proofErr w:type="gram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proofErr w:type="gram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7C2AA81C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</w:rPr>
      </w:pPr>
    </w:p>
    <w:p w14:paraId="0B80356F" w14:textId="77777777" w:rsidR="007E780E" w:rsidRPr="00856904" w:rsidRDefault="007E780E" w:rsidP="007E780E">
      <w:pPr>
        <w:numPr>
          <w:ilvl w:val="0"/>
          <w:numId w:val="9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agyon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szomorított</w:t>
      </w:r>
      <w:proofErr w:type="spellEnd"/>
    </w:p>
    <w:p w14:paraId="508E8F28" w14:textId="77777777" w:rsidR="007E780E" w:rsidRPr="00856904" w:rsidRDefault="007E780E" w:rsidP="007E780E">
      <w:pPr>
        <w:numPr>
          <w:ilvl w:val="0"/>
          <w:numId w:val="9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Elszomorított</w:t>
      </w:r>
      <w:proofErr w:type="spellEnd"/>
    </w:p>
    <w:p w14:paraId="0816D557" w14:textId="77777777" w:rsidR="007E780E" w:rsidRPr="00856904" w:rsidRDefault="007E780E" w:rsidP="007E780E">
      <w:pPr>
        <w:numPr>
          <w:ilvl w:val="0"/>
          <w:numId w:val="9"/>
        </w:numPr>
        <w:spacing w:line="480" w:lineRule="auto"/>
        <w:rPr>
          <w:rFonts w:cs="Times New Roman"/>
          <w:szCs w:val="24"/>
        </w:rPr>
      </w:pPr>
      <w:r w:rsidRPr="00856904">
        <w:rPr>
          <w:rFonts w:cs="Times New Roman"/>
          <w:szCs w:val="24"/>
        </w:rPr>
        <w:t xml:space="preserve">El is </w:t>
      </w:r>
      <w:proofErr w:type="spellStart"/>
      <w:r w:rsidRPr="00856904">
        <w:rPr>
          <w:rFonts w:cs="Times New Roman"/>
          <w:szCs w:val="24"/>
        </w:rPr>
        <w:t>szomorítot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gramStart"/>
      <w:r w:rsidRPr="00856904">
        <w:rPr>
          <w:rFonts w:cs="Times New Roman"/>
          <w:szCs w:val="24"/>
        </w:rPr>
        <w:t xml:space="preserve">me  </w: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proofErr w:type="gramEnd"/>
      <w:r w:rsidRPr="00856904">
        <w:rPr>
          <w:rFonts w:cs="Times New Roman"/>
          <w:szCs w:val="24"/>
        </w:rPr>
        <w:t xml:space="preserve"> is</w:t>
      </w:r>
    </w:p>
    <w:p w14:paraId="6F031BFB" w14:textId="77777777" w:rsidR="007E780E" w:rsidRPr="00856904" w:rsidRDefault="007E780E" w:rsidP="007E780E">
      <w:pPr>
        <w:numPr>
          <w:ilvl w:val="0"/>
          <w:numId w:val="9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szomorítot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</w:t>
      </w:r>
      <w:proofErr w:type="spellEnd"/>
    </w:p>
    <w:p w14:paraId="655560EC" w14:textId="77777777" w:rsidR="007E780E" w:rsidRPr="00856904" w:rsidRDefault="007E780E" w:rsidP="007E780E">
      <w:pPr>
        <w:numPr>
          <w:ilvl w:val="0"/>
          <w:numId w:val="9"/>
        </w:numPr>
        <w:spacing w:after="160"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Egyáltalán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szomorított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l</w:t>
      </w:r>
      <w:proofErr w:type="spellEnd"/>
    </w:p>
    <w:p w14:paraId="17741794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5BB93413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bookmarkStart w:id="5" w:name="_heading=h.gjdgxs" w:colFirst="0" w:colLast="0"/>
      <w:bookmarkEnd w:id="5"/>
      <w:proofErr w:type="spellStart"/>
      <w:r w:rsidRPr="00856904">
        <w:rPr>
          <w:rFonts w:cs="Times New Roman"/>
          <w:b/>
          <w:szCs w:val="24"/>
        </w:rPr>
        <w:t>Ö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tovább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üldte</w:t>
      </w:r>
      <w:proofErr w:type="spellEnd"/>
      <w:r w:rsidRPr="00856904">
        <w:rPr>
          <w:rFonts w:cs="Times New Roman"/>
          <w:b/>
          <w:szCs w:val="24"/>
        </w:rPr>
        <w:t xml:space="preserve">-e </w:t>
      </w:r>
      <w:proofErr w:type="spellStart"/>
      <w:r w:rsidRPr="00856904">
        <w:rPr>
          <w:rFonts w:cs="Times New Roman"/>
          <w:b/>
          <w:szCs w:val="24"/>
        </w:rPr>
        <w:t>másokna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t</w:t>
      </w:r>
      <w:proofErr w:type="spellEnd"/>
      <w:r w:rsidRPr="00856904">
        <w:rPr>
          <w:rFonts w:cs="Times New Roman"/>
          <w:b/>
          <w:szCs w:val="24"/>
        </w:rPr>
        <w:t xml:space="preserve"> a </w:t>
      </w:r>
      <w:proofErr w:type="spellStart"/>
      <w:r w:rsidRPr="00856904">
        <w:rPr>
          <w:rFonts w:cs="Times New Roman"/>
          <w:b/>
          <w:szCs w:val="24"/>
        </w:rPr>
        <w:t>bátorító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üzenetet</w:t>
      </w:r>
      <w:proofErr w:type="spellEnd"/>
      <w:r w:rsidRPr="00856904">
        <w:rPr>
          <w:rFonts w:cs="Times New Roman"/>
          <w:b/>
          <w:szCs w:val="24"/>
        </w:rPr>
        <w:t xml:space="preserve">, </w:t>
      </w:r>
      <w:proofErr w:type="spellStart"/>
      <w:r w:rsidRPr="00856904">
        <w:rPr>
          <w:rFonts w:cs="Times New Roman"/>
          <w:b/>
          <w:szCs w:val="24"/>
        </w:rPr>
        <w:t>amelyben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az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egyetem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ok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sikert</w:t>
      </w:r>
      <w:proofErr w:type="spellEnd"/>
      <w:r w:rsidRPr="00856904">
        <w:rPr>
          <w:rFonts w:cs="Times New Roman"/>
          <w:b/>
          <w:szCs w:val="24"/>
        </w:rPr>
        <w:t xml:space="preserve"> </w:t>
      </w:r>
      <w:proofErr w:type="spellStart"/>
      <w:r w:rsidRPr="00856904">
        <w:rPr>
          <w:rFonts w:cs="Times New Roman"/>
          <w:b/>
          <w:szCs w:val="24"/>
        </w:rPr>
        <w:t>kívánt</w:t>
      </w:r>
      <w:proofErr w:type="spellEnd"/>
      <w:r w:rsidRPr="00856904">
        <w:rPr>
          <w:rFonts w:cs="Times New Roman"/>
          <w:b/>
          <w:szCs w:val="24"/>
        </w:rPr>
        <w:t xml:space="preserve"> a </w:t>
      </w:r>
      <w:proofErr w:type="spellStart"/>
      <w:r w:rsidRPr="00856904">
        <w:rPr>
          <w:rFonts w:cs="Times New Roman"/>
          <w:b/>
          <w:szCs w:val="24"/>
        </w:rPr>
        <w:t>vizsgájához</w:t>
      </w:r>
      <w:proofErr w:type="spellEnd"/>
      <w:r w:rsidRPr="00856904">
        <w:rPr>
          <w:rFonts w:cs="Times New Roman"/>
          <w:b/>
          <w:szCs w:val="24"/>
        </w:rPr>
        <w:t>?</w:t>
      </w:r>
      <w:r w:rsidRPr="00856904">
        <w:rPr>
          <w:rFonts w:cs="Times New Roman"/>
          <w:szCs w:val="24"/>
        </w:rPr>
        <w:t xml:space="preserve"> (</w:t>
      </w:r>
      <w:proofErr w:type="spellStart"/>
      <w:r w:rsidRPr="00856904">
        <w:rPr>
          <w:rFonts w:cs="Times New Roman"/>
          <w:szCs w:val="24"/>
        </w:rPr>
        <w:t>több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r w:rsidRPr="00856904">
        <w:rPr>
          <w:rFonts w:cs="Times New Roman"/>
          <w:szCs w:val="24"/>
        </w:rPr>
        <w:t xml:space="preserve"> is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6B0F964A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50058978" w14:textId="77777777" w:rsidR="007E780E" w:rsidRPr="00856904" w:rsidRDefault="007E780E" w:rsidP="007E780E">
      <w:pPr>
        <w:numPr>
          <w:ilvl w:val="0"/>
          <w:numId w:val="6"/>
        </w:numPr>
        <w:spacing w:line="480" w:lineRule="auto"/>
        <w:rPr>
          <w:rFonts w:cs="Times New Roman"/>
          <w:szCs w:val="24"/>
        </w:rPr>
      </w:pPr>
      <w:bookmarkStart w:id="6" w:name="_heading=h.uivl0vd016t2" w:colFirst="0" w:colLast="0"/>
      <w:bookmarkEnd w:id="6"/>
      <w:proofErr w:type="spellStart"/>
      <w:r w:rsidRPr="00856904">
        <w:rPr>
          <w:rFonts w:cs="Times New Roman"/>
          <w:szCs w:val="24"/>
        </w:rPr>
        <w:t>Nem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osztottam</w:t>
      </w:r>
      <w:proofErr w:type="spellEnd"/>
      <w:r w:rsidRPr="00856904">
        <w:rPr>
          <w:rFonts w:cs="Times New Roman"/>
          <w:szCs w:val="24"/>
        </w:rPr>
        <w:t xml:space="preserve"> meg</w:t>
      </w:r>
    </w:p>
    <w:p w14:paraId="7F77B2B5" w14:textId="77777777" w:rsidR="007E780E" w:rsidRPr="00856904" w:rsidRDefault="007E780E" w:rsidP="007E780E">
      <w:pPr>
        <w:numPr>
          <w:ilvl w:val="0"/>
          <w:numId w:val="6"/>
        </w:numPr>
        <w:spacing w:line="480" w:lineRule="auto"/>
        <w:rPr>
          <w:rFonts w:cs="Times New Roman"/>
          <w:szCs w:val="24"/>
          <w:lang w:val="de-DE"/>
        </w:rPr>
      </w:pPr>
      <w:proofErr w:type="spellStart"/>
      <w:r w:rsidRPr="00856904">
        <w:rPr>
          <w:rFonts w:cs="Times New Roman"/>
          <w:szCs w:val="24"/>
          <w:lang w:val="de-DE"/>
        </w:rPr>
        <w:t>Igen</w:t>
      </w:r>
      <w:proofErr w:type="spellEnd"/>
      <w:r w:rsidRPr="00856904">
        <w:rPr>
          <w:rFonts w:cs="Times New Roman"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szCs w:val="24"/>
          <w:lang w:val="de-DE"/>
        </w:rPr>
        <w:t>megosztottam</w:t>
      </w:r>
      <w:proofErr w:type="spellEnd"/>
      <w:r w:rsidRPr="00856904">
        <w:rPr>
          <w:rFonts w:cs="Times New Roman"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szCs w:val="24"/>
          <w:lang w:val="de-DE"/>
        </w:rPr>
        <w:t>az</w:t>
      </w:r>
      <w:proofErr w:type="spellEnd"/>
      <w:r w:rsidRPr="00856904">
        <w:rPr>
          <w:rFonts w:cs="Times New Roman"/>
          <w:szCs w:val="24"/>
          <w:lang w:val="de-DE"/>
        </w:rPr>
        <w:t xml:space="preserve"> e-mailt/</w:t>
      </w:r>
      <w:proofErr w:type="spellStart"/>
      <w:r w:rsidRPr="00856904">
        <w:rPr>
          <w:rFonts w:cs="Times New Roman"/>
          <w:szCs w:val="24"/>
          <w:lang w:val="de-DE"/>
        </w:rPr>
        <w:t>sms</w:t>
      </w:r>
      <w:proofErr w:type="spellEnd"/>
      <w:r w:rsidRPr="00856904">
        <w:rPr>
          <w:rFonts w:cs="Times New Roman"/>
          <w:szCs w:val="24"/>
          <w:lang w:val="de-DE"/>
        </w:rPr>
        <w:t xml:space="preserve">-t </w:t>
      </w:r>
      <w:proofErr w:type="spellStart"/>
      <w:r w:rsidRPr="00856904">
        <w:rPr>
          <w:rFonts w:cs="Times New Roman"/>
          <w:szCs w:val="24"/>
          <w:lang w:val="de-DE"/>
        </w:rPr>
        <w:t>az</w:t>
      </w:r>
      <w:proofErr w:type="spellEnd"/>
      <w:r w:rsidRPr="00856904">
        <w:rPr>
          <w:rFonts w:cs="Times New Roman"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szCs w:val="24"/>
          <w:lang w:val="de-DE"/>
        </w:rPr>
        <w:t>egyetemi</w:t>
      </w:r>
      <w:proofErr w:type="spellEnd"/>
      <w:r w:rsidRPr="00856904">
        <w:rPr>
          <w:rFonts w:cs="Times New Roman"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szCs w:val="24"/>
          <w:lang w:val="de-DE"/>
        </w:rPr>
        <w:t>barátaimmal</w:t>
      </w:r>
      <w:proofErr w:type="spellEnd"/>
    </w:p>
    <w:p w14:paraId="2E0FBC19" w14:textId="77777777" w:rsidR="007E780E" w:rsidRPr="00856904" w:rsidRDefault="007E780E" w:rsidP="007E780E">
      <w:pPr>
        <w:numPr>
          <w:ilvl w:val="0"/>
          <w:numId w:val="6"/>
        </w:numPr>
        <w:spacing w:line="480" w:lineRule="auto"/>
        <w:rPr>
          <w:rFonts w:cs="Times New Roman"/>
          <w:szCs w:val="24"/>
          <w:lang w:val="de-DE"/>
        </w:rPr>
      </w:pPr>
      <w:bookmarkStart w:id="7" w:name="_heading=h.bukf0hp2fsk3" w:colFirst="0" w:colLast="0"/>
      <w:bookmarkEnd w:id="7"/>
      <w:proofErr w:type="spellStart"/>
      <w:r w:rsidRPr="00856904">
        <w:rPr>
          <w:rFonts w:cs="Times New Roman"/>
          <w:szCs w:val="24"/>
          <w:lang w:val="de-DE"/>
        </w:rPr>
        <w:t>Igen</w:t>
      </w:r>
      <w:proofErr w:type="spellEnd"/>
      <w:r w:rsidRPr="00856904">
        <w:rPr>
          <w:rFonts w:cs="Times New Roman"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szCs w:val="24"/>
          <w:lang w:val="de-DE"/>
        </w:rPr>
        <w:t>megosztottam</w:t>
      </w:r>
      <w:proofErr w:type="spellEnd"/>
      <w:r w:rsidRPr="00856904">
        <w:rPr>
          <w:rFonts w:cs="Times New Roman"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szCs w:val="24"/>
          <w:lang w:val="de-DE"/>
        </w:rPr>
        <w:t>az</w:t>
      </w:r>
      <w:proofErr w:type="spellEnd"/>
      <w:r w:rsidRPr="00856904">
        <w:rPr>
          <w:rFonts w:cs="Times New Roman"/>
          <w:szCs w:val="24"/>
          <w:lang w:val="de-DE"/>
        </w:rPr>
        <w:t xml:space="preserve"> e-mailt/</w:t>
      </w:r>
      <w:proofErr w:type="spellStart"/>
      <w:r w:rsidRPr="00856904">
        <w:rPr>
          <w:rFonts w:cs="Times New Roman"/>
          <w:szCs w:val="24"/>
          <w:lang w:val="de-DE"/>
        </w:rPr>
        <w:t>sms</w:t>
      </w:r>
      <w:proofErr w:type="spellEnd"/>
      <w:r w:rsidRPr="00856904">
        <w:rPr>
          <w:rFonts w:cs="Times New Roman"/>
          <w:szCs w:val="24"/>
          <w:lang w:val="de-DE"/>
        </w:rPr>
        <w:t xml:space="preserve">-t a </w:t>
      </w:r>
      <w:proofErr w:type="spellStart"/>
      <w:r w:rsidRPr="00856904">
        <w:rPr>
          <w:rFonts w:cs="Times New Roman"/>
          <w:szCs w:val="24"/>
          <w:lang w:val="de-DE"/>
        </w:rPr>
        <w:t>családommal</w:t>
      </w:r>
      <w:proofErr w:type="spellEnd"/>
    </w:p>
    <w:p w14:paraId="2CAFC5C1" w14:textId="77777777" w:rsidR="007E780E" w:rsidRPr="00856904" w:rsidRDefault="007E780E" w:rsidP="007E780E">
      <w:pPr>
        <w:spacing w:line="480" w:lineRule="auto"/>
        <w:rPr>
          <w:rFonts w:cs="Times New Roman"/>
          <w:b/>
          <w:szCs w:val="24"/>
          <w:lang w:val="de-DE"/>
        </w:rPr>
      </w:pPr>
      <w:bookmarkStart w:id="8" w:name="_heading=h.z6pvrhbu5273" w:colFirst="0" w:colLast="0"/>
      <w:bookmarkStart w:id="9" w:name="_heading=h.p86k9hyspx77" w:colFirst="0" w:colLast="0"/>
      <w:bookmarkEnd w:id="8"/>
      <w:bookmarkEnd w:id="9"/>
    </w:p>
    <w:p w14:paraId="6E423934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b/>
          <w:bCs/>
          <w:szCs w:val="24"/>
          <w:lang w:val="de-DE"/>
        </w:rPr>
        <w:t>Szeretne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-e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Ön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a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jövőben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is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hasonló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bátorító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üzeneteket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kapni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a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Szegedi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 </w:t>
      </w:r>
      <w:proofErr w:type="spellStart"/>
      <w:r w:rsidRPr="00856904">
        <w:rPr>
          <w:rFonts w:cs="Times New Roman"/>
          <w:b/>
          <w:bCs/>
          <w:szCs w:val="24"/>
          <w:lang w:val="de-DE"/>
        </w:rPr>
        <w:t>Tudományegyetemtől</w:t>
      </w:r>
      <w:proofErr w:type="spellEnd"/>
      <w:r w:rsidRPr="00856904">
        <w:rPr>
          <w:rFonts w:cs="Times New Roman"/>
          <w:b/>
          <w:bCs/>
          <w:szCs w:val="24"/>
          <w:lang w:val="de-DE"/>
        </w:rPr>
        <w:t xml:space="preserve">? </w:t>
      </w:r>
      <w:r w:rsidRPr="00856904">
        <w:rPr>
          <w:rFonts w:cs="Times New Roman"/>
          <w:szCs w:val="24"/>
        </w:rPr>
        <w:t>(</w:t>
      </w:r>
      <w:proofErr w:type="spellStart"/>
      <w:proofErr w:type="gramStart"/>
      <w:r w:rsidRPr="00856904">
        <w:rPr>
          <w:rFonts w:cs="Times New Roman"/>
          <w:szCs w:val="24"/>
        </w:rPr>
        <w:t>csak</w:t>
      </w:r>
      <w:proofErr w:type="spellEnd"/>
      <w:proofErr w:type="gram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egy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válasz</w:t>
      </w:r>
      <w:proofErr w:type="spellEnd"/>
      <w:r w:rsidRPr="00856904">
        <w:rPr>
          <w:rFonts w:cs="Times New Roman"/>
          <w:szCs w:val="24"/>
        </w:rPr>
        <w:t xml:space="preserve"> </w:t>
      </w:r>
      <w:proofErr w:type="spellStart"/>
      <w:r w:rsidRPr="00856904">
        <w:rPr>
          <w:rFonts w:cs="Times New Roman"/>
          <w:szCs w:val="24"/>
        </w:rPr>
        <w:t>lehetséges</w:t>
      </w:r>
      <w:proofErr w:type="spellEnd"/>
      <w:r w:rsidRPr="00856904">
        <w:rPr>
          <w:rFonts w:cs="Times New Roman"/>
          <w:szCs w:val="24"/>
        </w:rPr>
        <w:t>)</w:t>
      </w:r>
    </w:p>
    <w:p w14:paraId="7D9973A7" w14:textId="77777777" w:rsidR="007E780E" w:rsidRPr="00856904" w:rsidRDefault="007E780E" w:rsidP="007E780E">
      <w:pPr>
        <w:spacing w:line="480" w:lineRule="auto"/>
        <w:rPr>
          <w:rFonts w:cs="Times New Roman"/>
          <w:szCs w:val="24"/>
        </w:rPr>
      </w:pPr>
    </w:p>
    <w:p w14:paraId="02F6BFF0" w14:textId="77777777" w:rsidR="007E780E" w:rsidRPr="00856904" w:rsidRDefault="007E780E" w:rsidP="007E780E">
      <w:pPr>
        <w:numPr>
          <w:ilvl w:val="0"/>
          <w:numId w:val="13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t>Igen</w:t>
      </w:r>
      <w:proofErr w:type="spellEnd"/>
      <w:r w:rsidRPr="00856904">
        <w:rPr>
          <w:rFonts w:cs="Times New Roman"/>
          <w:szCs w:val="24"/>
        </w:rPr>
        <w:t xml:space="preserve"> </w:t>
      </w:r>
    </w:p>
    <w:p w14:paraId="4F2E0DD0" w14:textId="77777777" w:rsidR="007E780E" w:rsidRPr="00856904" w:rsidRDefault="007E780E" w:rsidP="007E780E">
      <w:pPr>
        <w:numPr>
          <w:ilvl w:val="0"/>
          <w:numId w:val="13"/>
        </w:numPr>
        <w:spacing w:line="480" w:lineRule="auto"/>
        <w:rPr>
          <w:rFonts w:cs="Times New Roman"/>
          <w:szCs w:val="24"/>
        </w:rPr>
      </w:pPr>
      <w:proofErr w:type="spellStart"/>
      <w:r w:rsidRPr="00856904">
        <w:rPr>
          <w:rFonts w:cs="Times New Roman"/>
          <w:szCs w:val="24"/>
        </w:rPr>
        <w:lastRenderedPageBreak/>
        <w:t>Nem</w:t>
      </w:r>
      <w:proofErr w:type="spellEnd"/>
    </w:p>
    <w:p w14:paraId="2FE10349" w14:textId="77777777" w:rsidR="006D2F44" w:rsidRPr="00856904" w:rsidRDefault="006D2F44">
      <w:pPr>
        <w:rPr>
          <w:rFonts w:cs="Times New Roman"/>
          <w:szCs w:val="24"/>
        </w:rPr>
      </w:pPr>
    </w:p>
    <w:sectPr w:rsidR="006D2F44" w:rsidRPr="00856904" w:rsidSect="00580B3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2B7A0" w14:textId="77777777" w:rsidR="00956867" w:rsidRDefault="00956867" w:rsidP="007F3D13">
      <w:r>
        <w:separator/>
      </w:r>
    </w:p>
  </w:endnote>
  <w:endnote w:type="continuationSeparator" w:id="0">
    <w:p w14:paraId="1E5FB645" w14:textId="77777777" w:rsidR="00956867" w:rsidRDefault="00956867" w:rsidP="007F3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32D7F" w14:textId="77777777" w:rsidR="007F3D13" w:rsidRDefault="007F3D13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4114004"/>
      <w:docPartObj>
        <w:docPartGallery w:val="Page Numbers (Bottom of Page)"/>
        <w:docPartUnique/>
      </w:docPartObj>
    </w:sdtPr>
    <w:sdtEndPr/>
    <w:sdtContent>
      <w:p w14:paraId="42DA6743" w14:textId="6C88EBF8" w:rsidR="007F3D13" w:rsidRDefault="007F3D13">
        <w:pPr>
          <w:pStyle w:val="ll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hu-HU"/>
          </w:rPr>
          <w:t>2</w:t>
        </w:r>
        <w:r>
          <w:fldChar w:fldCharType="end"/>
        </w:r>
      </w:p>
    </w:sdtContent>
  </w:sdt>
  <w:p w14:paraId="5BF51D56" w14:textId="77777777" w:rsidR="007F3D13" w:rsidRDefault="007F3D13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56681" w14:textId="77777777" w:rsidR="007F3D13" w:rsidRDefault="007F3D13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4C749" w14:textId="77777777" w:rsidR="00956867" w:rsidRDefault="00956867" w:rsidP="007F3D13">
      <w:r>
        <w:separator/>
      </w:r>
    </w:p>
  </w:footnote>
  <w:footnote w:type="continuationSeparator" w:id="0">
    <w:p w14:paraId="5F23E314" w14:textId="77777777" w:rsidR="00956867" w:rsidRDefault="00956867" w:rsidP="007F3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DBF65" w14:textId="77777777" w:rsidR="007F3D13" w:rsidRDefault="007F3D13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AFD95" w14:textId="77777777" w:rsidR="007F3D13" w:rsidRDefault="007F3D13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9CE06" w14:textId="77777777" w:rsidR="007F3D13" w:rsidRDefault="007F3D1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EAF"/>
    <w:multiLevelType w:val="hybridMultilevel"/>
    <w:tmpl w:val="EE5A89AE"/>
    <w:lvl w:ilvl="0" w:tplc="1AA80EB2">
      <w:start w:val="1"/>
      <w:numFmt w:val="lowerLetter"/>
      <w:lvlText w:val="%1."/>
      <w:lvlJc w:val="left"/>
      <w:pPr>
        <w:tabs>
          <w:tab w:val="num" w:pos="284"/>
        </w:tabs>
        <w:ind w:left="264" w:hanging="340"/>
      </w:pPr>
      <w:rPr>
        <w:rFonts w:hint="default"/>
        <w:b w:val="0"/>
        <w:i w:val="0"/>
        <w:sz w:val="2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" w15:restartNumberingAfterBreak="0">
    <w:nsid w:val="0A797EA0"/>
    <w:multiLevelType w:val="hybridMultilevel"/>
    <w:tmpl w:val="EC9E1940"/>
    <w:lvl w:ilvl="0" w:tplc="AD2AB844">
      <w:start w:val="1"/>
      <w:numFmt w:val="lowerLetter"/>
      <w:lvlText w:val="%1)"/>
      <w:lvlJc w:val="left"/>
      <w:pPr>
        <w:ind w:left="2137" w:hanging="284"/>
      </w:pPr>
      <w:rPr>
        <w:rFonts w:ascii="Minion Pro" w:eastAsia="Minion Pro" w:hAnsi="Minion Pro" w:hint="default"/>
        <w:i/>
        <w:spacing w:val="-1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00E2F"/>
    <w:multiLevelType w:val="hybridMultilevel"/>
    <w:tmpl w:val="EC9E1940"/>
    <w:lvl w:ilvl="0" w:tplc="AD2AB844">
      <w:start w:val="1"/>
      <w:numFmt w:val="lowerLetter"/>
      <w:lvlText w:val="%1)"/>
      <w:lvlJc w:val="left"/>
      <w:pPr>
        <w:ind w:left="2137" w:hanging="284"/>
      </w:pPr>
      <w:rPr>
        <w:rFonts w:ascii="Minion Pro" w:eastAsia="Minion Pro" w:hAnsi="Minion Pro" w:hint="default"/>
        <w:i/>
        <w:spacing w:val="-11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862AAE"/>
    <w:multiLevelType w:val="multilevel"/>
    <w:tmpl w:val="3CA4C4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FA90394"/>
    <w:multiLevelType w:val="hybridMultilevel"/>
    <w:tmpl w:val="EE5A89AE"/>
    <w:lvl w:ilvl="0" w:tplc="1AA80EB2">
      <w:start w:val="1"/>
      <w:numFmt w:val="lowerLetter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b w:val="0"/>
        <w:i w:val="0"/>
        <w:sz w:val="20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3AD791D"/>
    <w:multiLevelType w:val="hybridMultilevel"/>
    <w:tmpl w:val="0C0224E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8394F"/>
    <w:multiLevelType w:val="multilevel"/>
    <w:tmpl w:val="8DE4D26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A042E41"/>
    <w:multiLevelType w:val="multilevel"/>
    <w:tmpl w:val="3CA4C4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1B0BEA"/>
    <w:multiLevelType w:val="multilevel"/>
    <w:tmpl w:val="76507B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01C5082"/>
    <w:multiLevelType w:val="multilevel"/>
    <w:tmpl w:val="87E001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9AB2621"/>
    <w:multiLevelType w:val="multilevel"/>
    <w:tmpl w:val="F23A63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79F56D16"/>
    <w:multiLevelType w:val="multilevel"/>
    <w:tmpl w:val="591273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7E3E5F07"/>
    <w:multiLevelType w:val="multilevel"/>
    <w:tmpl w:val="BCAEF3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12"/>
  </w:num>
  <w:num w:numId="7">
    <w:abstractNumId w:val="10"/>
  </w:num>
  <w:num w:numId="8">
    <w:abstractNumId w:val="11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zI3tTAytrS0NDZS0lEKTi0uzszPAykwqgUAXfHrDywAAAA="/>
  </w:docVars>
  <w:rsids>
    <w:rsidRoot w:val="007E780E"/>
    <w:rsid w:val="001B0E9A"/>
    <w:rsid w:val="001F291C"/>
    <w:rsid w:val="003D20CA"/>
    <w:rsid w:val="0041665C"/>
    <w:rsid w:val="00580B3D"/>
    <w:rsid w:val="006D2F44"/>
    <w:rsid w:val="007E780E"/>
    <w:rsid w:val="007F3D13"/>
    <w:rsid w:val="00856904"/>
    <w:rsid w:val="00956867"/>
    <w:rsid w:val="00AA0758"/>
    <w:rsid w:val="00B0684F"/>
    <w:rsid w:val="00C118BF"/>
    <w:rsid w:val="00D2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A8DFA"/>
  <w15:chartTrackingRefBased/>
  <w15:docId w15:val="{4D1E39B3-9020-4B4C-8950-9FE694070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7E780E"/>
    <w:rPr>
      <w:lang w:val="en-US"/>
    </w:rPr>
  </w:style>
  <w:style w:type="paragraph" w:styleId="Cmsor1">
    <w:name w:val="heading 1"/>
    <w:basedOn w:val="Norml"/>
    <w:next w:val="Norml"/>
    <w:link w:val="Cmsor1Char"/>
    <w:uiPriority w:val="9"/>
    <w:qFormat/>
    <w:rsid w:val="007E780E"/>
    <w:pPr>
      <w:keepNext/>
      <w:keepLines/>
      <w:spacing w:before="240" w:after="16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qFormat/>
    <w:rsid w:val="007E78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Lbjegyzetszveg">
    <w:name w:val="footnote text"/>
    <w:basedOn w:val="Norml"/>
    <w:link w:val="LbjegyzetszvegChar"/>
    <w:uiPriority w:val="99"/>
    <w:semiHidden/>
    <w:unhideWhenUsed/>
    <w:qFormat/>
    <w:rsid w:val="007E780E"/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qFormat/>
    <w:rsid w:val="007E780E"/>
    <w:rPr>
      <w:sz w:val="20"/>
      <w:szCs w:val="20"/>
      <w:lang w:val="en-US"/>
    </w:rPr>
  </w:style>
  <w:style w:type="table" w:styleId="Rcsostblzat">
    <w:name w:val="Table Grid"/>
    <w:basedOn w:val="Normltblzat"/>
    <w:uiPriority w:val="59"/>
    <w:rsid w:val="007E78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7E780E"/>
    <w:pPr>
      <w:spacing w:after="160" w:line="259" w:lineRule="auto"/>
      <w:ind w:left="720"/>
      <w:contextualSpacing/>
    </w:pPr>
    <w:rPr>
      <w:rFonts w:asciiTheme="minorHAnsi" w:hAnsiTheme="minorHAnsi" w:cstheme="minorBidi"/>
      <w:szCs w:val="24"/>
      <w:lang w:val="hu-HU"/>
    </w:rPr>
  </w:style>
  <w:style w:type="paragraph" w:customStyle="1" w:styleId="lc">
    <w:name w:val="léc"/>
    <w:basedOn w:val="Norml"/>
    <w:next w:val="Norml"/>
    <w:rsid w:val="007E780E"/>
    <w:pPr>
      <w:keepNext/>
      <w:spacing w:before="60" w:after="60"/>
      <w:jc w:val="center"/>
    </w:pPr>
    <w:rPr>
      <w:rFonts w:ascii="Arial" w:eastAsia="Times New Roman" w:hAnsi="Arial" w:cs="Times New Roman"/>
      <w:sz w:val="20"/>
      <w:szCs w:val="20"/>
      <w:lang w:val="hu-HU" w:eastAsia="hu-HU"/>
    </w:rPr>
  </w:style>
  <w:style w:type="paragraph" w:customStyle="1" w:styleId="t">
    <w:name w:val="t"/>
    <w:basedOn w:val="Norml"/>
    <w:rsid w:val="007E780E"/>
    <w:pPr>
      <w:keepNext/>
      <w:spacing w:before="80" w:after="80"/>
    </w:pPr>
    <w:rPr>
      <w:rFonts w:ascii="Arial" w:eastAsia="Times New Roman" w:hAnsi="Arial" w:cs="Times New Roman"/>
      <w:sz w:val="20"/>
      <w:szCs w:val="20"/>
      <w:lang w:val="hu-HU" w:eastAsia="hu-HU"/>
    </w:rPr>
  </w:style>
  <w:style w:type="paragraph" w:customStyle="1" w:styleId="keret">
    <w:name w:val="keret"/>
    <w:basedOn w:val="Norml"/>
    <w:next w:val="Norml"/>
    <w:rsid w:val="007E780E"/>
    <w:pPr>
      <w:keepNext/>
      <w:tabs>
        <w:tab w:val="left" w:pos="794"/>
      </w:tabs>
      <w:spacing w:before="40" w:after="40"/>
    </w:pPr>
    <w:rPr>
      <w:rFonts w:ascii="Arial" w:eastAsia="Times New Roman" w:hAnsi="Arial" w:cs="Times New Roman"/>
      <w:sz w:val="20"/>
      <w:szCs w:val="20"/>
      <w:lang w:val="hu-HU" w:eastAsia="hu-HU"/>
    </w:rPr>
  </w:style>
  <w:style w:type="paragraph" w:customStyle="1" w:styleId="vk">
    <w:name w:val="vk"/>
    <w:basedOn w:val="Norml"/>
    <w:rsid w:val="007E780E"/>
    <w:pPr>
      <w:keepLines/>
      <w:tabs>
        <w:tab w:val="left" w:pos="1021"/>
        <w:tab w:val="left" w:pos="1361"/>
      </w:tabs>
      <w:suppressAutoHyphens/>
      <w:spacing w:before="20" w:after="40"/>
      <w:ind w:left="851" w:hanging="454"/>
      <w:jc w:val="both"/>
    </w:pPr>
    <w:rPr>
      <w:rFonts w:ascii="Arial" w:eastAsia="Times New Roman" w:hAnsi="Arial" w:cs="Times New Roman"/>
      <w:sz w:val="4"/>
      <w:szCs w:val="20"/>
      <w:lang w:val="hu-HU" w:eastAsia="hu-HU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856904"/>
    <w:pPr>
      <w:spacing w:after="0"/>
      <w:outlineLvl w:val="9"/>
    </w:pPr>
    <w:rPr>
      <w:lang w:val="hu-HU" w:eastAsia="hu-HU"/>
    </w:rPr>
  </w:style>
  <w:style w:type="paragraph" w:styleId="TJ1">
    <w:name w:val="toc 1"/>
    <w:basedOn w:val="Norml"/>
    <w:next w:val="Norml"/>
    <w:autoRedefine/>
    <w:uiPriority w:val="39"/>
    <w:unhideWhenUsed/>
    <w:rsid w:val="00856904"/>
    <w:pPr>
      <w:spacing w:after="100"/>
    </w:pPr>
  </w:style>
  <w:style w:type="character" w:styleId="Hiperhivatkozs">
    <w:name w:val="Hyperlink"/>
    <w:basedOn w:val="Bekezdsalapbettpusa"/>
    <w:uiPriority w:val="99"/>
    <w:unhideWhenUsed/>
    <w:rsid w:val="00856904"/>
    <w:rPr>
      <w:color w:val="0000FF" w:themeColor="hyperlink"/>
      <w:u w:val="single"/>
    </w:rPr>
  </w:style>
  <w:style w:type="paragraph" w:styleId="lfej">
    <w:name w:val="header"/>
    <w:basedOn w:val="Norml"/>
    <w:link w:val="lfejChar"/>
    <w:uiPriority w:val="99"/>
    <w:unhideWhenUsed/>
    <w:rsid w:val="007F3D13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7F3D13"/>
    <w:rPr>
      <w:lang w:val="en-US"/>
    </w:rPr>
  </w:style>
  <w:style w:type="paragraph" w:styleId="llb">
    <w:name w:val="footer"/>
    <w:basedOn w:val="Norml"/>
    <w:link w:val="llbChar"/>
    <w:uiPriority w:val="99"/>
    <w:unhideWhenUsed/>
    <w:rsid w:val="007F3D13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7F3D1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96969-7E05-41FD-9663-2537DE1B2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022</Words>
  <Characters>7055</Characters>
  <Application>Microsoft Office Word</Application>
  <DocSecurity>0</DocSecurity>
  <Lines>58</Lines>
  <Paragraphs>16</Paragraphs>
  <ScaleCrop>false</ScaleCrop>
  <Company/>
  <LinksUpToDate>false</LinksUpToDate>
  <CharactersWithSpaces>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r</dc:creator>
  <cp:keywords/>
  <dc:description/>
  <cp:lastModifiedBy>Keller</cp:lastModifiedBy>
  <cp:revision>4</cp:revision>
  <dcterms:created xsi:type="dcterms:W3CDTF">2021-09-01T12:25:00Z</dcterms:created>
  <dcterms:modified xsi:type="dcterms:W3CDTF">2021-09-0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chicago-note-bibliography</vt:lpwstr>
  </property>
  <property fmtid="{D5CDD505-2E9C-101B-9397-08002B2CF9AE}" pid="13" name="Mendeley Recent Style Name 5_1">
    <vt:lpwstr>Chicago Manual of Style 17th edition (no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